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C8C57" w14:textId="6D35E29F" w:rsidR="00DC1DB8" w:rsidRDefault="00DC1DB8" w:rsidP="0069677E">
      <w:pPr>
        <w:pStyle w:val="Cmsor1"/>
        <w:spacing w:before="0"/>
        <w:jc w:val="center"/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</w:pP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PhD képzés féléves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beszámoló</w:t>
      </w:r>
      <w:r w:rsidR="00AB487A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/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PhD </w:t>
      </w:r>
      <w:proofErr w:type="spellStart"/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>programme</w:t>
      </w:r>
      <w:proofErr w:type="spellEnd"/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 semester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>report</w:t>
      </w:r>
    </w:p>
    <w:p w14:paraId="6F307EA3" w14:textId="52A6D4B3" w:rsidR="008311B8" w:rsidRPr="008311B8" w:rsidRDefault="008311B8" w:rsidP="008311B8">
      <w:pPr>
        <w:jc w:val="center"/>
        <w:rPr>
          <w:b/>
          <w:bCs/>
          <w:sz w:val="24"/>
          <w:szCs w:val="24"/>
          <w:lang w:val="en-US"/>
        </w:rPr>
      </w:pPr>
      <w:r w:rsidRPr="008311B8">
        <w:rPr>
          <w:b/>
          <w:bCs/>
          <w:sz w:val="24"/>
          <w:szCs w:val="24"/>
          <w:lang w:val="en-US"/>
        </w:rPr>
        <w:t xml:space="preserve">2025/2026. </w:t>
      </w:r>
      <w:proofErr w:type="spellStart"/>
      <w:r w:rsidR="00037877">
        <w:rPr>
          <w:b/>
          <w:bCs/>
          <w:sz w:val="24"/>
          <w:szCs w:val="24"/>
          <w:lang w:val="en-US"/>
        </w:rPr>
        <w:t>őszi</w:t>
      </w:r>
      <w:proofErr w:type="spellEnd"/>
      <w:r w:rsidRPr="008311B8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8311B8">
        <w:rPr>
          <w:b/>
          <w:bCs/>
          <w:sz w:val="24"/>
          <w:szCs w:val="24"/>
          <w:lang w:val="en-US"/>
        </w:rPr>
        <w:t>félév</w:t>
      </w:r>
      <w:proofErr w:type="spellEnd"/>
      <w:r w:rsidRPr="008311B8">
        <w:rPr>
          <w:b/>
          <w:bCs/>
          <w:sz w:val="24"/>
          <w:szCs w:val="24"/>
          <w:lang w:val="en-US"/>
        </w:rPr>
        <w:t xml:space="preserve"> / </w:t>
      </w:r>
      <w:r>
        <w:rPr>
          <w:b/>
          <w:bCs/>
          <w:sz w:val="24"/>
          <w:szCs w:val="24"/>
          <w:lang w:val="en-US"/>
        </w:rPr>
        <w:t xml:space="preserve">2025/2026. </w:t>
      </w:r>
      <w:proofErr w:type="gramStart"/>
      <w:r w:rsidR="00037877">
        <w:rPr>
          <w:b/>
          <w:bCs/>
          <w:sz w:val="24"/>
          <w:szCs w:val="24"/>
          <w:lang w:val="en-US"/>
        </w:rPr>
        <w:t>fall</w:t>
      </w:r>
      <w:proofErr w:type="gramEnd"/>
      <w:r>
        <w:rPr>
          <w:b/>
          <w:bCs/>
          <w:sz w:val="24"/>
          <w:szCs w:val="24"/>
          <w:lang w:val="en-US"/>
        </w:rPr>
        <w:t xml:space="preserve"> s</w:t>
      </w:r>
      <w:r w:rsidRPr="008311B8">
        <w:rPr>
          <w:b/>
          <w:bCs/>
          <w:sz w:val="24"/>
          <w:szCs w:val="24"/>
          <w:lang w:val="en-US"/>
        </w:rPr>
        <w:t>emester</w:t>
      </w:r>
    </w:p>
    <w:p w14:paraId="2CEB3C27" w14:textId="4DC86A40" w:rsidR="00DC1DB8" w:rsidRPr="00EB731C" w:rsidRDefault="00DC1DB8" w:rsidP="00DC1DB8">
      <w:pPr>
        <w:jc w:val="left"/>
        <w:rPr>
          <w:bCs/>
          <w:sz w:val="18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41"/>
        <w:gridCol w:w="4383"/>
        <w:gridCol w:w="876"/>
        <w:gridCol w:w="3529"/>
      </w:tblGrid>
      <w:tr w:rsidR="00DC1DB8" w:rsidRPr="009F4365" w14:paraId="4D5B7E34" w14:textId="77777777" w:rsidTr="001D3CCD">
        <w:tc>
          <w:tcPr>
            <w:tcW w:w="842" w:type="dxa"/>
            <w:vAlign w:val="center"/>
          </w:tcPr>
          <w:p w14:paraId="33E834F6" w14:textId="77777777" w:rsidR="00DC1DB8" w:rsidRPr="009F4365" w:rsidRDefault="00DC1DB8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év</w:t>
            </w:r>
          </w:p>
          <w:p w14:paraId="165E62D9" w14:textId="01B5BB89" w:rsidR="00DC1DB8" w:rsidRPr="009F4365" w:rsidRDefault="00DC1DB8" w:rsidP="00DC1DB8">
            <w:pPr>
              <w:jc w:val="left"/>
              <w:rPr>
                <w:bCs/>
                <w:sz w:val="18"/>
                <w:szCs w:val="18"/>
              </w:rPr>
            </w:pPr>
            <w:proofErr w:type="spellStart"/>
            <w:r w:rsidRPr="009F4365">
              <w:rPr>
                <w:bCs/>
                <w:sz w:val="18"/>
                <w:szCs w:val="18"/>
              </w:rPr>
              <w:t>Name</w:t>
            </w:r>
            <w:proofErr w:type="spellEnd"/>
          </w:p>
        </w:tc>
        <w:tc>
          <w:tcPr>
            <w:tcW w:w="4398" w:type="dxa"/>
            <w:vAlign w:val="center"/>
          </w:tcPr>
          <w:p w14:paraId="3E02E99C" w14:textId="77777777" w:rsidR="00DC1DB8" w:rsidRPr="009F4365" w:rsidRDefault="00DC1DB8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0C0C1BB" w14:textId="77777777" w:rsidR="000500E3" w:rsidRDefault="000500E3" w:rsidP="00DC1DB8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tátusz</w:t>
            </w:r>
          </w:p>
          <w:p w14:paraId="10C8EA27" w14:textId="5BC5DD1E" w:rsidR="00DC1DB8" w:rsidRPr="009F4365" w:rsidRDefault="00D041EF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Status</w:t>
            </w:r>
          </w:p>
        </w:tc>
        <w:tc>
          <w:tcPr>
            <w:tcW w:w="3538" w:type="dxa"/>
            <w:vAlign w:val="center"/>
          </w:tcPr>
          <w:p w14:paraId="4712A64E" w14:textId="2A90040D" w:rsidR="00DC1DB8" w:rsidRDefault="00FF0618" w:rsidP="001D3CCD">
            <w:pPr>
              <w:jc w:val="center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ösz</w:t>
            </w:r>
            <w:r w:rsidR="00037877">
              <w:rPr>
                <w:bCs/>
                <w:sz w:val="18"/>
                <w:szCs w:val="18"/>
              </w:rPr>
              <w:t>t</w:t>
            </w:r>
            <w:r w:rsidRPr="009F4365">
              <w:rPr>
                <w:bCs/>
                <w:sz w:val="18"/>
                <w:szCs w:val="18"/>
              </w:rPr>
              <w:t xml:space="preserve">öndíjas - levelező </w:t>
            </w:r>
            <w:r w:rsidR="00037877">
              <w:rPr>
                <w:bCs/>
                <w:sz w:val="18"/>
                <w:szCs w:val="18"/>
              </w:rPr>
              <w:t>–</w:t>
            </w:r>
            <w:r w:rsidRPr="009F4365">
              <w:rPr>
                <w:bCs/>
                <w:sz w:val="18"/>
                <w:szCs w:val="18"/>
              </w:rPr>
              <w:t xml:space="preserve"> Stipendium</w:t>
            </w:r>
            <w:r w:rsidR="000500E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0500E3">
              <w:rPr>
                <w:bCs/>
                <w:sz w:val="18"/>
                <w:szCs w:val="18"/>
              </w:rPr>
              <w:t>Hung</w:t>
            </w:r>
            <w:proofErr w:type="spellEnd"/>
            <w:r w:rsidR="000500E3">
              <w:rPr>
                <w:bCs/>
                <w:sz w:val="18"/>
                <w:szCs w:val="18"/>
              </w:rPr>
              <w:t>.</w:t>
            </w:r>
            <w:bookmarkStart w:id="0" w:name="_Ref213630390"/>
            <w:r w:rsidR="000500E3">
              <w:rPr>
                <w:rStyle w:val="Lbjegyzet-hivatkozs"/>
                <w:bCs/>
                <w:sz w:val="18"/>
                <w:szCs w:val="18"/>
              </w:rPr>
              <w:footnoteReference w:id="1"/>
            </w:r>
            <w:bookmarkEnd w:id="0"/>
          </w:p>
          <w:p w14:paraId="06CBA3E7" w14:textId="0BCB65D4" w:rsidR="00037877" w:rsidRPr="009F4365" w:rsidRDefault="00037877" w:rsidP="001D3CCD">
            <w:pPr>
              <w:jc w:val="center"/>
              <w:rPr>
                <w:bCs/>
                <w:sz w:val="18"/>
                <w:szCs w:val="18"/>
              </w:rPr>
            </w:pPr>
            <w:proofErr w:type="spellStart"/>
            <w:r>
              <w:rPr>
                <w:bCs/>
                <w:sz w:val="18"/>
                <w:szCs w:val="18"/>
              </w:rPr>
              <w:t>scholarship</w:t>
            </w:r>
            <w:proofErr w:type="spellEnd"/>
            <w:r>
              <w:rPr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Cs/>
                <w:sz w:val="18"/>
                <w:szCs w:val="18"/>
              </w:rPr>
              <w:t>holder</w:t>
            </w:r>
            <w:proofErr w:type="spellEnd"/>
            <w:r>
              <w:rPr>
                <w:bCs/>
                <w:sz w:val="18"/>
                <w:szCs w:val="18"/>
              </w:rPr>
              <w:t xml:space="preserve"> – part </w:t>
            </w:r>
            <w:proofErr w:type="spellStart"/>
            <w:r>
              <w:rPr>
                <w:bCs/>
                <w:sz w:val="18"/>
                <w:szCs w:val="18"/>
              </w:rPr>
              <w:t>time</w:t>
            </w:r>
            <w:proofErr w:type="spellEnd"/>
            <w:r>
              <w:rPr>
                <w:bCs/>
                <w:sz w:val="18"/>
                <w:szCs w:val="18"/>
              </w:rPr>
              <w:t xml:space="preserve"> – SH</w:t>
            </w:r>
            <w:r w:rsidR="000500E3">
              <w:rPr>
                <w:bCs/>
                <w:sz w:val="18"/>
                <w:szCs w:val="18"/>
              </w:rPr>
              <w:t xml:space="preserve"> </w:t>
            </w:r>
            <w:r w:rsidR="000500E3" w:rsidRPr="00EB731C">
              <w:rPr>
                <w:bCs/>
                <w:sz w:val="18"/>
                <w:szCs w:val="18"/>
                <w:vertAlign w:val="superscript"/>
              </w:rPr>
              <w:fldChar w:fldCharType="begin"/>
            </w:r>
            <w:r w:rsidR="000500E3" w:rsidRPr="00EB731C">
              <w:rPr>
                <w:bCs/>
                <w:sz w:val="18"/>
                <w:szCs w:val="18"/>
                <w:vertAlign w:val="superscript"/>
              </w:rPr>
              <w:instrText xml:space="preserve"> NOTEREF _Ref213630390 \h </w:instrText>
            </w:r>
            <w:r w:rsidR="000500E3">
              <w:rPr>
                <w:bCs/>
                <w:sz w:val="18"/>
                <w:szCs w:val="18"/>
                <w:vertAlign w:val="superscript"/>
              </w:rPr>
              <w:instrText xml:space="preserve"> \* MERGEFORMAT </w:instrText>
            </w:r>
            <w:r w:rsidR="000500E3" w:rsidRPr="00EB731C">
              <w:rPr>
                <w:bCs/>
                <w:sz w:val="18"/>
                <w:szCs w:val="18"/>
                <w:vertAlign w:val="superscript"/>
              </w:rPr>
            </w:r>
            <w:r w:rsidR="000500E3" w:rsidRPr="00EB731C">
              <w:rPr>
                <w:bCs/>
                <w:sz w:val="18"/>
                <w:szCs w:val="18"/>
                <w:vertAlign w:val="superscript"/>
              </w:rPr>
              <w:fldChar w:fldCharType="separate"/>
            </w:r>
            <w:r w:rsidR="000500E3" w:rsidRPr="00EB731C">
              <w:rPr>
                <w:bCs/>
                <w:sz w:val="18"/>
                <w:szCs w:val="18"/>
                <w:vertAlign w:val="superscript"/>
              </w:rPr>
              <w:t>1</w:t>
            </w:r>
            <w:r w:rsidR="000500E3" w:rsidRPr="00EB731C">
              <w:rPr>
                <w:bCs/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="00DC1DB8" w:rsidRPr="009F4365" w14:paraId="04ADAE2E" w14:textId="77777777" w:rsidTr="001D3CCD">
        <w:tc>
          <w:tcPr>
            <w:tcW w:w="842" w:type="dxa"/>
            <w:vAlign w:val="center"/>
          </w:tcPr>
          <w:p w14:paraId="414CB0C1" w14:textId="11922E77" w:rsidR="00DC1DB8" w:rsidRPr="009F4365" w:rsidRDefault="00DC1DB8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E-mail</w:t>
            </w:r>
          </w:p>
        </w:tc>
        <w:tc>
          <w:tcPr>
            <w:tcW w:w="4398" w:type="dxa"/>
            <w:vAlign w:val="center"/>
          </w:tcPr>
          <w:p w14:paraId="3625A5FE" w14:textId="77777777" w:rsidR="00DC1DB8" w:rsidRPr="009F4365" w:rsidRDefault="00DC1DB8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683010A" w14:textId="64FF3214" w:rsidR="00DC1DB8" w:rsidRDefault="00811FA0" w:rsidP="00DC1DB8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élév</w:t>
            </w:r>
            <w:r w:rsidR="001D3CCD">
              <w:rPr>
                <w:bCs/>
                <w:sz w:val="18"/>
                <w:szCs w:val="18"/>
              </w:rPr>
              <w:t xml:space="preserve"> </w:t>
            </w:r>
          </w:p>
          <w:p w14:paraId="5D5DDEDB" w14:textId="34B5EC25" w:rsidR="00811FA0" w:rsidRPr="009F4365" w:rsidRDefault="00811FA0" w:rsidP="00DC1DB8">
            <w:pPr>
              <w:jc w:val="left"/>
              <w:rPr>
                <w:bCs/>
                <w:sz w:val="18"/>
                <w:szCs w:val="18"/>
              </w:rPr>
            </w:pPr>
            <w:proofErr w:type="spellStart"/>
            <w:r>
              <w:rPr>
                <w:bCs/>
                <w:sz w:val="18"/>
                <w:szCs w:val="18"/>
              </w:rPr>
              <w:t>Semester</w:t>
            </w:r>
            <w:proofErr w:type="spellEnd"/>
          </w:p>
        </w:tc>
        <w:tc>
          <w:tcPr>
            <w:tcW w:w="3538" w:type="dxa"/>
            <w:vAlign w:val="center"/>
          </w:tcPr>
          <w:p w14:paraId="753B72BD" w14:textId="2C1E188B" w:rsidR="00DC1DB8" w:rsidRPr="009F4365" w:rsidRDefault="001D3CCD" w:rsidP="001D3CCD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-2-3-4-5-6-7-8</w:t>
            </w:r>
          </w:p>
        </w:tc>
      </w:tr>
    </w:tbl>
    <w:p w14:paraId="45A1AAB1" w14:textId="77777777" w:rsidR="00FF0618" w:rsidRPr="00EB731C" w:rsidRDefault="00FF0618" w:rsidP="00D041EF">
      <w:pPr>
        <w:rPr>
          <w:iCs/>
          <w:sz w:val="18"/>
          <w:szCs w:val="18"/>
        </w:rPr>
      </w:pPr>
    </w:p>
    <w:p w14:paraId="443C0AA4" w14:textId="77777777" w:rsidR="00D041EF" w:rsidRPr="00DC1DB8" w:rsidRDefault="00D041EF" w:rsidP="00D041EF">
      <w:pPr>
        <w:rPr>
          <w:b/>
          <w:bCs/>
          <w:i/>
          <w:sz w:val="22"/>
          <w:szCs w:val="22"/>
        </w:rPr>
      </w:pPr>
      <w:r w:rsidRPr="00DC1DB8">
        <w:rPr>
          <w:b/>
          <w:bCs/>
          <w:i/>
          <w:sz w:val="22"/>
          <w:szCs w:val="22"/>
        </w:rPr>
        <w:t xml:space="preserve">Doktori téma / </w:t>
      </w:r>
      <w:proofErr w:type="spellStart"/>
      <w:r w:rsidRPr="00DC1DB8">
        <w:rPr>
          <w:b/>
          <w:bCs/>
          <w:i/>
          <w:sz w:val="22"/>
          <w:szCs w:val="22"/>
        </w:rPr>
        <w:t>Doctoral</w:t>
      </w:r>
      <w:proofErr w:type="spellEnd"/>
      <w:r w:rsidRPr="00DC1DB8">
        <w:rPr>
          <w:b/>
          <w:bCs/>
          <w:i/>
          <w:sz w:val="22"/>
          <w:szCs w:val="22"/>
        </w:rPr>
        <w:t xml:space="preserve"> </w:t>
      </w:r>
      <w:proofErr w:type="spellStart"/>
      <w:r w:rsidRPr="00DC1DB8">
        <w:rPr>
          <w:b/>
          <w:bCs/>
          <w:i/>
          <w:sz w:val="22"/>
          <w:szCs w:val="22"/>
        </w:rPr>
        <w:t>research</w:t>
      </w:r>
      <w:proofErr w:type="spellEnd"/>
      <w:r w:rsidRPr="00DC1DB8">
        <w:rPr>
          <w:b/>
          <w:bCs/>
          <w:i/>
          <w:sz w:val="22"/>
          <w:szCs w:val="22"/>
        </w:rPr>
        <w:t xml:space="preserve"> projec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5"/>
        <w:gridCol w:w="8074"/>
      </w:tblGrid>
      <w:tr w:rsidR="00D041EF" w:rsidRPr="009F4365" w14:paraId="2244CBA9" w14:textId="77777777" w:rsidTr="00FC0C3E">
        <w:tc>
          <w:tcPr>
            <w:tcW w:w="1555" w:type="dxa"/>
          </w:tcPr>
          <w:p w14:paraId="4E711962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Címe</w:t>
            </w:r>
          </w:p>
          <w:p w14:paraId="63E79C57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proofErr w:type="spellStart"/>
            <w:r w:rsidRPr="009F4365">
              <w:rPr>
                <w:bCs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074" w:type="dxa"/>
          </w:tcPr>
          <w:p w14:paraId="4765AA58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="00D041EF" w:rsidRPr="009F4365" w14:paraId="049D4CF6" w14:textId="77777777" w:rsidTr="00FC0C3E">
        <w:tc>
          <w:tcPr>
            <w:tcW w:w="1555" w:type="dxa"/>
          </w:tcPr>
          <w:p w14:paraId="4445D621" w14:textId="77777777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émavezető(k)</w:t>
            </w:r>
          </w:p>
          <w:p w14:paraId="4634919F" w14:textId="71F83D43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Supervisor(s)</w:t>
            </w:r>
          </w:p>
        </w:tc>
        <w:tc>
          <w:tcPr>
            <w:tcW w:w="8074" w:type="dxa"/>
          </w:tcPr>
          <w:p w14:paraId="69C34E3C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="00D041EF" w:rsidRPr="009F4365" w14:paraId="4282CE03" w14:textId="77777777" w:rsidTr="00FC0C3E">
        <w:tc>
          <w:tcPr>
            <w:tcW w:w="1555" w:type="dxa"/>
          </w:tcPr>
          <w:p w14:paraId="219E21D5" w14:textId="77777777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utatóhely</w:t>
            </w:r>
          </w:p>
          <w:p w14:paraId="4A849F27" w14:textId="5B532BAC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Research site</w:t>
            </w:r>
          </w:p>
        </w:tc>
        <w:tc>
          <w:tcPr>
            <w:tcW w:w="8074" w:type="dxa"/>
          </w:tcPr>
          <w:p w14:paraId="5CDA6C8A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</w:tbl>
    <w:p w14:paraId="19D08A90" w14:textId="77777777" w:rsidR="00FF0618" w:rsidRPr="00EB731C" w:rsidRDefault="00FF0618" w:rsidP="00FF0618">
      <w:pPr>
        <w:rPr>
          <w:iCs/>
          <w:sz w:val="18"/>
          <w:szCs w:val="18"/>
        </w:rPr>
      </w:pPr>
    </w:p>
    <w:p w14:paraId="706064D7" w14:textId="799C34CC" w:rsidR="00FF0618" w:rsidRPr="00FF0618" w:rsidRDefault="00872AB6" w:rsidP="00FF0618">
      <w:pPr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Teljesített kredit (</w:t>
      </w:r>
      <w:proofErr w:type="spellStart"/>
      <w:r>
        <w:rPr>
          <w:b/>
          <w:bCs/>
          <w:i/>
          <w:sz w:val="22"/>
          <w:szCs w:val="22"/>
        </w:rPr>
        <w:t>Neptun</w:t>
      </w:r>
      <w:proofErr w:type="spellEnd"/>
      <w:r>
        <w:rPr>
          <w:b/>
          <w:bCs/>
          <w:i/>
          <w:sz w:val="22"/>
          <w:szCs w:val="22"/>
        </w:rPr>
        <w:t xml:space="preserve">) / </w:t>
      </w:r>
      <w:proofErr w:type="spellStart"/>
      <w:r>
        <w:rPr>
          <w:b/>
          <w:bCs/>
          <w:i/>
          <w:sz w:val="22"/>
          <w:szCs w:val="22"/>
        </w:rPr>
        <w:t>Earned</w:t>
      </w:r>
      <w:proofErr w:type="spellEnd"/>
      <w:r>
        <w:rPr>
          <w:b/>
          <w:bCs/>
          <w:i/>
          <w:sz w:val="22"/>
          <w:szCs w:val="22"/>
        </w:rPr>
        <w:t xml:space="preserve"> </w:t>
      </w:r>
      <w:proofErr w:type="spellStart"/>
      <w:r>
        <w:rPr>
          <w:b/>
          <w:bCs/>
          <w:i/>
          <w:sz w:val="22"/>
          <w:szCs w:val="22"/>
        </w:rPr>
        <w:t>credits</w:t>
      </w:r>
      <w:proofErr w:type="spellEnd"/>
      <w:r>
        <w:rPr>
          <w:b/>
          <w:bCs/>
          <w:i/>
          <w:sz w:val="22"/>
          <w:szCs w:val="22"/>
        </w:rPr>
        <w:t xml:space="preserve"> (</w:t>
      </w:r>
      <w:proofErr w:type="spellStart"/>
      <w:r>
        <w:rPr>
          <w:b/>
          <w:bCs/>
          <w:i/>
          <w:sz w:val="22"/>
          <w:szCs w:val="22"/>
        </w:rPr>
        <w:t>Neptun</w:t>
      </w:r>
      <w:proofErr w:type="spellEnd"/>
      <w:r>
        <w:rPr>
          <w:b/>
          <w:bCs/>
          <w:i/>
          <w:sz w:val="22"/>
          <w:szCs w:val="22"/>
        </w:rPr>
        <w:t>)</w:t>
      </w:r>
    </w:p>
    <w:tbl>
      <w:tblPr>
        <w:tblStyle w:val="Rcsostblzat"/>
        <w:tblW w:w="9631" w:type="dxa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567"/>
        <w:gridCol w:w="567"/>
        <w:gridCol w:w="567"/>
        <w:gridCol w:w="709"/>
        <w:gridCol w:w="567"/>
        <w:gridCol w:w="567"/>
        <w:gridCol w:w="567"/>
        <w:gridCol w:w="989"/>
      </w:tblGrid>
      <w:tr w:rsidR="00872AB6" w:rsidRPr="009F4365" w14:paraId="2C65EB31" w14:textId="11DD43A1" w:rsidTr="00EB731C">
        <w:tc>
          <w:tcPr>
            <w:tcW w:w="3964" w:type="dxa"/>
            <w:vMerge w:val="restart"/>
            <w:vAlign w:val="center"/>
          </w:tcPr>
          <w:p w14:paraId="28F6315E" w14:textId="44D8EA8A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redit / Credit</w:t>
            </w:r>
          </w:p>
        </w:tc>
        <w:tc>
          <w:tcPr>
            <w:tcW w:w="4678" w:type="dxa"/>
            <w:gridSpan w:val="8"/>
          </w:tcPr>
          <w:p w14:paraId="31DADD72" w14:textId="778D56E3" w:rsidR="00872AB6" w:rsidRPr="009F4365" w:rsidRDefault="00872AB6" w:rsidP="006310AB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Félév / </w:t>
            </w:r>
            <w:proofErr w:type="spellStart"/>
            <w:r w:rsidRPr="009F4365">
              <w:rPr>
                <w:iCs/>
                <w:sz w:val="18"/>
                <w:szCs w:val="18"/>
              </w:rPr>
              <w:t>Semester</w:t>
            </w:r>
            <w:proofErr w:type="spellEnd"/>
          </w:p>
        </w:tc>
        <w:tc>
          <w:tcPr>
            <w:tcW w:w="989" w:type="dxa"/>
          </w:tcPr>
          <w:p w14:paraId="346E3170" w14:textId="4ADCB971" w:rsidR="00872AB6" w:rsidRPr="009F4365" w:rsidRDefault="00872AB6" w:rsidP="006310AB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</w:tr>
      <w:tr w:rsidR="00872AB6" w:rsidRPr="009F4365" w14:paraId="61A7F1C4" w14:textId="77777777" w:rsidTr="00EB731C">
        <w:tc>
          <w:tcPr>
            <w:tcW w:w="3964" w:type="dxa"/>
            <w:vMerge/>
          </w:tcPr>
          <w:p w14:paraId="6EB57BDA" w14:textId="77777777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D5155" w14:textId="78334D50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E05FC86" w14:textId="6329FD3B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6B587EE" w14:textId="5CE4B45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2D2C9AFE" w14:textId="4CE7941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14:paraId="2342BA8C" w14:textId="6B294DC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51FB5025" w14:textId="2A99F58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6</w:t>
            </w:r>
          </w:p>
        </w:tc>
        <w:tc>
          <w:tcPr>
            <w:tcW w:w="567" w:type="dxa"/>
          </w:tcPr>
          <w:p w14:paraId="313E79A1" w14:textId="6F6D3041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7</w:t>
            </w:r>
          </w:p>
        </w:tc>
        <w:tc>
          <w:tcPr>
            <w:tcW w:w="567" w:type="dxa"/>
          </w:tcPr>
          <w:p w14:paraId="44CCD554" w14:textId="4AE12340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8</w:t>
            </w:r>
          </w:p>
        </w:tc>
        <w:tc>
          <w:tcPr>
            <w:tcW w:w="989" w:type="dxa"/>
          </w:tcPr>
          <w:p w14:paraId="0120C811" w14:textId="147698CD" w:rsidR="00872AB6" w:rsidRPr="009F4365" w:rsidRDefault="008B710A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1–8</w:t>
            </w:r>
          </w:p>
        </w:tc>
      </w:tr>
      <w:tr w:rsidR="00872AB6" w:rsidRPr="009F4365" w14:paraId="26B8F937" w14:textId="4BD325E3" w:rsidTr="00EB731C">
        <w:tc>
          <w:tcPr>
            <w:tcW w:w="3964" w:type="dxa"/>
          </w:tcPr>
          <w:p w14:paraId="5CFC74FD" w14:textId="08D92540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Tantárgyak / </w:t>
            </w:r>
            <w:proofErr w:type="spellStart"/>
            <w:r w:rsidRPr="009F4365">
              <w:rPr>
                <w:iCs/>
                <w:sz w:val="18"/>
                <w:szCs w:val="18"/>
              </w:rPr>
              <w:t>Subjects</w:t>
            </w:r>
            <w:proofErr w:type="spellEnd"/>
          </w:p>
        </w:tc>
        <w:tc>
          <w:tcPr>
            <w:tcW w:w="567" w:type="dxa"/>
          </w:tcPr>
          <w:p w14:paraId="5C2104F8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9C88FFB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E4893F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6161F181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057ABC3B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093D928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2FEB670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0A9B78A" w14:textId="63AFE86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59F2DC3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22DB8C8B" w14:textId="764EB374" w:rsidTr="00EB731C">
        <w:tc>
          <w:tcPr>
            <w:tcW w:w="3964" w:type="dxa"/>
          </w:tcPr>
          <w:p w14:paraId="213D72E6" w14:textId="0F2CA458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Oktatás / </w:t>
            </w:r>
            <w:proofErr w:type="spellStart"/>
            <w:r w:rsidRPr="009F4365">
              <w:rPr>
                <w:iCs/>
                <w:sz w:val="18"/>
                <w:szCs w:val="18"/>
              </w:rPr>
              <w:t>Teaching</w:t>
            </w:r>
            <w:proofErr w:type="spellEnd"/>
          </w:p>
        </w:tc>
        <w:tc>
          <w:tcPr>
            <w:tcW w:w="567" w:type="dxa"/>
          </w:tcPr>
          <w:p w14:paraId="4D6D92B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FA2099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656A58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519AE9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054CDD89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0DB8717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0DA71A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7469D2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7B08F088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554D5846" w14:textId="77777777" w:rsidTr="00EB731C">
        <w:tc>
          <w:tcPr>
            <w:tcW w:w="3964" w:type="dxa"/>
          </w:tcPr>
          <w:p w14:paraId="3955F4BD" w14:textId="62D595C8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projekt</w:t>
            </w:r>
            <w:r w:rsidRPr="009F4365">
              <w:rPr>
                <w:iCs/>
                <w:sz w:val="18"/>
                <w:szCs w:val="18"/>
              </w:rPr>
              <w:t xml:space="preserve"> / Research Project</w:t>
            </w:r>
          </w:p>
        </w:tc>
        <w:tc>
          <w:tcPr>
            <w:tcW w:w="567" w:type="dxa"/>
          </w:tcPr>
          <w:p w14:paraId="319ABC6B" w14:textId="2FB96736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83B32D5" w14:textId="3C0BE76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219E6AD" w14:textId="784CF97B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6B357C3" w14:textId="56438B8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493A904F" w14:textId="5970C50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66BEF094" w14:textId="28C645CE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6203B5A" w14:textId="7F48D953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D91C083" w14:textId="18AEA6FC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3B93531B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0DA32F27" w14:textId="77777777" w:rsidTr="00EB731C">
        <w:tc>
          <w:tcPr>
            <w:tcW w:w="3964" w:type="dxa"/>
          </w:tcPr>
          <w:p w14:paraId="2FA072C9" w14:textId="275AC99C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beszámoló</w:t>
            </w:r>
            <w:r w:rsidRPr="009F4365">
              <w:rPr>
                <w:iCs/>
                <w:sz w:val="18"/>
                <w:szCs w:val="18"/>
              </w:rPr>
              <w:t xml:space="preserve"> / Research </w:t>
            </w:r>
            <w:proofErr w:type="spellStart"/>
            <w:r w:rsidRPr="009F4365">
              <w:rPr>
                <w:iCs/>
                <w:sz w:val="18"/>
                <w:szCs w:val="18"/>
              </w:rPr>
              <w:t>Report</w:t>
            </w:r>
            <w:proofErr w:type="spellEnd"/>
          </w:p>
        </w:tc>
        <w:tc>
          <w:tcPr>
            <w:tcW w:w="567" w:type="dxa"/>
          </w:tcPr>
          <w:p w14:paraId="3960688E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297D9C4" w14:textId="7250AD9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68A074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846D950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210B785A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014E791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D047B78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001839C" w14:textId="6E73FA2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1522C96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1BEA031B" w14:textId="77777777" w:rsidTr="00EB731C">
        <w:tc>
          <w:tcPr>
            <w:tcW w:w="3964" w:type="dxa"/>
          </w:tcPr>
          <w:p w14:paraId="08F69154" w14:textId="6478B7AA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Publikáció / </w:t>
            </w:r>
            <w:proofErr w:type="spellStart"/>
            <w:r w:rsidRPr="009F4365">
              <w:rPr>
                <w:iCs/>
                <w:sz w:val="18"/>
                <w:szCs w:val="18"/>
              </w:rPr>
              <w:t>Publication</w:t>
            </w:r>
            <w:proofErr w:type="spellEnd"/>
          </w:p>
        </w:tc>
        <w:tc>
          <w:tcPr>
            <w:tcW w:w="567" w:type="dxa"/>
          </w:tcPr>
          <w:p w14:paraId="7631E78E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38D1A9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741CAD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20EF4D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12D4B7ED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5A0B953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1F24E71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7B7FBC0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7841BF27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9F4365" w:rsidRPr="009F4365" w14:paraId="7BD3F38C" w14:textId="77777777" w:rsidTr="00EB731C">
        <w:tc>
          <w:tcPr>
            <w:tcW w:w="3964" w:type="dxa"/>
          </w:tcPr>
          <w:p w14:paraId="1E6B13D4" w14:textId="63DF58CB" w:rsidR="009F4365" w:rsidRPr="009F4365" w:rsidRDefault="009F4365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Egyéb / </w:t>
            </w:r>
            <w:proofErr w:type="spellStart"/>
            <w:r w:rsidRPr="009F4365">
              <w:rPr>
                <w:iCs/>
                <w:sz w:val="18"/>
                <w:szCs w:val="18"/>
              </w:rPr>
              <w:t>Other</w:t>
            </w:r>
            <w:proofErr w:type="spellEnd"/>
          </w:p>
        </w:tc>
        <w:tc>
          <w:tcPr>
            <w:tcW w:w="567" w:type="dxa"/>
          </w:tcPr>
          <w:p w14:paraId="0CE46F14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2861B8C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DDB960F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C18B33C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6AA0F350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BA34131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108DBAE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BE064BF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7A85D89D" w14:textId="77777777" w:rsidR="009F4365" w:rsidRPr="009F4365" w:rsidRDefault="009F4365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1D0F290C" w14:textId="77777777" w:rsidTr="00EB731C">
        <w:tc>
          <w:tcPr>
            <w:tcW w:w="3964" w:type="dxa"/>
          </w:tcPr>
          <w:p w14:paraId="6EC7865C" w14:textId="69A66BCD" w:rsidR="00872AB6" w:rsidRPr="009F4365" w:rsidRDefault="00872AB6" w:rsidP="00872AB6">
            <w:pPr>
              <w:jc w:val="right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  <w:tc>
          <w:tcPr>
            <w:tcW w:w="567" w:type="dxa"/>
          </w:tcPr>
          <w:p w14:paraId="777A718D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F63316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B6BD82D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0E4F4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116C3DB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08907A7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3F7478B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608069F9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14:paraId="396E6FEE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</w:tbl>
    <w:p w14:paraId="380292A3" w14:textId="77777777" w:rsidR="00D041EF" w:rsidRPr="00EB731C" w:rsidRDefault="00D041EF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4BB6C283" w14:textId="4CF3B09D" w:rsidR="00C03A82" w:rsidRPr="00F74240" w:rsidRDefault="00C03A82" w:rsidP="00C03A82">
      <w:pPr>
        <w:pStyle w:val="lfej"/>
        <w:tabs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F74240">
        <w:rPr>
          <w:b/>
          <w:bCs/>
          <w:i/>
          <w:iCs/>
          <w:sz w:val="22"/>
          <w:szCs w:val="22"/>
          <w:lang w:val="hu-HU"/>
        </w:rPr>
        <w:t>A félév során végzett tudományos tevékenység rövid összefoglalása (</w:t>
      </w:r>
      <w:r>
        <w:rPr>
          <w:b/>
          <w:bCs/>
          <w:i/>
          <w:iCs/>
          <w:sz w:val="22"/>
          <w:szCs w:val="22"/>
          <w:lang w:val="hu-HU"/>
        </w:rPr>
        <w:t xml:space="preserve">6-8 </w:t>
      </w:r>
      <w:r w:rsidRPr="00F74240">
        <w:rPr>
          <w:b/>
          <w:bCs/>
          <w:i/>
          <w:iCs/>
          <w:sz w:val="22"/>
          <w:szCs w:val="22"/>
          <w:lang w:val="hu-HU"/>
        </w:rPr>
        <w:t xml:space="preserve">sor) / </w:t>
      </w:r>
    </w:p>
    <w:p w14:paraId="3D50EC4A" w14:textId="70773EF6" w:rsidR="00C03A82" w:rsidRDefault="00C03A82" w:rsidP="00C03A82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F74240">
        <w:rPr>
          <w:b/>
          <w:bCs/>
          <w:i/>
          <w:iCs/>
          <w:sz w:val="22"/>
          <w:szCs w:val="22"/>
          <w:lang w:val="hu-HU"/>
        </w:rPr>
        <w:t xml:space="preserve">A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short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summary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the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scientific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activity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the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semester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 xml:space="preserve"> (</w:t>
      </w:r>
      <w:r>
        <w:rPr>
          <w:b/>
          <w:bCs/>
          <w:i/>
          <w:iCs/>
          <w:sz w:val="22"/>
          <w:szCs w:val="22"/>
          <w:lang w:val="hu-HU"/>
        </w:rPr>
        <w:t xml:space="preserve">6-8 </w:t>
      </w:r>
      <w:proofErr w:type="spellStart"/>
      <w:r w:rsidRPr="00F74240">
        <w:rPr>
          <w:b/>
          <w:bCs/>
          <w:i/>
          <w:iCs/>
          <w:sz w:val="22"/>
          <w:szCs w:val="22"/>
          <w:lang w:val="hu-HU"/>
        </w:rPr>
        <w:t>lines</w:t>
      </w:r>
      <w:proofErr w:type="spellEnd"/>
      <w:r w:rsidRPr="00F74240">
        <w:rPr>
          <w:b/>
          <w:bCs/>
          <w:i/>
          <w:iCs/>
          <w:sz w:val="22"/>
          <w:szCs w:val="22"/>
          <w:lang w:val="hu-HU"/>
        </w:rPr>
        <w:t>)</w:t>
      </w:r>
    </w:p>
    <w:p w14:paraId="0E5A1FB5" w14:textId="77777777" w:rsidR="00811FA0" w:rsidRPr="00EB731C" w:rsidRDefault="00811FA0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509DD274" w14:textId="77777777" w:rsidR="00C03A82" w:rsidRPr="00EB731C" w:rsidRDefault="00C03A82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70D2551E" w14:textId="77777777" w:rsidR="00C03A82" w:rsidRDefault="00C03A82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4FFE1189" w14:textId="77777777" w:rsidR="000500E3" w:rsidRDefault="000500E3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646334E7" w14:textId="77777777" w:rsidR="000500E3" w:rsidRPr="00EB731C" w:rsidRDefault="000500E3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62149568" w14:textId="77777777" w:rsidR="00811FA0" w:rsidRPr="00EB731C" w:rsidRDefault="00811FA0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405B5A2C" w14:textId="77777777" w:rsidR="00811FA0" w:rsidRPr="00EB731C" w:rsidRDefault="00811FA0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7EFDF06B" w14:textId="77777777" w:rsidR="000500E3" w:rsidRDefault="000500E3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037CA597" w14:textId="77777777" w:rsidR="000500E3" w:rsidRPr="00EB731C" w:rsidRDefault="000500E3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3A929B58" w14:textId="7CA0FA51" w:rsidR="00FF0618" w:rsidRPr="002E53B5" w:rsidRDefault="002E53B5" w:rsidP="002E53B5">
      <w:pPr>
        <w:rPr>
          <w:b/>
          <w:bCs/>
          <w:i/>
          <w:sz w:val="22"/>
          <w:szCs w:val="22"/>
        </w:rPr>
      </w:pPr>
      <w:r w:rsidRPr="002E53B5">
        <w:rPr>
          <w:b/>
          <w:bCs/>
          <w:i/>
          <w:sz w:val="22"/>
          <w:szCs w:val="22"/>
        </w:rPr>
        <w:t xml:space="preserve">Mellékletek / </w:t>
      </w:r>
      <w:proofErr w:type="spellStart"/>
      <w:r w:rsidRPr="002E53B5">
        <w:rPr>
          <w:b/>
          <w:bCs/>
          <w:i/>
          <w:sz w:val="22"/>
          <w:szCs w:val="22"/>
        </w:rPr>
        <w:t>Attachments</w:t>
      </w:r>
      <w:proofErr w:type="spellEnd"/>
    </w:p>
    <w:tbl>
      <w:tblPr>
        <w:tblStyle w:val="Rcsostblzat"/>
        <w:tblW w:w="9634" w:type="dxa"/>
        <w:tblLayout w:type="fixed"/>
        <w:tblLook w:val="04A0" w:firstRow="1" w:lastRow="0" w:firstColumn="1" w:lastColumn="0" w:noHBand="0" w:noVBand="1"/>
      </w:tblPr>
      <w:tblGrid>
        <w:gridCol w:w="8642"/>
        <w:gridCol w:w="477"/>
        <w:gridCol w:w="515"/>
      </w:tblGrid>
      <w:tr w:rsidR="002C638E" w:rsidRPr="002E53B5" w14:paraId="0950E2F9" w14:textId="77777777" w:rsidTr="00EB731C">
        <w:tc>
          <w:tcPr>
            <w:tcW w:w="8642" w:type="dxa"/>
            <w:shd w:val="clear" w:color="auto" w:fill="F6F5F4"/>
          </w:tcPr>
          <w:p w14:paraId="08205545" w14:textId="5F946CC2" w:rsidR="002C638E" w:rsidRPr="002E53B5" w:rsidRDefault="002C638E" w:rsidP="00DE24C7">
            <w:pPr>
              <w:spacing w:before="20" w:after="20"/>
              <w:rPr>
                <w:sz w:val="18"/>
                <w:szCs w:val="18"/>
              </w:rPr>
            </w:pPr>
            <w:r w:rsidRPr="002E53B5">
              <w:rPr>
                <w:b/>
                <w:sz w:val="18"/>
                <w:szCs w:val="18"/>
              </w:rPr>
              <w:t xml:space="preserve">Kötelező mellékletek / </w:t>
            </w:r>
            <w:proofErr w:type="spellStart"/>
            <w:r w:rsidRPr="002E53B5">
              <w:rPr>
                <w:b/>
                <w:bCs/>
                <w:sz w:val="18"/>
                <w:szCs w:val="18"/>
              </w:rPr>
              <w:t>Mandatory</w:t>
            </w:r>
            <w:proofErr w:type="spellEnd"/>
            <w:r w:rsidRPr="002E53B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b/>
                <w:bCs/>
                <w:sz w:val="18"/>
                <w:szCs w:val="18"/>
              </w:rPr>
              <w:t>attachments</w:t>
            </w:r>
            <w:proofErr w:type="spellEnd"/>
          </w:p>
        </w:tc>
        <w:tc>
          <w:tcPr>
            <w:tcW w:w="477" w:type="dxa"/>
            <w:shd w:val="clear" w:color="auto" w:fill="F6F5F4"/>
            <w:vAlign w:val="center"/>
          </w:tcPr>
          <w:p w14:paraId="52D04229" w14:textId="74A09234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es</w:t>
            </w:r>
            <w:bookmarkStart w:id="1" w:name="_Ref213630478"/>
            <w:proofErr w:type="spellEnd"/>
            <w:r w:rsidR="000500E3" w:rsidRPr="00EB731C">
              <w:rPr>
                <w:rStyle w:val="Lbjegyzet-hivatkozs"/>
                <w:sz w:val="18"/>
                <w:szCs w:val="18"/>
              </w:rPr>
              <w:footnoteReference w:id="2"/>
            </w:r>
            <w:bookmarkEnd w:id="1"/>
          </w:p>
        </w:tc>
        <w:tc>
          <w:tcPr>
            <w:tcW w:w="515" w:type="dxa"/>
            <w:vAlign w:val="center"/>
          </w:tcPr>
          <w:p w14:paraId="5B73ECD1" w14:textId="20BF5AE6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58" w:right="-15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</w:t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begin"/>
            </w:r>
            <w:r w:rsidR="000500E3" w:rsidRPr="00EB731C">
              <w:rPr>
                <w:sz w:val="18"/>
                <w:szCs w:val="18"/>
                <w:vertAlign w:val="superscript"/>
              </w:rPr>
              <w:instrText xml:space="preserve"> NOTEREF _Ref213630478 \h  \* MERGEFORMAT </w:instrText>
            </w:r>
            <w:r w:rsidR="000500E3" w:rsidRPr="00EB731C">
              <w:rPr>
                <w:sz w:val="18"/>
                <w:szCs w:val="18"/>
                <w:vertAlign w:val="superscript"/>
              </w:rPr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separate"/>
            </w:r>
            <w:r w:rsidR="000500E3" w:rsidRPr="00EB731C">
              <w:rPr>
                <w:sz w:val="18"/>
                <w:szCs w:val="18"/>
                <w:vertAlign w:val="superscript"/>
              </w:rPr>
              <w:t>2</w:t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="002C638E" w:rsidRPr="002E53B5" w14:paraId="1D4AD587" w14:textId="77777777" w:rsidTr="00EB731C">
        <w:tc>
          <w:tcPr>
            <w:tcW w:w="8642" w:type="dxa"/>
          </w:tcPr>
          <w:p w14:paraId="7F202426" w14:textId="03A28285" w:rsidR="002C638E" w:rsidRPr="00D67018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1: </w:t>
            </w:r>
            <w:r w:rsidRPr="00D67018">
              <w:rPr>
                <w:sz w:val="18"/>
                <w:szCs w:val="18"/>
              </w:rPr>
              <w:t xml:space="preserve">Teljesített tantárgyak a PhD képzés kezdetétől / </w:t>
            </w:r>
            <w:proofErr w:type="spellStart"/>
            <w:r w:rsidRPr="00D67018">
              <w:rPr>
                <w:sz w:val="18"/>
                <w:szCs w:val="18"/>
              </w:rPr>
              <w:t>Completed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subjects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from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the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beginning</w:t>
            </w:r>
            <w:proofErr w:type="spellEnd"/>
            <w:r w:rsidRPr="00D67018">
              <w:rPr>
                <w:sz w:val="18"/>
                <w:szCs w:val="18"/>
              </w:rPr>
              <w:t xml:space="preserve"> of PhD </w:t>
            </w:r>
            <w:proofErr w:type="spellStart"/>
            <w:r w:rsidRPr="00D67018">
              <w:rPr>
                <w:sz w:val="18"/>
                <w:szCs w:val="18"/>
              </w:rPr>
              <w:t>training</w:t>
            </w:r>
            <w:proofErr w:type="spellEnd"/>
          </w:p>
        </w:tc>
        <w:tc>
          <w:tcPr>
            <w:tcW w:w="477" w:type="dxa"/>
          </w:tcPr>
          <w:p w14:paraId="49AA5751" w14:textId="352C4197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0F17C0C4" w14:textId="1A870A7F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5F3AECF7" w14:textId="77777777" w:rsidTr="00EB731C">
        <w:tc>
          <w:tcPr>
            <w:tcW w:w="8642" w:type="dxa"/>
          </w:tcPr>
          <w:p w14:paraId="0BCD0B1F" w14:textId="79456213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2: </w:t>
            </w:r>
            <w:r w:rsidRPr="002E53B5">
              <w:rPr>
                <w:sz w:val="18"/>
                <w:szCs w:val="18"/>
              </w:rPr>
              <w:t xml:space="preserve">Oktatási tevékenység a PhD képzés kezdetétől / </w:t>
            </w:r>
            <w:proofErr w:type="spellStart"/>
            <w:r w:rsidRPr="002E53B5">
              <w:rPr>
                <w:sz w:val="18"/>
                <w:szCs w:val="18"/>
              </w:rPr>
              <w:t>Teaching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from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beginning</w:t>
            </w:r>
            <w:proofErr w:type="spellEnd"/>
            <w:r w:rsidRPr="002E53B5">
              <w:rPr>
                <w:sz w:val="18"/>
                <w:szCs w:val="18"/>
              </w:rPr>
              <w:t xml:space="preserve"> of PhD </w:t>
            </w:r>
            <w:proofErr w:type="spellStart"/>
            <w:r w:rsidRPr="002E53B5">
              <w:rPr>
                <w:sz w:val="18"/>
                <w:szCs w:val="18"/>
              </w:rPr>
              <w:t>training</w:t>
            </w:r>
            <w:proofErr w:type="spellEnd"/>
          </w:p>
        </w:tc>
        <w:tc>
          <w:tcPr>
            <w:tcW w:w="477" w:type="dxa"/>
          </w:tcPr>
          <w:p w14:paraId="2DBD3754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54306260" w14:textId="26E4AC92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54AEA68D" w14:textId="77777777" w:rsidTr="00EB731C">
        <w:tc>
          <w:tcPr>
            <w:tcW w:w="8642" w:type="dxa"/>
          </w:tcPr>
          <w:p w14:paraId="4E4494C8" w14:textId="5D0C8CFF" w:rsidR="002C638E" w:rsidRDefault="002C638E" w:rsidP="001E2B9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ate 3: B</w:t>
            </w:r>
            <w:r w:rsidRPr="002E53B5">
              <w:rPr>
                <w:sz w:val="18"/>
                <w:szCs w:val="18"/>
              </w:rPr>
              <w:t xml:space="preserve">eszámoló a félév során végzett kutatómunkáról / </w:t>
            </w:r>
            <w:proofErr w:type="spellStart"/>
            <w:r>
              <w:rPr>
                <w:sz w:val="18"/>
                <w:szCs w:val="18"/>
              </w:rPr>
              <w:t>R</w:t>
            </w:r>
            <w:r w:rsidRPr="002E53B5">
              <w:rPr>
                <w:sz w:val="18"/>
                <w:szCs w:val="18"/>
              </w:rPr>
              <w:t>eport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on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research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work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carried</w:t>
            </w:r>
            <w:proofErr w:type="spellEnd"/>
            <w:r w:rsidRPr="002E53B5">
              <w:rPr>
                <w:sz w:val="18"/>
                <w:szCs w:val="18"/>
              </w:rPr>
              <w:t xml:space="preserve"> out </w:t>
            </w:r>
            <w:proofErr w:type="spellStart"/>
            <w:r w:rsidRPr="002E53B5">
              <w:rPr>
                <w:sz w:val="18"/>
                <w:szCs w:val="18"/>
              </w:rPr>
              <w:t>during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semester</w:t>
            </w:r>
            <w:proofErr w:type="spellEnd"/>
          </w:p>
        </w:tc>
        <w:tc>
          <w:tcPr>
            <w:tcW w:w="477" w:type="dxa"/>
          </w:tcPr>
          <w:p w14:paraId="5D6E3BE0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380C8DF4" w14:textId="4F0066A2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2A8B1EA7" w14:textId="77777777" w:rsidTr="00EB731C">
        <w:tc>
          <w:tcPr>
            <w:tcW w:w="8642" w:type="dxa"/>
          </w:tcPr>
          <w:p w14:paraId="007A3D20" w14:textId="4B50C13F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4: </w:t>
            </w:r>
            <w:r w:rsidRPr="002E53B5">
              <w:rPr>
                <w:sz w:val="18"/>
                <w:szCs w:val="18"/>
              </w:rPr>
              <w:t xml:space="preserve">Publikációk </w:t>
            </w:r>
            <w:r>
              <w:rPr>
                <w:sz w:val="18"/>
                <w:szCs w:val="18"/>
              </w:rPr>
              <w:t>adatai</w:t>
            </w:r>
            <w:r w:rsidRPr="002E53B5">
              <w:rPr>
                <w:sz w:val="18"/>
                <w:szCs w:val="18"/>
              </w:rPr>
              <w:t xml:space="preserve"> a PhD képzés kezdetétől /</w:t>
            </w:r>
            <w:r>
              <w:rPr>
                <w:sz w:val="18"/>
                <w:szCs w:val="18"/>
              </w:rPr>
              <w:t xml:space="preserve"> Data</w:t>
            </w:r>
            <w:r w:rsidRPr="002E53B5">
              <w:rPr>
                <w:sz w:val="18"/>
                <w:szCs w:val="18"/>
              </w:rPr>
              <w:t xml:space="preserve"> of </w:t>
            </w:r>
            <w:proofErr w:type="spellStart"/>
            <w:r w:rsidRPr="002E53B5">
              <w:rPr>
                <w:sz w:val="18"/>
                <w:szCs w:val="18"/>
              </w:rPr>
              <w:t>publications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from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beginning</w:t>
            </w:r>
            <w:proofErr w:type="spellEnd"/>
            <w:r w:rsidRPr="002E53B5">
              <w:rPr>
                <w:sz w:val="18"/>
                <w:szCs w:val="18"/>
              </w:rPr>
              <w:t xml:space="preserve"> of PhD </w:t>
            </w:r>
            <w:proofErr w:type="spellStart"/>
            <w:r w:rsidRPr="002E53B5">
              <w:rPr>
                <w:sz w:val="18"/>
                <w:szCs w:val="18"/>
              </w:rPr>
              <w:t>training</w:t>
            </w:r>
            <w:proofErr w:type="spellEnd"/>
          </w:p>
        </w:tc>
        <w:tc>
          <w:tcPr>
            <w:tcW w:w="477" w:type="dxa"/>
          </w:tcPr>
          <w:p w14:paraId="2547AF9B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6C87A328" w14:textId="68FBF736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0714B767" w14:textId="77777777" w:rsidTr="00EB731C">
        <w:tc>
          <w:tcPr>
            <w:tcW w:w="8642" w:type="dxa"/>
          </w:tcPr>
          <w:p w14:paraId="5DB1F28E" w14:textId="2B78EA4F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bookmarkStart w:id="2" w:name="_Hlk212661513"/>
            <w:r w:rsidRPr="002E53B5">
              <w:rPr>
                <w:sz w:val="18"/>
                <w:szCs w:val="18"/>
              </w:rPr>
              <w:t xml:space="preserve">Publikációk listája </w:t>
            </w:r>
            <w:r>
              <w:rPr>
                <w:sz w:val="18"/>
                <w:szCs w:val="18"/>
              </w:rPr>
              <w:t xml:space="preserve">az </w:t>
            </w:r>
            <w:r w:rsidRPr="002E53B5">
              <w:rPr>
                <w:sz w:val="18"/>
                <w:szCs w:val="18"/>
              </w:rPr>
              <w:t>MTMT-</w:t>
            </w:r>
            <w:proofErr w:type="spellStart"/>
            <w:r w:rsidRPr="002E53B5">
              <w:rPr>
                <w:sz w:val="18"/>
                <w:szCs w:val="18"/>
              </w:rPr>
              <w:t>ből</w:t>
            </w:r>
            <w:proofErr w:type="spellEnd"/>
            <w:r>
              <w:rPr>
                <w:sz w:val="18"/>
                <w:szCs w:val="18"/>
              </w:rPr>
              <w:t xml:space="preserve"> nyomtatva</w:t>
            </w:r>
            <w:r w:rsidRPr="002E53B5">
              <w:rPr>
                <w:sz w:val="18"/>
                <w:szCs w:val="18"/>
              </w:rPr>
              <w:t xml:space="preserve"> / List of </w:t>
            </w:r>
            <w:proofErr w:type="spellStart"/>
            <w:r w:rsidRPr="002E53B5">
              <w:rPr>
                <w:sz w:val="18"/>
                <w:szCs w:val="18"/>
              </w:rPr>
              <w:t>publications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printed </w:t>
            </w:r>
            <w:proofErr w:type="spellStart"/>
            <w:r w:rsidRPr="002E53B5">
              <w:rPr>
                <w:sz w:val="18"/>
                <w:szCs w:val="18"/>
              </w:rPr>
              <w:t>from</w:t>
            </w:r>
            <w:proofErr w:type="spellEnd"/>
            <w:r w:rsidRPr="002E53B5">
              <w:rPr>
                <w:sz w:val="18"/>
                <w:szCs w:val="18"/>
              </w:rPr>
              <w:t xml:space="preserve"> MTMT</w:t>
            </w:r>
            <w:bookmarkEnd w:id="2"/>
          </w:p>
        </w:tc>
        <w:tc>
          <w:tcPr>
            <w:tcW w:w="477" w:type="dxa"/>
          </w:tcPr>
          <w:p w14:paraId="1145B526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0EB3140C" w14:textId="4A2890BE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</w:tbl>
    <w:p w14:paraId="56B6027D" w14:textId="77777777" w:rsidR="00BB38E6" w:rsidRPr="00811FA0" w:rsidRDefault="00BB38E6" w:rsidP="00EB731C">
      <w:pPr>
        <w:jc w:val="left"/>
        <w:rPr>
          <w:sz w:val="18"/>
          <w:szCs w:val="18"/>
        </w:rPr>
      </w:pPr>
    </w:p>
    <w:p w14:paraId="6AE59B02" w14:textId="08509025" w:rsidR="00BB38E6" w:rsidRPr="00DC1DB8" w:rsidRDefault="00BB38E6" w:rsidP="00BB38E6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émavezető(k) véleménye /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Opinion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supervisor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>(s)</w:t>
      </w:r>
    </w:p>
    <w:p w14:paraId="25AFC2DF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6AFB002A" w14:textId="77777777" w:rsidR="00811FA0" w:rsidRDefault="00811FA0" w:rsidP="00BB38E6">
      <w:pPr>
        <w:jc w:val="left"/>
        <w:rPr>
          <w:sz w:val="18"/>
          <w:szCs w:val="18"/>
        </w:rPr>
      </w:pPr>
    </w:p>
    <w:p w14:paraId="2E289825" w14:textId="77777777" w:rsidR="000500E3" w:rsidRDefault="000500E3" w:rsidP="00BB38E6">
      <w:pPr>
        <w:jc w:val="left"/>
        <w:rPr>
          <w:sz w:val="18"/>
          <w:szCs w:val="18"/>
        </w:rPr>
      </w:pPr>
    </w:p>
    <w:p w14:paraId="1D995446" w14:textId="77777777" w:rsidR="000500E3" w:rsidRDefault="000500E3" w:rsidP="00BB38E6">
      <w:pPr>
        <w:jc w:val="left"/>
        <w:rPr>
          <w:sz w:val="18"/>
          <w:szCs w:val="18"/>
        </w:rPr>
      </w:pPr>
    </w:p>
    <w:p w14:paraId="2D169A34" w14:textId="77777777" w:rsidR="000500E3" w:rsidRDefault="000500E3" w:rsidP="00BB38E6">
      <w:pPr>
        <w:jc w:val="left"/>
        <w:rPr>
          <w:sz w:val="18"/>
          <w:szCs w:val="18"/>
        </w:rPr>
      </w:pPr>
    </w:p>
    <w:p w14:paraId="1BCBC5D3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4EA64510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0912EBF4" w14:textId="2AF8C6C7" w:rsidR="00BB38E6" w:rsidRPr="00811FA0" w:rsidRDefault="00C03A82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bookmarkStart w:id="3" w:name="_Hlk212663127"/>
      <w:r>
        <w:rPr>
          <w:sz w:val="18"/>
          <w:szCs w:val="18"/>
        </w:rPr>
        <w:tab/>
      </w:r>
      <w:r w:rsidR="00BB38E6" w:rsidRPr="00811FA0">
        <w:rPr>
          <w:sz w:val="18"/>
          <w:szCs w:val="18"/>
        </w:rPr>
        <w:t>………………………………..</w:t>
      </w:r>
      <w:r w:rsidR="00BB38E6" w:rsidRPr="00811FA0">
        <w:rPr>
          <w:sz w:val="18"/>
          <w:szCs w:val="18"/>
        </w:rPr>
        <w:tab/>
        <w:t>……………………………….</w:t>
      </w:r>
      <w:r w:rsidR="00BB38E6" w:rsidRPr="00811FA0">
        <w:rPr>
          <w:sz w:val="18"/>
          <w:szCs w:val="18"/>
        </w:rPr>
        <w:tab/>
        <w:t>………………………………</w:t>
      </w:r>
    </w:p>
    <w:bookmarkEnd w:id="3"/>
    <w:p w14:paraId="35F2B254" w14:textId="77777777" w:rsidR="00BB38E6" w:rsidRPr="00811FA0" w:rsidRDefault="00BB38E6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  <w:t xml:space="preserve">név / </w:t>
      </w:r>
      <w:proofErr w:type="spellStart"/>
      <w:r w:rsidRPr="00811FA0">
        <w:rPr>
          <w:sz w:val="18"/>
          <w:szCs w:val="18"/>
        </w:rPr>
        <w:t>name</w:t>
      </w:r>
      <w:proofErr w:type="spellEnd"/>
      <w:r w:rsidRPr="00811FA0">
        <w:rPr>
          <w:sz w:val="18"/>
          <w:szCs w:val="18"/>
        </w:rPr>
        <w:tab/>
        <w:t xml:space="preserve">név / </w:t>
      </w:r>
      <w:proofErr w:type="spellStart"/>
      <w:r w:rsidRPr="00811FA0">
        <w:rPr>
          <w:sz w:val="18"/>
          <w:szCs w:val="18"/>
        </w:rPr>
        <w:t>name</w:t>
      </w:r>
      <w:proofErr w:type="spellEnd"/>
      <w:r w:rsidRPr="00811FA0">
        <w:rPr>
          <w:sz w:val="18"/>
          <w:szCs w:val="18"/>
        </w:rPr>
        <w:tab/>
        <w:t xml:space="preserve">név / </w:t>
      </w:r>
      <w:proofErr w:type="spellStart"/>
      <w:r w:rsidRPr="00811FA0">
        <w:rPr>
          <w:sz w:val="18"/>
          <w:szCs w:val="18"/>
        </w:rPr>
        <w:t>name</w:t>
      </w:r>
      <w:proofErr w:type="spellEnd"/>
    </w:p>
    <w:p w14:paraId="3AB00D51" w14:textId="01F7CD0F" w:rsidR="00BB38E6" w:rsidRDefault="00BB38E6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  <w:t>témavezető 1</w:t>
      </w:r>
      <w:r w:rsidR="00C03A82">
        <w:rPr>
          <w:sz w:val="18"/>
          <w:szCs w:val="18"/>
        </w:rPr>
        <w:t xml:space="preserve"> /</w:t>
      </w:r>
      <w:r w:rsidRPr="00811FA0">
        <w:rPr>
          <w:sz w:val="18"/>
          <w:szCs w:val="18"/>
        </w:rPr>
        <w:t xml:space="preserve"> </w:t>
      </w:r>
      <w:proofErr w:type="spellStart"/>
      <w:r w:rsidR="00C03A82" w:rsidRPr="00811FA0">
        <w:rPr>
          <w:sz w:val="18"/>
          <w:szCs w:val="18"/>
        </w:rPr>
        <w:t>supervisor</w:t>
      </w:r>
      <w:proofErr w:type="spellEnd"/>
      <w:r w:rsidR="00C03A82" w:rsidRPr="00811FA0">
        <w:rPr>
          <w:sz w:val="18"/>
          <w:szCs w:val="18"/>
        </w:rPr>
        <w:t xml:space="preserve"> 1</w:t>
      </w:r>
      <w:r w:rsidRPr="00811FA0">
        <w:rPr>
          <w:sz w:val="18"/>
          <w:szCs w:val="18"/>
        </w:rPr>
        <w:tab/>
        <w:t>témavezető 2</w:t>
      </w:r>
      <w:r w:rsidR="00C03A82" w:rsidRP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proofErr w:type="spellStart"/>
      <w:r w:rsidR="00C03A82" w:rsidRPr="00811FA0">
        <w:rPr>
          <w:sz w:val="18"/>
          <w:szCs w:val="18"/>
        </w:rPr>
        <w:t>supervisor</w:t>
      </w:r>
      <w:proofErr w:type="spellEnd"/>
      <w:r w:rsidR="00C03A82" w:rsidRPr="00811FA0">
        <w:rPr>
          <w:sz w:val="18"/>
          <w:szCs w:val="18"/>
        </w:rPr>
        <w:t xml:space="preserve"> 2</w:t>
      </w:r>
      <w:r w:rsidRPr="00811FA0">
        <w:rPr>
          <w:sz w:val="18"/>
          <w:szCs w:val="18"/>
        </w:rPr>
        <w:tab/>
        <w:t>doktorandusz</w:t>
      </w:r>
      <w:r w:rsidR="00C03A82" w:rsidRP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="00C03A82" w:rsidRPr="00811FA0">
        <w:rPr>
          <w:sz w:val="18"/>
          <w:szCs w:val="18"/>
        </w:rPr>
        <w:t xml:space="preserve">PhD </w:t>
      </w:r>
      <w:proofErr w:type="spellStart"/>
      <w:r w:rsidR="00C03A82" w:rsidRPr="00811FA0">
        <w:rPr>
          <w:sz w:val="18"/>
          <w:szCs w:val="18"/>
        </w:rPr>
        <w:t>student</w:t>
      </w:r>
      <w:proofErr w:type="spellEnd"/>
    </w:p>
    <w:p w14:paraId="2CF87879" w14:textId="3CF49CA5" w:rsidR="00C03A82" w:rsidRDefault="00C03A82" w:rsidP="00C03A82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átum:</w:t>
      </w:r>
    </w:p>
    <w:p w14:paraId="17094EDE" w14:textId="48C79DAB" w:rsidR="00C03A82" w:rsidRPr="00811FA0" w:rsidRDefault="00C03A82" w:rsidP="00C03A82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Date</w:t>
      </w:r>
      <w:proofErr w:type="spellEnd"/>
      <w:r>
        <w:rPr>
          <w:sz w:val="18"/>
          <w:szCs w:val="18"/>
        </w:rPr>
        <w:t>:</w:t>
      </w:r>
      <w:r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</w:t>
      </w:r>
      <w:proofErr w:type="gramStart"/>
      <w:r w:rsidRPr="00811FA0">
        <w:rPr>
          <w:sz w:val="18"/>
          <w:szCs w:val="18"/>
        </w:rPr>
        <w:t>…….</w:t>
      </w:r>
      <w:proofErr w:type="gramEnd"/>
      <w:r w:rsidRPr="00811FA0">
        <w:rPr>
          <w:sz w:val="18"/>
          <w:szCs w:val="18"/>
        </w:rPr>
        <w:t>.</w:t>
      </w:r>
      <w:r w:rsidRPr="00811FA0">
        <w:rPr>
          <w:sz w:val="18"/>
          <w:szCs w:val="18"/>
        </w:rPr>
        <w:tab/>
        <w:t>……………………………….</w:t>
      </w:r>
      <w:r w:rsidRPr="00811FA0">
        <w:rPr>
          <w:sz w:val="18"/>
          <w:szCs w:val="18"/>
        </w:rPr>
        <w:tab/>
        <w:t>………………………………</w:t>
      </w:r>
    </w:p>
    <w:p w14:paraId="200B88B4" w14:textId="22F6E7ED" w:rsidR="00147236" w:rsidRDefault="009F4365" w:rsidP="00DC1DB8">
      <w:pPr>
        <w:pStyle w:val="lfej"/>
        <w:tabs>
          <w:tab w:val="clear" w:pos="4819"/>
          <w:tab w:val="clear" w:pos="9071"/>
          <w:tab w:val="center" w:pos="4427"/>
        </w:tabs>
        <w:rPr>
          <w:sz w:val="22"/>
          <w:szCs w:val="22"/>
          <w:lang w:val="hu-HU"/>
        </w:rPr>
      </w:pPr>
      <w:r>
        <w:rPr>
          <w:sz w:val="22"/>
          <w:szCs w:val="22"/>
          <w:lang w:val="hu-HU"/>
        </w:rPr>
        <w:br w:type="column"/>
      </w:r>
    </w:p>
    <w:p w14:paraId="0E57C704" w14:textId="4FE58EC9" w:rsidR="004A4C51" w:rsidRPr="002E53B5" w:rsidRDefault="00D67018" w:rsidP="004A4C51">
      <w:pPr>
        <w:rPr>
          <w:b/>
          <w:bCs/>
          <w:i/>
          <w:sz w:val="22"/>
          <w:szCs w:val="22"/>
        </w:rPr>
      </w:pPr>
      <w:bookmarkStart w:id="4" w:name="_Hlk212660915"/>
      <w:r>
        <w:rPr>
          <w:b/>
          <w:bCs/>
          <w:i/>
          <w:iCs/>
          <w:sz w:val="22"/>
          <w:szCs w:val="22"/>
        </w:rPr>
        <w:t>Template 1</w:t>
      </w:r>
    </w:p>
    <w:bookmarkEnd w:id="4"/>
    <w:p w14:paraId="4CA5CF92" w14:textId="31798F28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eljesített tantárgyak a PhD képzés kezdetétől a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Neptun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rendszer szerint</w:t>
      </w:r>
    </w:p>
    <w:p w14:paraId="1018E45E" w14:textId="77777777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Completed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subjects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from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he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beginn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hePhD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rain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programme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accord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o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Neptun</w:t>
      </w:r>
      <w:proofErr w:type="spellEnd"/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349"/>
        <w:gridCol w:w="1702"/>
        <w:gridCol w:w="1134"/>
        <w:gridCol w:w="1133"/>
      </w:tblGrid>
      <w:tr w:rsidR="002532B0" w:rsidRPr="00C03A82" w14:paraId="0976655A" w14:textId="3D7A2C4B" w:rsidTr="00434E18">
        <w:tc>
          <w:tcPr>
            <w:tcW w:w="463" w:type="dxa"/>
            <w:vAlign w:val="center"/>
          </w:tcPr>
          <w:p w14:paraId="1DA8CAEB" w14:textId="120C7DDC" w:rsidR="00DC1DB8" w:rsidRPr="00C03A82" w:rsidRDefault="002532B0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/ No. </w:t>
            </w:r>
          </w:p>
        </w:tc>
        <w:tc>
          <w:tcPr>
            <w:tcW w:w="5349" w:type="dxa"/>
            <w:vAlign w:val="center"/>
          </w:tcPr>
          <w:p w14:paraId="015B5B5C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14:paraId="6F7D535D" w14:textId="69338FEA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ame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of </w:t>
            </w:r>
            <w:proofErr w:type="spellStart"/>
            <w:r w:rsidR="00037877">
              <w:rPr>
                <w:sz w:val="18"/>
                <w:szCs w:val="18"/>
                <w:lang w:val="hu-HU"/>
              </w:rPr>
              <w:t>s</w:t>
            </w:r>
            <w:r w:rsidRPr="00C03A82">
              <w:rPr>
                <w:sz w:val="18"/>
                <w:szCs w:val="18"/>
                <w:lang w:val="hu-HU"/>
              </w:rPr>
              <w:t>ubject</w:t>
            </w:r>
            <w:proofErr w:type="spellEnd"/>
          </w:p>
        </w:tc>
        <w:tc>
          <w:tcPr>
            <w:tcW w:w="1702" w:type="dxa"/>
            <w:vAlign w:val="center"/>
          </w:tcPr>
          <w:p w14:paraId="5431C4BD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kód</w:t>
            </w:r>
          </w:p>
          <w:p w14:paraId="35F40741" w14:textId="145576E8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C03A82">
              <w:rPr>
                <w:sz w:val="18"/>
                <w:szCs w:val="18"/>
                <w:lang w:val="hu-HU"/>
              </w:rPr>
              <w:t>code</w:t>
            </w:r>
            <w:proofErr w:type="spellEnd"/>
          </w:p>
        </w:tc>
        <w:tc>
          <w:tcPr>
            <w:tcW w:w="1134" w:type="dxa"/>
            <w:vAlign w:val="center"/>
          </w:tcPr>
          <w:p w14:paraId="4E62D3F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14:paraId="6DC714D0" w14:textId="406A2DF4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Semester</w:t>
            </w:r>
            <w:proofErr w:type="spellEnd"/>
          </w:p>
        </w:tc>
        <w:tc>
          <w:tcPr>
            <w:tcW w:w="1133" w:type="dxa"/>
            <w:vAlign w:val="center"/>
          </w:tcPr>
          <w:p w14:paraId="38092DC1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Kredit</w:t>
            </w:r>
          </w:p>
          <w:p w14:paraId="13021E2D" w14:textId="532D1343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Credit</w:t>
            </w:r>
          </w:p>
        </w:tc>
      </w:tr>
      <w:tr w:rsidR="002532B0" w:rsidRPr="00C03A82" w14:paraId="05C70977" w14:textId="534C7186" w:rsidTr="00DC1DB8">
        <w:tc>
          <w:tcPr>
            <w:tcW w:w="463" w:type="dxa"/>
          </w:tcPr>
          <w:p w14:paraId="1E1AF5DB" w14:textId="4E28E4B6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349" w:type="dxa"/>
          </w:tcPr>
          <w:p w14:paraId="0B5682F7" w14:textId="1C67684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0EAFE3F" w14:textId="46A0A85A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228796D" w14:textId="1C06A97C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36ABFEF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30E7AF6E" w14:textId="7F612909" w:rsidTr="00DC1DB8">
        <w:tc>
          <w:tcPr>
            <w:tcW w:w="463" w:type="dxa"/>
          </w:tcPr>
          <w:p w14:paraId="5DAB383D" w14:textId="45D45D0D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349" w:type="dxa"/>
          </w:tcPr>
          <w:p w14:paraId="0C996FC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7561E32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7555D43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4D704045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6C82602B" w14:textId="665E7699" w:rsidTr="00DC1DB8">
        <w:tc>
          <w:tcPr>
            <w:tcW w:w="463" w:type="dxa"/>
          </w:tcPr>
          <w:p w14:paraId="415B6F1D" w14:textId="2044D19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349" w:type="dxa"/>
          </w:tcPr>
          <w:p w14:paraId="6BC27D21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F4753C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0E65A54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50F8BC2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7D906BC1" w14:textId="7155EAB8" w:rsidTr="00DC1DB8">
        <w:tc>
          <w:tcPr>
            <w:tcW w:w="463" w:type="dxa"/>
          </w:tcPr>
          <w:p w14:paraId="154D9181" w14:textId="4D50F6C9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349" w:type="dxa"/>
          </w:tcPr>
          <w:p w14:paraId="5BD3D1F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682AAADF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7EA2B6A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81A7F8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08BBCE1D" w14:textId="7B9BC425" w:rsidTr="00DC1DB8">
        <w:tc>
          <w:tcPr>
            <w:tcW w:w="463" w:type="dxa"/>
          </w:tcPr>
          <w:p w14:paraId="28507AED" w14:textId="5FB4BCFD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349" w:type="dxa"/>
          </w:tcPr>
          <w:p w14:paraId="3288AB11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017844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6139FD6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21C0B8AD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4BD8C3CA" w14:textId="79799ACA" w:rsidTr="00DC1DB8">
        <w:tc>
          <w:tcPr>
            <w:tcW w:w="463" w:type="dxa"/>
          </w:tcPr>
          <w:p w14:paraId="106E34FE" w14:textId="5E487E86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6.</w:t>
            </w:r>
          </w:p>
        </w:tc>
        <w:tc>
          <w:tcPr>
            <w:tcW w:w="5349" w:type="dxa"/>
          </w:tcPr>
          <w:p w14:paraId="6EF3C00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81A988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F5A0759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49341E5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2A216BD3" w14:textId="6F7C92E5" w:rsidTr="00DC1DB8">
        <w:tc>
          <w:tcPr>
            <w:tcW w:w="463" w:type="dxa"/>
          </w:tcPr>
          <w:p w14:paraId="7ADEC3B5" w14:textId="67F75D01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7.</w:t>
            </w:r>
          </w:p>
        </w:tc>
        <w:tc>
          <w:tcPr>
            <w:tcW w:w="5349" w:type="dxa"/>
          </w:tcPr>
          <w:p w14:paraId="4F06ED2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57C4579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262249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191C4A3D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2E2C0B5C" w14:textId="6D58C120" w:rsidTr="00DC1DB8">
        <w:tc>
          <w:tcPr>
            <w:tcW w:w="463" w:type="dxa"/>
          </w:tcPr>
          <w:p w14:paraId="7AE24FAF" w14:textId="01C2952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8.</w:t>
            </w:r>
          </w:p>
        </w:tc>
        <w:tc>
          <w:tcPr>
            <w:tcW w:w="5349" w:type="dxa"/>
          </w:tcPr>
          <w:p w14:paraId="5717E3D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A8D4F5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A2A2722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0F5E6F5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59D44003" w14:textId="74AA0211" w:rsidTr="00DC1DB8">
        <w:tc>
          <w:tcPr>
            <w:tcW w:w="463" w:type="dxa"/>
          </w:tcPr>
          <w:p w14:paraId="04235195" w14:textId="7777777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14:paraId="59FD826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6D80182F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662CA57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391E47C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5DBE9680" w14:textId="77777777" w:rsidTr="00DC1DB8">
        <w:tc>
          <w:tcPr>
            <w:tcW w:w="463" w:type="dxa"/>
          </w:tcPr>
          <w:p w14:paraId="0B7FC18B" w14:textId="7777777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14:paraId="3F30A10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79D5CF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7B04FD2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97161B8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EE252C9" w14:textId="77777777" w:rsidTr="00DC1DB8">
        <w:tc>
          <w:tcPr>
            <w:tcW w:w="8648" w:type="dxa"/>
            <w:gridSpan w:val="4"/>
          </w:tcPr>
          <w:p w14:paraId="0D3C6039" w14:textId="20BFE732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right"/>
              <w:rPr>
                <w:b/>
                <w:bCs/>
                <w:sz w:val="18"/>
                <w:szCs w:val="18"/>
                <w:lang w:val="hu-HU"/>
              </w:rPr>
            </w:pPr>
            <w:r w:rsidRPr="00C03A82">
              <w:rPr>
                <w:b/>
                <w:bCs/>
                <w:sz w:val="18"/>
                <w:szCs w:val="18"/>
                <w:lang w:val="hu-HU"/>
              </w:rPr>
              <w:t>Összesen/Total:</w:t>
            </w:r>
          </w:p>
        </w:tc>
        <w:tc>
          <w:tcPr>
            <w:tcW w:w="1133" w:type="dxa"/>
          </w:tcPr>
          <w:p w14:paraId="604414E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14:paraId="4C87BFFC" w14:textId="77777777" w:rsid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14:paraId="7A665170" w14:textId="4CB4C181" w:rsidR="004A4C51" w:rsidRPr="002E53B5" w:rsidRDefault="00D67018" w:rsidP="004A4C51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Template 2</w:t>
      </w:r>
    </w:p>
    <w:p w14:paraId="67DB8B51" w14:textId="424F2555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Otatási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tevékenység </w:t>
      </w:r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a PhD képzés kezdetétől </w:t>
      </w:r>
      <w:r w:rsidRPr="00DC1DB8">
        <w:rPr>
          <w:b/>
          <w:bCs/>
          <w:i/>
          <w:iCs/>
          <w:sz w:val="22"/>
          <w:szCs w:val="22"/>
          <w:lang w:val="hu-HU"/>
        </w:rPr>
        <w:t>(ha volt ilyen)</w:t>
      </w:r>
    </w:p>
    <w:p w14:paraId="0C9C66BC" w14:textId="68E8E600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each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from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the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beginning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thePhD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training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programme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r w:rsidR="00F74240">
        <w:rPr>
          <w:b/>
          <w:bCs/>
          <w:i/>
          <w:iCs/>
          <w:sz w:val="22"/>
          <w:szCs w:val="22"/>
          <w:lang w:val="hu-HU"/>
        </w:rPr>
        <w:t>(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if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here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was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such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activity</w:t>
      </w:r>
      <w:proofErr w:type="spellEnd"/>
      <w:r w:rsidR="00F74240">
        <w:rPr>
          <w:b/>
          <w:bCs/>
          <w:i/>
          <w:iCs/>
          <w:sz w:val="22"/>
          <w:szCs w:val="22"/>
          <w:lang w:val="hu-HU"/>
        </w:rPr>
        <w:t>)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424"/>
        <w:gridCol w:w="1298"/>
        <w:gridCol w:w="1037"/>
        <w:gridCol w:w="1559"/>
      </w:tblGrid>
      <w:tr w:rsidR="00DC1DB8" w:rsidRPr="00C03A82" w14:paraId="627DEA04" w14:textId="77777777" w:rsidTr="00EB731C">
        <w:tc>
          <w:tcPr>
            <w:tcW w:w="463" w:type="dxa"/>
            <w:vAlign w:val="center"/>
          </w:tcPr>
          <w:p w14:paraId="2183B5AB" w14:textId="1E659DA3" w:rsidR="00DC1DB8" w:rsidRDefault="002532B0" w:rsidP="002532B0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 / </w:t>
            </w:r>
          </w:p>
          <w:p w14:paraId="0063A8C5" w14:textId="7683857E" w:rsidR="002532B0" w:rsidRPr="00C03A82" w:rsidRDefault="002532B0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o.</w:t>
            </w:r>
          </w:p>
        </w:tc>
        <w:tc>
          <w:tcPr>
            <w:tcW w:w="5424" w:type="dxa"/>
            <w:vAlign w:val="center"/>
          </w:tcPr>
          <w:p w14:paraId="0A4E365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14:paraId="75870729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ame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of </w:t>
            </w:r>
            <w:proofErr w:type="spellStart"/>
            <w:r w:rsidRPr="00C03A82">
              <w:rPr>
                <w:sz w:val="18"/>
                <w:szCs w:val="18"/>
                <w:lang w:val="hu-HU"/>
              </w:rPr>
              <w:t>Subject</w:t>
            </w:r>
            <w:proofErr w:type="spellEnd"/>
          </w:p>
        </w:tc>
        <w:tc>
          <w:tcPr>
            <w:tcW w:w="1298" w:type="dxa"/>
            <w:vAlign w:val="center"/>
          </w:tcPr>
          <w:p w14:paraId="582AA58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kód</w:t>
            </w:r>
          </w:p>
          <w:p w14:paraId="771CD720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C03A82">
              <w:rPr>
                <w:sz w:val="18"/>
                <w:szCs w:val="18"/>
                <w:lang w:val="hu-HU"/>
              </w:rPr>
              <w:t>code</w:t>
            </w:r>
            <w:proofErr w:type="spellEnd"/>
          </w:p>
        </w:tc>
        <w:tc>
          <w:tcPr>
            <w:tcW w:w="1037" w:type="dxa"/>
            <w:vAlign w:val="center"/>
          </w:tcPr>
          <w:p w14:paraId="2875D179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14:paraId="4AF1E9B2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Semester</w:t>
            </w:r>
            <w:proofErr w:type="spellEnd"/>
          </w:p>
        </w:tc>
        <w:tc>
          <w:tcPr>
            <w:tcW w:w="1559" w:type="dxa"/>
            <w:vAlign w:val="center"/>
          </w:tcPr>
          <w:p w14:paraId="7B38A05B" w14:textId="77777777" w:rsidR="00DC1DB8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Óraszám</w:t>
            </w:r>
          </w:p>
          <w:p w14:paraId="1E23E7BC" w14:textId="7A24F539" w:rsidR="00DC1DB8" w:rsidRPr="00C03A82" w:rsidRDefault="00037877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>
              <w:rPr>
                <w:sz w:val="18"/>
                <w:szCs w:val="18"/>
                <w:lang w:val="hu-HU"/>
              </w:rPr>
              <w:t>Number</w:t>
            </w:r>
            <w:proofErr w:type="spellEnd"/>
            <w:r>
              <w:rPr>
                <w:sz w:val="18"/>
                <w:szCs w:val="18"/>
                <w:lang w:val="hu-HU"/>
              </w:rPr>
              <w:t xml:space="preserve"> of </w:t>
            </w:r>
            <w:proofErr w:type="spellStart"/>
            <w:r>
              <w:rPr>
                <w:sz w:val="18"/>
                <w:szCs w:val="18"/>
                <w:lang w:val="hu-HU"/>
              </w:rPr>
              <w:t>hours</w:t>
            </w:r>
            <w:proofErr w:type="spellEnd"/>
          </w:p>
        </w:tc>
      </w:tr>
      <w:tr w:rsidR="00DC1DB8" w:rsidRPr="00C03A82" w14:paraId="1C87B5FE" w14:textId="77777777" w:rsidTr="00EB731C">
        <w:tc>
          <w:tcPr>
            <w:tcW w:w="463" w:type="dxa"/>
          </w:tcPr>
          <w:p w14:paraId="138789A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424" w:type="dxa"/>
          </w:tcPr>
          <w:p w14:paraId="51B96CBE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518D8605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3D5B553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73E1124B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14CB9461" w14:textId="77777777" w:rsidTr="00EB731C">
        <w:tc>
          <w:tcPr>
            <w:tcW w:w="463" w:type="dxa"/>
          </w:tcPr>
          <w:p w14:paraId="1D5D96BC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424" w:type="dxa"/>
          </w:tcPr>
          <w:p w14:paraId="2A6C6C6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1C86CD6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7A82040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68E0D801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EDA3F67" w14:textId="77777777" w:rsidTr="00EB731C">
        <w:tc>
          <w:tcPr>
            <w:tcW w:w="463" w:type="dxa"/>
          </w:tcPr>
          <w:p w14:paraId="610803EF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424" w:type="dxa"/>
          </w:tcPr>
          <w:p w14:paraId="0B8BD89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0F0100DC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348AAFE5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478AB1F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01A7B72" w14:textId="77777777" w:rsidTr="00EB731C">
        <w:tc>
          <w:tcPr>
            <w:tcW w:w="463" w:type="dxa"/>
          </w:tcPr>
          <w:p w14:paraId="05BF10C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424" w:type="dxa"/>
          </w:tcPr>
          <w:p w14:paraId="0DF2C11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34E738D2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257BAE7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14E13E2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01E1AB75" w14:textId="77777777" w:rsidTr="00EB731C">
        <w:tc>
          <w:tcPr>
            <w:tcW w:w="463" w:type="dxa"/>
          </w:tcPr>
          <w:p w14:paraId="32FE8202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424" w:type="dxa"/>
          </w:tcPr>
          <w:p w14:paraId="68CE460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4C61DA21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60F9FE6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71A27EA6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14:paraId="06E2E95F" w14:textId="77777777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14:paraId="59C5AF50" w14:textId="39194CC7" w:rsidR="00BC064E" w:rsidRDefault="00BC064E" w:rsidP="00BC064E">
      <w:pPr>
        <w:jc w:val="left"/>
        <w:rPr>
          <w:sz w:val="24"/>
          <w:szCs w:val="24"/>
        </w:rPr>
      </w:pPr>
      <w:r>
        <w:rPr>
          <w:b/>
          <w:bCs/>
          <w:i/>
          <w:iCs/>
          <w:sz w:val="22"/>
          <w:szCs w:val="22"/>
        </w:rPr>
        <w:t>Template 3</w:t>
      </w:r>
      <w:r w:rsidR="001D3CCD">
        <w:rPr>
          <w:b/>
          <w:bCs/>
          <w:i/>
          <w:iCs/>
          <w:sz w:val="22"/>
          <w:szCs w:val="22"/>
        </w:rPr>
        <w:t xml:space="preserve"> </w:t>
      </w:r>
      <w:r w:rsidR="00CE2F5F">
        <w:rPr>
          <w:b/>
          <w:bCs/>
          <w:i/>
          <w:iCs/>
          <w:sz w:val="22"/>
          <w:szCs w:val="22"/>
        </w:rPr>
        <w:t xml:space="preserve">– </w:t>
      </w:r>
      <w:r w:rsidR="001D3CCD">
        <w:rPr>
          <w:b/>
          <w:bCs/>
          <w:i/>
          <w:iCs/>
          <w:sz w:val="22"/>
          <w:szCs w:val="22"/>
        </w:rPr>
        <w:t xml:space="preserve">külön file-ban / </w:t>
      </w:r>
      <w:proofErr w:type="spellStart"/>
      <w:r w:rsidR="001D3CCD">
        <w:rPr>
          <w:b/>
          <w:bCs/>
          <w:i/>
          <w:iCs/>
          <w:sz w:val="22"/>
          <w:szCs w:val="22"/>
        </w:rPr>
        <w:t>see</w:t>
      </w:r>
      <w:proofErr w:type="spellEnd"/>
      <w:r w:rsidR="001D3CCD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="001D3CCD">
        <w:rPr>
          <w:b/>
          <w:bCs/>
          <w:i/>
          <w:iCs/>
          <w:sz w:val="22"/>
          <w:szCs w:val="22"/>
        </w:rPr>
        <w:t>s</w:t>
      </w:r>
      <w:r w:rsidR="00C1441E">
        <w:rPr>
          <w:b/>
          <w:bCs/>
          <w:i/>
          <w:iCs/>
          <w:sz w:val="22"/>
          <w:szCs w:val="22"/>
        </w:rPr>
        <w:t>e</w:t>
      </w:r>
      <w:r w:rsidR="001D3CCD">
        <w:rPr>
          <w:b/>
          <w:bCs/>
          <w:i/>
          <w:iCs/>
          <w:sz w:val="22"/>
          <w:szCs w:val="22"/>
        </w:rPr>
        <w:t>p</w:t>
      </w:r>
      <w:r w:rsidR="00C1441E">
        <w:rPr>
          <w:b/>
          <w:bCs/>
          <w:i/>
          <w:iCs/>
          <w:sz w:val="22"/>
          <w:szCs w:val="22"/>
        </w:rPr>
        <w:t>a</w:t>
      </w:r>
      <w:r w:rsidR="001D3CCD">
        <w:rPr>
          <w:b/>
          <w:bCs/>
          <w:i/>
          <w:iCs/>
          <w:sz w:val="22"/>
          <w:szCs w:val="22"/>
        </w:rPr>
        <w:t>rate</w:t>
      </w:r>
      <w:proofErr w:type="spellEnd"/>
      <w:r w:rsidR="001D3CCD">
        <w:rPr>
          <w:b/>
          <w:bCs/>
          <w:i/>
          <w:iCs/>
          <w:sz w:val="22"/>
          <w:szCs w:val="22"/>
        </w:rPr>
        <w:t xml:space="preserve"> file</w:t>
      </w:r>
    </w:p>
    <w:p w14:paraId="0636FD7D" w14:textId="1C47FF4B" w:rsidR="00C1441E" w:rsidRDefault="00BC064E" w:rsidP="00BC064E">
      <w:pPr>
        <w:jc w:val="left"/>
        <w:rPr>
          <w:b/>
          <w:bCs/>
          <w:i/>
          <w:iCs/>
          <w:sz w:val="22"/>
          <w:szCs w:val="22"/>
        </w:rPr>
      </w:pPr>
      <w:r w:rsidRPr="00CF3981">
        <w:rPr>
          <w:b/>
          <w:bCs/>
          <w:i/>
          <w:iCs/>
          <w:sz w:val="22"/>
          <w:szCs w:val="22"/>
        </w:rPr>
        <w:t>Beszámoló a félév során végzett kutatómunkáról</w:t>
      </w:r>
      <w:r w:rsidR="00C1441E">
        <w:rPr>
          <w:b/>
          <w:bCs/>
          <w:i/>
          <w:iCs/>
          <w:sz w:val="22"/>
          <w:szCs w:val="22"/>
        </w:rPr>
        <w:t xml:space="preserve"> /</w:t>
      </w:r>
    </w:p>
    <w:p w14:paraId="2214F815" w14:textId="07B035F2" w:rsidR="00BC064E" w:rsidRPr="00CF3981" w:rsidRDefault="00BC064E" w:rsidP="00BC064E">
      <w:pPr>
        <w:jc w:val="left"/>
        <w:rPr>
          <w:b/>
          <w:bCs/>
          <w:i/>
          <w:iCs/>
          <w:sz w:val="22"/>
          <w:szCs w:val="22"/>
        </w:rPr>
      </w:pPr>
      <w:proofErr w:type="spellStart"/>
      <w:r w:rsidRPr="00CF3981">
        <w:rPr>
          <w:b/>
          <w:bCs/>
          <w:i/>
          <w:iCs/>
          <w:sz w:val="22"/>
          <w:szCs w:val="22"/>
        </w:rPr>
        <w:t>Report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on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the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research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work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carried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out </w:t>
      </w:r>
      <w:proofErr w:type="spellStart"/>
      <w:r w:rsidRPr="00CF3981">
        <w:rPr>
          <w:b/>
          <w:bCs/>
          <w:i/>
          <w:iCs/>
          <w:sz w:val="22"/>
          <w:szCs w:val="22"/>
        </w:rPr>
        <w:t>during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the</w:t>
      </w:r>
      <w:proofErr w:type="spellEnd"/>
      <w:r w:rsidRPr="00CF3981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CF3981">
        <w:rPr>
          <w:b/>
          <w:bCs/>
          <w:i/>
          <w:iCs/>
          <w:sz w:val="22"/>
          <w:szCs w:val="22"/>
        </w:rPr>
        <w:t>semester</w:t>
      </w:r>
      <w:proofErr w:type="spellEnd"/>
    </w:p>
    <w:p w14:paraId="197E1333" w14:textId="77777777" w:rsidR="00BC064E" w:rsidRDefault="00BC064E" w:rsidP="00BC064E">
      <w:pPr>
        <w:jc w:val="left"/>
        <w:rPr>
          <w:sz w:val="24"/>
          <w:szCs w:val="24"/>
        </w:rPr>
      </w:pPr>
    </w:p>
    <w:p w14:paraId="4BD5927B" w14:textId="77777777" w:rsidR="008311B8" w:rsidRDefault="008311B8" w:rsidP="004A4C51">
      <w:pPr>
        <w:rPr>
          <w:b/>
          <w:bCs/>
          <w:i/>
          <w:iCs/>
          <w:sz w:val="22"/>
          <w:szCs w:val="22"/>
        </w:rPr>
      </w:pPr>
    </w:p>
    <w:p w14:paraId="5AC30947" w14:textId="6322DF18" w:rsidR="004A4C51" w:rsidRPr="002E53B5" w:rsidRDefault="00D67018" w:rsidP="004A4C51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Template </w:t>
      </w:r>
      <w:r w:rsidR="00BC064E">
        <w:rPr>
          <w:b/>
          <w:bCs/>
          <w:i/>
          <w:iCs/>
          <w:sz w:val="22"/>
          <w:szCs w:val="22"/>
        </w:rPr>
        <w:t>4</w:t>
      </w:r>
    </w:p>
    <w:p w14:paraId="1040BD39" w14:textId="111997EC" w:rsidR="001A0E9D" w:rsidRDefault="00593800" w:rsidP="001A0E9D">
      <w:pPr>
        <w:jc w:val="left"/>
        <w:rPr>
          <w:b/>
          <w:i/>
          <w:sz w:val="22"/>
          <w:szCs w:val="22"/>
          <w:lang w:val="en-US"/>
        </w:rPr>
      </w:pPr>
      <w:r w:rsidRPr="00856EFD">
        <w:rPr>
          <w:b/>
          <w:i/>
          <w:sz w:val="22"/>
          <w:szCs w:val="22"/>
        </w:rPr>
        <w:t xml:space="preserve">Publikációk </w:t>
      </w:r>
      <w:r w:rsidR="00D32488">
        <w:rPr>
          <w:b/>
          <w:i/>
          <w:sz w:val="22"/>
          <w:szCs w:val="22"/>
        </w:rPr>
        <w:t>adatai</w:t>
      </w:r>
      <w:r w:rsidRPr="00856EFD">
        <w:rPr>
          <w:b/>
          <w:i/>
          <w:sz w:val="22"/>
          <w:szCs w:val="22"/>
        </w:rPr>
        <w:t xml:space="preserve"> a PhD képzés kezdetétől /</w:t>
      </w:r>
      <w:r>
        <w:rPr>
          <w:b/>
          <w:i/>
          <w:sz w:val="22"/>
          <w:szCs w:val="22"/>
        </w:rPr>
        <w:br/>
      </w:r>
      <w:r w:rsidR="00D32488">
        <w:rPr>
          <w:b/>
          <w:i/>
          <w:sz w:val="22"/>
          <w:szCs w:val="22"/>
          <w:lang w:val="en-US"/>
        </w:rPr>
        <w:t>Data</w:t>
      </w:r>
      <w:r w:rsidRPr="00856EFD">
        <w:rPr>
          <w:b/>
          <w:i/>
          <w:sz w:val="22"/>
          <w:szCs w:val="22"/>
          <w:lang w:val="en-US"/>
        </w:rPr>
        <w:t xml:space="preserve"> </w:t>
      </w:r>
      <w:r w:rsidR="00CE2F5F">
        <w:rPr>
          <w:b/>
          <w:i/>
          <w:sz w:val="22"/>
          <w:szCs w:val="22"/>
          <w:lang w:val="en-US"/>
        </w:rPr>
        <w:t>on</w:t>
      </w:r>
      <w:r w:rsidR="00CE2F5F" w:rsidRPr="00856EFD">
        <w:rPr>
          <w:b/>
          <w:i/>
          <w:sz w:val="22"/>
          <w:szCs w:val="22"/>
          <w:lang w:val="en-US"/>
        </w:rPr>
        <w:t xml:space="preserve"> </w:t>
      </w:r>
      <w:r w:rsidRPr="00856EFD">
        <w:rPr>
          <w:b/>
          <w:i/>
          <w:sz w:val="22"/>
          <w:szCs w:val="22"/>
          <w:lang w:val="en-US"/>
        </w:rPr>
        <w:t xml:space="preserve">publications from the beginning of the training </w:t>
      </w:r>
      <w:proofErr w:type="spellStart"/>
      <w:r w:rsidRPr="00856EFD">
        <w:rPr>
          <w:b/>
          <w:i/>
          <w:sz w:val="22"/>
          <w:szCs w:val="22"/>
          <w:lang w:val="en-US"/>
        </w:rPr>
        <w:t>programme</w:t>
      </w:r>
      <w:proofErr w:type="spellEnd"/>
    </w:p>
    <w:p w14:paraId="7459CD3A" w14:textId="77777777" w:rsidR="00593800" w:rsidRDefault="00593800" w:rsidP="001A0E9D">
      <w:pPr>
        <w:jc w:val="left"/>
        <w:rPr>
          <w:b/>
          <w:bCs/>
          <w:sz w:val="24"/>
          <w:szCs w:val="24"/>
        </w:rPr>
      </w:pPr>
    </w:p>
    <w:p w14:paraId="1EA7DBF2" w14:textId="288325DD" w:rsidR="001A0E9D" w:rsidRPr="00D67018" w:rsidRDefault="00C1441E" w:rsidP="001A0E9D">
      <w:pPr>
        <w:jc w:val="left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ublikációs kategóriá</w:t>
      </w:r>
      <w:r w:rsidR="00430925">
        <w:rPr>
          <w:b/>
          <w:bCs/>
          <w:i/>
          <w:iCs/>
          <w:sz w:val="24"/>
          <w:szCs w:val="24"/>
        </w:rPr>
        <w:t>k</w:t>
      </w:r>
      <w:r>
        <w:rPr>
          <w:b/>
          <w:bCs/>
          <w:i/>
          <w:iCs/>
          <w:sz w:val="24"/>
          <w:szCs w:val="24"/>
        </w:rPr>
        <w:t xml:space="preserve">, kreditek / </w:t>
      </w:r>
      <w:proofErr w:type="spellStart"/>
      <w:r w:rsidR="001A0E9D" w:rsidRPr="00D67018">
        <w:rPr>
          <w:b/>
          <w:bCs/>
          <w:i/>
          <w:iCs/>
          <w:sz w:val="24"/>
          <w:szCs w:val="24"/>
        </w:rPr>
        <w:t>Publication</w:t>
      </w:r>
      <w:proofErr w:type="spellEnd"/>
      <w:r w:rsidR="001A0E9D" w:rsidRPr="00D67018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="001A0E9D" w:rsidRPr="00D67018">
        <w:rPr>
          <w:b/>
          <w:bCs/>
          <w:i/>
          <w:iCs/>
          <w:sz w:val="24"/>
          <w:szCs w:val="24"/>
        </w:rPr>
        <w:t>categories</w:t>
      </w:r>
      <w:proofErr w:type="spellEnd"/>
      <w:r w:rsidR="004A4C51" w:rsidRPr="00D67018">
        <w:rPr>
          <w:b/>
          <w:bCs/>
          <w:i/>
          <w:iCs/>
          <w:sz w:val="24"/>
          <w:szCs w:val="24"/>
        </w:rPr>
        <w:t>,</w:t>
      </w:r>
      <w:r w:rsidR="001A0E9D" w:rsidRPr="00D67018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="001A0E9D" w:rsidRPr="00D67018">
        <w:rPr>
          <w:b/>
          <w:bCs/>
          <w:i/>
          <w:iCs/>
          <w:sz w:val="24"/>
          <w:szCs w:val="24"/>
        </w:rPr>
        <w:t>credits</w:t>
      </w:r>
      <w:proofErr w:type="spellEnd"/>
      <w:r w:rsidR="006E7476">
        <w:rPr>
          <w:rStyle w:val="Lbjegyzet-hivatkozs"/>
          <w:b/>
          <w:bCs/>
          <w:i/>
          <w:iCs/>
          <w:sz w:val="24"/>
          <w:szCs w:val="24"/>
        </w:rPr>
        <w:footnoteReference w:id="3"/>
      </w:r>
    </w:p>
    <w:tbl>
      <w:tblPr>
        <w:tblStyle w:val="Rcsostblzat"/>
        <w:tblW w:w="963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09"/>
        <w:gridCol w:w="568"/>
        <w:gridCol w:w="870"/>
        <w:gridCol w:w="1829"/>
        <w:gridCol w:w="568"/>
        <w:gridCol w:w="711"/>
        <w:gridCol w:w="1563"/>
        <w:gridCol w:w="711"/>
        <w:gridCol w:w="710"/>
      </w:tblGrid>
      <w:tr w:rsidR="004A4C51" w:rsidRPr="004A4C51" w14:paraId="2F3165BD" w14:textId="77777777" w:rsidTr="00EB731C">
        <w:tc>
          <w:tcPr>
            <w:tcW w:w="2104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8AD9B26" w14:textId="6470030C" w:rsidR="001A0E9D" w:rsidRPr="00EB731C" w:rsidRDefault="00430925" w:rsidP="0043092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Lektorált folyóiratcikk /</w:t>
            </w: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er-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reviewed</w:t>
            </w:r>
            <w:proofErr w:type="spellEnd"/>
          </w:p>
          <w:p w14:paraId="2725B82E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journal</w:t>
            </w:r>
            <w:proofErr w:type="spellEnd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article</w:t>
            </w:r>
            <w:proofErr w:type="spellEnd"/>
          </w:p>
        </w:tc>
        <w:tc>
          <w:tcPr>
            <w:tcW w:w="567" w:type="dxa"/>
            <w:tcBorders>
              <w:top w:val="single" w:sz="18" w:space="0" w:color="auto"/>
            </w:tcBorders>
            <w:vAlign w:val="center"/>
          </w:tcPr>
          <w:p w14:paraId="6D17791A" w14:textId="4062D5E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proofErr w:type="spellStart"/>
            <w:r w:rsidR="001A0E9D" w:rsidRPr="00EB731C">
              <w:rPr>
                <w:color w:val="000000" w:themeColor="text1"/>
                <w:sz w:val="18"/>
                <w:szCs w:val="18"/>
              </w:rPr>
              <w:t>Cat</w:t>
            </w:r>
            <w:proofErr w:type="spellEnd"/>
            <w:r w:rsidR="001A0E9D" w:rsidRPr="00EB731C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86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88DC3B8" w14:textId="33E48FFE" w:rsidR="001A0E9D" w:rsidRPr="00EB731C" w:rsidRDefault="00430925" w:rsidP="000500E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319A4BA0" w14:textId="77777777" w:rsidR="001A0E9D" w:rsidRPr="00EB731C" w:rsidRDefault="001A0E9D" w:rsidP="000500E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825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754148B" w14:textId="4F0EB7EA" w:rsidR="001A0E9D" w:rsidRPr="00EB731C" w:rsidRDefault="00430925" w:rsidP="0043092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Lektorált </w:t>
            </w:r>
            <w:proofErr w:type="spellStart"/>
            <w:r>
              <w:rPr>
                <w:b/>
                <w:bCs/>
                <w:color w:val="000000" w:themeColor="text1"/>
                <w:sz w:val="18"/>
                <w:szCs w:val="18"/>
              </w:rPr>
              <w:t>konf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>. cikk /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er-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reviewed</w:t>
            </w:r>
            <w:proofErr w:type="spellEnd"/>
          </w:p>
          <w:p w14:paraId="3FA4BCB0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conf</w:t>
            </w:r>
            <w:proofErr w:type="spellEnd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paper</w:t>
            </w:r>
            <w:proofErr w:type="spellEnd"/>
          </w:p>
        </w:tc>
        <w:tc>
          <w:tcPr>
            <w:tcW w:w="567" w:type="dxa"/>
            <w:tcBorders>
              <w:top w:val="single" w:sz="18" w:space="0" w:color="auto"/>
            </w:tcBorders>
            <w:vAlign w:val="center"/>
          </w:tcPr>
          <w:p w14:paraId="2DE77B83" w14:textId="75DEA66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proofErr w:type="spellStart"/>
            <w:r w:rsidR="001A0E9D" w:rsidRPr="00EB731C">
              <w:rPr>
                <w:color w:val="000000" w:themeColor="text1"/>
                <w:sz w:val="18"/>
                <w:szCs w:val="18"/>
              </w:rPr>
              <w:t>Cat</w:t>
            </w:r>
            <w:proofErr w:type="spellEnd"/>
            <w:r w:rsidR="001A0E9D" w:rsidRPr="00EB731C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709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47A26AF" w14:textId="6CBDBC8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7D2AD618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97855AF" w14:textId="1DE5EAA4" w:rsidR="001A0E9D" w:rsidRPr="00EB731C" w:rsidRDefault="00430925" w:rsidP="00CE2F5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Könyvrészlet 20 oldalanként / 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Book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sz w:val="18"/>
                <w:szCs w:val="18"/>
              </w:rPr>
              <w:t>chapter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 xml:space="preserve">per 20 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ages</w:t>
            </w:r>
            <w:proofErr w:type="spellEnd"/>
          </w:p>
        </w:tc>
        <w:tc>
          <w:tcPr>
            <w:tcW w:w="709" w:type="dxa"/>
            <w:tcBorders>
              <w:top w:val="single" w:sz="18" w:space="0" w:color="auto"/>
            </w:tcBorders>
            <w:vAlign w:val="center"/>
          </w:tcPr>
          <w:p w14:paraId="187C0400" w14:textId="736AC019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proofErr w:type="spellStart"/>
            <w:r w:rsidR="001A0E9D" w:rsidRPr="00EB731C">
              <w:rPr>
                <w:color w:val="000000" w:themeColor="text1"/>
                <w:sz w:val="18"/>
                <w:szCs w:val="18"/>
              </w:rPr>
              <w:t>Cat</w:t>
            </w:r>
            <w:proofErr w:type="spellEnd"/>
            <w:r w:rsidR="001A0E9D" w:rsidRPr="00EB731C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70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8B23D5A" w14:textId="5869B4AF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18E89F3B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</w:tr>
      <w:tr w:rsidR="004A4C51" w:rsidRPr="004A4C51" w14:paraId="710280AF" w14:textId="77777777" w:rsidTr="00EB731C">
        <w:tc>
          <w:tcPr>
            <w:tcW w:w="2104" w:type="dxa"/>
            <w:tcBorders>
              <w:left w:val="single" w:sz="18" w:space="0" w:color="auto"/>
            </w:tcBorders>
          </w:tcPr>
          <w:p w14:paraId="1518CC32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proofErr w:type="spellStart"/>
            <w:r w:rsidRPr="004A4C51">
              <w:rPr>
                <w:color w:val="000000" w:themeColor="text1"/>
              </w:rPr>
              <w:t>with</w:t>
            </w:r>
            <w:proofErr w:type="spellEnd"/>
            <w:r w:rsidRPr="004A4C51">
              <w:rPr>
                <w:color w:val="000000" w:themeColor="text1"/>
              </w:rPr>
              <w:t xml:space="preserve"> IF</w:t>
            </w:r>
          </w:p>
        </w:tc>
        <w:tc>
          <w:tcPr>
            <w:tcW w:w="567" w:type="dxa"/>
          </w:tcPr>
          <w:p w14:paraId="735E470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1</w:t>
            </w:r>
          </w:p>
        </w:tc>
        <w:tc>
          <w:tcPr>
            <w:tcW w:w="868" w:type="dxa"/>
            <w:tcBorders>
              <w:right w:val="single" w:sz="18" w:space="0" w:color="auto"/>
            </w:tcBorders>
          </w:tcPr>
          <w:p w14:paraId="02D869A2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6</w:t>
            </w:r>
          </w:p>
        </w:tc>
        <w:tc>
          <w:tcPr>
            <w:tcW w:w="1825" w:type="dxa"/>
            <w:tcBorders>
              <w:left w:val="single" w:sz="18" w:space="0" w:color="auto"/>
            </w:tcBorders>
          </w:tcPr>
          <w:p w14:paraId="43593069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567" w:type="dxa"/>
          </w:tcPr>
          <w:p w14:paraId="4FA30DB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1</w:t>
            </w:r>
          </w:p>
        </w:tc>
        <w:tc>
          <w:tcPr>
            <w:tcW w:w="709" w:type="dxa"/>
            <w:tcBorders>
              <w:right w:val="single" w:sz="18" w:space="0" w:color="auto"/>
            </w:tcBorders>
          </w:tcPr>
          <w:p w14:paraId="3D518FE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559" w:type="dxa"/>
            <w:tcBorders>
              <w:left w:val="single" w:sz="18" w:space="0" w:color="auto"/>
            </w:tcBorders>
          </w:tcPr>
          <w:p w14:paraId="7D0A5EC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709" w:type="dxa"/>
          </w:tcPr>
          <w:p w14:paraId="11E27AD8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1</w:t>
            </w:r>
          </w:p>
        </w:tc>
        <w:tc>
          <w:tcPr>
            <w:tcW w:w="708" w:type="dxa"/>
            <w:tcBorders>
              <w:right w:val="single" w:sz="18" w:space="0" w:color="auto"/>
            </w:tcBorders>
          </w:tcPr>
          <w:p w14:paraId="388F6AD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,6</w:t>
            </w:r>
          </w:p>
        </w:tc>
      </w:tr>
      <w:tr w:rsidR="004A4C51" w:rsidRPr="004A4C51" w14:paraId="3CA13A77" w14:textId="77777777" w:rsidTr="00EB731C">
        <w:tc>
          <w:tcPr>
            <w:tcW w:w="2104" w:type="dxa"/>
            <w:tcBorders>
              <w:left w:val="single" w:sz="18" w:space="0" w:color="auto"/>
            </w:tcBorders>
          </w:tcPr>
          <w:p w14:paraId="080FBDD4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proofErr w:type="spellStart"/>
            <w:r w:rsidRPr="004A4C51">
              <w:rPr>
                <w:color w:val="000000" w:themeColor="text1"/>
              </w:rPr>
              <w:t>published</w:t>
            </w:r>
            <w:proofErr w:type="spellEnd"/>
            <w:r w:rsidRPr="004A4C51">
              <w:rPr>
                <w:color w:val="000000" w:themeColor="text1"/>
              </w:rPr>
              <w:t xml:space="preserve"> </w:t>
            </w:r>
            <w:proofErr w:type="spellStart"/>
            <w:r w:rsidRPr="004A4C51">
              <w:rPr>
                <w:color w:val="000000" w:themeColor="text1"/>
              </w:rPr>
              <w:t>abroad</w:t>
            </w:r>
            <w:proofErr w:type="spellEnd"/>
          </w:p>
        </w:tc>
        <w:tc>
          <w:tcPr>
            <w:tcW w:w="567" w:type="dxa"/>
          </w:tcPr>
          <w:p w14:paraId="5EF2120E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2</w:t>
            </w:r>
          </w:p>
        </w:tc>
        <w:tc>
          <w:tcPr>
            <w:tcW w:w="868" w:type="dxa"/>
            <w:tcBorders>
              <w:right w:val="single" w:sz="18" w:space="0" w:color="auto"/>
            </w:tcBorders>
          </w:tcPr>
          <w:p w14:paraId="07AB8B1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825" w:type="dxa"/>
            <w:tcBorders>
              <w:left w:val="single" w:sz="18" w:space="0" w:color="auto"/>
            </w:tcBorders>
          </w:tcPr>
          <w:p w14:paraId="5B03A953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 xml:space="preserve">in </w:t>
            </w:r>
            <w:proofErr w:type="spellStart"/>
            <w:r w:rsidRPr="004A4C51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567" w:type="dxa"/>
          </w:tcPr>
          <w:p w14:paraId="3683C94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2</w:t>
            </w:r>
          </w:p>
        </w:tc>
        <w:tc>
          <w:tcPr>
            <w:tcW w:w="709" w:type="dxa"/>
            <w:tcBorders>
              <w:right w:val="single" w:sz="18" w:space="0" w:color="auto"/>
            </w:tcBorders>
          </w:tcPr>
          <w:p w14:paraId="78CE0A8C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left w:val="single" w:sz="18" w:space="0" w:color="auto"/>
            </w:tcBorders>
          </w:tcPr>
          <w:p w14:paraId="1377A7EE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 xml:space="preserve">in </w:t>
            </w:r>
            <w:proofErr w:type="spellStart"/>
            <w:r w:rsidRPr="004A4C51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709" w:type="dxa"/>
          </w:tcPr>
          <w:p w14:paraId="70720DB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2</w:t>
            </w:r>
          </w:p>
        </w:tc>
        <w:tc>
          <w:tcPr>
            <w:tcW w:w="708" w:type="dxa"/>
            <w:tcBorders>
              <w:right w:val="single" w:sz="18" w:space="0" w:color="auto"/>
            </w:tcBorders>
          </w:tcPr>
          <w:p w14:paraId="6285A895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,8</w:t>
            </w:r>
          </w:p>
        </w:tc>
      </w:tr>
      <w:tr w:rsidR="004A4C51" w:rsidRPr="004A4C51" w14:paraId="637FA013" w14:textId="77777777" w:rsidTr="00EB731C">
        <w:tc>
          <w:tcPr>
            <w:tcW w:w="2104" w:type="dxa"/>
            <w:tcBorders>
              <w:left w:val="single" w:sz="18" w:space="0" w:color="auto"/>
              <w:bottom w:val="single" w:sz="18" w:space="0" w:color="auto"/>
            </w:tcBorders>
          </w:tcPr>
          <w:p w14:paraId="104CB502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proofErr w:type="spellStart"/>
            <w:r w:rsidRPr="004A4C51">
              <w:rPr>
                <w:color w:val="000000" w:themeColor="text1"/>
              </w:rPr>
              <w:t>published</w:t>
            </w:r>
            <w:proofErr w:type="spellEnd"/>
            <w:r w:rsidRPr="004A4C51">
              <w:rPr>
                <w:color w:val="000000" w:themeColor="text1"/>
              </w:rPr>
              <w:t xml:space="preserve"> in Hungary</w:t>
            </w: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69C8D608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3</w:t>
            </w:r>
          </w:p>
        </w:tc>
        <w:tc>
          <w:tcPr>
            <w:tcW w:w="868" w:type="dxa"/>
            <w:tcBorders>
              <w:bottom w:val="single" w:sz="18" w:space="0" w:color="auto"/>
              <w:right w:val="single" w:sz="18" w:space="0" w:color="auto"/>
            </w:tcBorders>
          </w:tcPr>
          <w:p w14:paraId="58C7D59C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8</w:t>
            </w:r>
          </w:p>
        </w:tc>
        <w:tc>
          <w:tcPr>
            <w:tcW w:w="1825" w:type="dxa"/>
            <w:tcBorders>
              <w:left w:val="single" w:sz="18" w:space="0" w:color="auto"/>
              <w:bottom w:val="single" w:sz="18" w:space="0" w:color="auto"/>
            </w:tcBorders>
          </w:tcPr>
          <w:p w14:paraId="055AA04F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00C4B9FD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sz="18" w:space="0" w:color="auto"/>
              <w:right w:val="single" w:sz="18" w:space="0" w:color="auto"/>
            </w:tcBorders>
          </w:tcPr>
          <w:p w14:paraId="161FD6BC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18" w:space="0" w:color="auto"/>
              <w:bottom w:val="single" w:sz="18" w:space="0" w:color="auto"/>
            </w:tcBorders>
          </w:tcPr>
          <w:p w14:paraId="5E7DAA23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sz="18" w:space="0" w:color="auto"/>
            </w:tcBorders>
          </w:tcPr>
          <w:p w14:paraId="15F4DCC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8" w:type="dxa"/>
            <w:tcBorders>
              <w:bottom w:val="single" w:sz="18" w:space="0" w:color="auto"/>
              <w:right w:val="single" w:sz="18" w:space="0" w:color="auto"/>
            </w:tcBorders>
          </w:tcPr>
          <w:p w14:paraId="6DC6177A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</w:tr>
      <w:tr w:rsidR="004A4C51" w:rsidRPr="004A4C51" w14:paraId="55A52141" w14:textId="77777777" w:rsidTr="00EB731C">
        <w:tc>
          <w:tcPr>
            <w:tcW w:w="9616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CD07F01" w14:textId="18674802" w:rsidR="001A50DD" w:rsidRPr="004A4C51" w:rsidRDefault="008B710A" w:rsidP="001A50D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="00430925">
              <w:rPr>
                <w:color w:val="000000" w:themeColor="text1"/>
              </w:rPr>
              <w:t xml:space="preserve">azai/nemzetközi szabadalom, </w:t>
            </w:r>
            <w:proofErr w:type="gramStart"/>
            <w:r w:rsidR="00430925">
              <w:rPr>
                <w:color w:val="000000" w:themeColor="text1"/>
              </w:rPr>
              <w:t>kategória :</w:t>
            </w:r>
            <w:proofErr w:type="gramEnd"/>
            <w:r w:rsidR="00430925">
              <w:rPr>
                <w:color w:val="000000" w:themeColor="text1"/>
              </w:rPr>
              <w:t xml:space="preserve"> P (kredit </w:t>
            </w:r>
            <w:r w:rsidR="00430925" w:rsidRPr="00EB731C">
              <w:rPr>
                <w:b/>
                <w:bCs/>
                <w:color w:val="000000" w:themeColor="text1"/>
              </w:rPr>
              <w:t>36</w:t>
            </w:r>
            <w:proofErr w:type="gramStart"/>
            <w:r w:rsidR="00430925" w:rsidRPr="00EB731C">
              <w:rPr>
                <w:b/>
                <w:bCs/>
                <w:color w:val="000000" w:themeColor="text1"/>
              </w:rPr>
              <w:t>)</w:t>
            </w:r>
            <w:r w:rsidR="00430925">
              <w:rPr>
                <w:color w:val="000000" w:themeColor="text1"/>
              </w:rPr>
              <w:t xml:space="preserve">  /</w:t>
            </w:r>
            <w:proofErr w:type="gramEnd"/>
            <w:r w:rsidR="00430925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N</w:t>
            </w:r>
            <w:r w:rsidR="003447CC" w:rsidRPr="004A4C51">
              <w:rPr>
                <w:color w:val="000000" w:themeColor="text1"/>
              </w:rPr>
              <w:t xml:space="preserve">ational/ </w:t>
            </w:r>
            <w:proofErr w:type="spellStart"/>
            <w:r w:rsidR="003447CC" w:rsidRPr="004A4C51">
              <w:rPr>
                <w:color w:val="000000" w:themeColor="text1"/>
              </w:rPr>
              <w:t>international</w:t>
            </w:r>
            <w:proofErr w:type="spellEnd"/>
            <w:r w:rsidR="003447CC" w:rsidRPr="004A4C51">
              <w:rPr>
                <w:color w:val="000000" w:themeColor="text1"/>
              </w:rPr>
              <w:t xml:space="preserve"> patent, </w:t>
            </w:r>
            <w:proofErr w:type="spellStart"/>
            <w:r w:rsidR="003447CC" w:rsidRPr="004A4C51">
              <w:rPr>
                <w:color w:val="000000" w:themeColor="text1"/>
              </w:rPr>
              <w:t>category</w:t>
            </w:r>
            <w:proofErr w:type="spellEnd"/>
            <w:r w:rsidR="003447CC" w:rsidRPr="004A4C51">
              <w:rPr>
                <w:color w:val="000000" w:themeColor="text1"/>
              </w:rPr>
              <w:t xml:space="preserve">: P (credit </w:t>
            </w:r>
            <w:r w:rsidR="003447CC" w:rsidRPr="00EB731C">
              <w:rPr>
                <w:b/>
                <w:bCs/>
                <w:color w:val="000000" w:themeColor="text1"/>
              </w:rPr>
              <w:t>36</w:t>
            </w:r>
            <w:r w:rsidR="003447CC" w:rsidRPr="004A4C51">
              <w:rPr>
                <w:color w:val="000000" w:themeColor="text1"/>
              </w:rPr>
              <w:t>)</w:t>
            </w:r>
          </w:p>
        </w:tc>
      </w:tr>
    </w:tbl>
    <w:p w14:paraId="4F1D013C" w14:textId="6E84D171" w:rsidR="00F74240" w:rsidRDefault="00F74240" w:rsidP="000555B6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</w:p>
    <w:p w14:paraId="574E1EAB" w14:textId="77777777" w:rsidR="00CE2F5F" w:rsidRDefault="00CE2F5F" w:rsidP="000555B6">
      <w:pPr>
        <w:jc w:val="left"/>
        <w:rPr>
          <w:b/>
          <w:bCs/>
          <w:i/>
          <w:iCs/>
          <w:sz w:val="24"/>
          <w:szCs w:val="24"/>
        </w:rPr>
      </w:pPr>
      <w:r w:rsidRPr="00EB731C">
        <w:rPr>
          <w:b/>
          <w:bCs/>
          <w:i/>
          <w:iCs/>
          <w:sz w:val="24"/>
          <w:szCs w:val="24"/>
        </w:rPr>
        <w:t xml:space="preserve">Publikációk felsorolása /List of </w:t>
      </w:r>
      <w:proofErr w:type="spellStart"/>
      <w:r w:rsidRPr="00EB731C">
        <w:rPr>
          <w:b/>
          <w:bCs/>
          <w:i/>
          <w:iCs/>
          <w:sz w:val="24"/>
          <w:szCs w:val="24"/>
        </w:rPr>
        <w:t>publication</w:t>
      </w:r>
      <w:proofErr w:type="spellEnd"/>
      <w:r w:rsidRPr="00EB731C">
        <w:rPr>
          <w:b/>
          <w:bCs/>
          <w:i/>
          <w:iCs/>
          <w:sz w:val="24"/>
          <w:szCs w:val="24"/>
        </w:rPr>
        <w:t xml:space="preserve"> </w:t>
      </w:r>
    </w:p>
    <w:p w14:paraId="12266759" w14:textId="77777777" w:rsidR="002532B0" w:rsidRPr="00EB731C" w:rsidRDefault="002532B0" w:rsidP="000555B6">
      <w:pPr>
        <w:jc w:val="left"/>
        <w:rPr>
          <w:b/>
          <w:bCs/>
          <w:i/>
          <w:iCs/>
          <w:sz w:val="18"/>
          <w:szCs w:val="18"/>
        </w:rPr>
      </w:pPr>
    </w:p>
    <w:p w14:paraId="0330F5FE" w14:textId="7EECA3A0" w:rsidR="00D67018" w:rsidRPr="004A4C51" w:rsidRDefault="00D67018" w:rsidP="000555B6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  <w:proofErr w:type="spellStart"/>
      <w:r>
        <w:rPr>
          <w:b/>
          <w:bCs/>
          <w:i/>
          <w:iCs/>
          <w:color w:val="2E74B5" w:themeColor="accent1" w:themeShade="BF"/>
          <w:sz w:val="24"/>
          <w:szCs w:val="24"/>
        </w:rPr>
        <w:t>E</w:t>
      </w:r>
      <w:r w:rsidRPr="004A4C51">
        <w:rPr>
          <w:b/>
          <w:bCs/>
          <w:i/>
          <w:iCs/>
          <w:color w:val="2E74B5" w:themeColor="accent1" w:themeShade="BF"/>
          <w:sz w:val="24"/>
          <w:szCs w:val="24"/>
        </w:rPr>
        <w:t>xamples</w:t>
      </w:r>
      <w:proofErr w:type="spellEnd"/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1A0E9D" w:rsidRPr="004A4C51" w14:paraId="3D60F671" w14:textId="77777777" w:rsidTr="00EB731C">
        <w:tc>
          <w:tcPr>
            <w:tcW w:w="6799" w:type="dxa"/>
            <w:gridSpan w:val="6"/>
            <w:vAlign w:val="center"/>
          </w:tcPr>
          <w:p w14:paraId="3BD9A8E1" w14:textId="4D423191" w:rsidR="001A0E9D" w:rsidRPr="00EB731C" w:rsidRDefault="001A0E9D" w:rsidP="00EB731C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Full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bibliography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publication</w:t>
            </w:r>
            <w:proofErr w:type="spellEnd"/>
          </w:p>
        </w:tc>
        <w:tc>
          <w:tcPr>
            <w:tcW w:w="1134" w:type="dxa"/>
            <w:vAlign w:val="center"/>
          </w:tcPr>
          <w:p w14:paraId="28308366" w14:textId="6748A4FF" w:rsidR="001A0E9D" w:rsidRPr="00EB731C" w:rsidRDefault="001A0E9D" w:rsidP="00434E18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14:paraId="682DBAB7" w14:textId="27DA1EA1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4</w:t>
            </w:r>
          </w:p>
        </w:tc>
      </w:tr>
      <w:tr w:rsidR="001A0E9D" w:rsidRPr="004A4C51" w14:paraId="7F4019FA" w14:textId="77777777" w:rsidTr="001A0E9D">
        <w:tc>
          <w:tcPr>
            <w:tcW w:w="9493" w:type="dxa"/>
            <w:gridSpan w:val="8"/>
          </w:tcPr>
          <w:p w14:paraId="0FBBE6CE" w14:textId="2014B610" w:rsidR="001A0E9D" w:rsidRPr="004A4C51" w:rsidRDefault="001A0E9D" w:rsidP="001A0E9D">
            <w:pPr>
              <w:jc w:val="left"/>
              <w:rPr>
                <w:bCs/>
                <w:color w:val="2E74B5" w:themeColor="accent1" w:themeShade="BF"/>
              </w:rPr>
            </w:pPr>
            <w:r w:rsidRPr="004A4C51">
              <w:rPr>
                <w:bCs/>
                <w:color w:val="2E74B5" w:themeColor="accent1" w:themeShade="BF"/>
              </w:rPr>
              <w:t xml:space="preserve">Széles, L., Horváth, R., &amp; Réger, M. (2024).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Parameter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-Independent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eformation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Behaviour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iagonall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Reinforced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oubl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Re-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ntrant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Honeycomb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. Polymers, 16(21), 3082.</w:t>
            </w:r>
          </w:p>
          <w:p w14:paraId="037D76B8" w14:textId="36922568" w:rsidR="001A0E9D" w:rsidRPr="004A4C51" w:rsidRDefault="001A0E9D" w:rsidP="001A0E9D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>doi:10.3390/polym16213082</w:t>
            </w:r>
          </w:p>
        </w:tc>
      </w:tr>
      <w:tr w:rsidR="001A0E9D" w:rsidRPr="004A4C51" w14:paraId="2A51F803" w14:textId="2E2C52C5" w:rsidTr="001A0E9D">
        <w:tc>
          <w:tcPr>
            <w:tcW w:w="1838" w:type="dxa"/>
          </w:tcPr>
          <w:p w14:paraId="2EAD4C00" w14:textId="497C1D25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lastRenderedPageBreak/>
              <w:t xml:space="preserve">MTMT </w:t>
            </w: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number</w:t>
            </w:r>
            <w:proofErr w:type="spellEnd"/>
          </w:p>
        </w:tc>
        <w:tc>
          <w:tcPr>
            <w:tcW w:w="709" w:type="dxa"/>
          </w:tcPr>
          <w:p w14:paraId="49497564" w14:textId="4BEC7A3A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14:paraId="22294B8E" w14:textId="6A3DD5D8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14:paraId="25445257" w14:textId="66124F77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Category</w:t>
            </w:r>
            <w:proofErr w:type="spellEnd"/>
          </w:p>
        </w:tc>
        <w:tc>
          <w:tcPr>
            <w:tcW w:w="1275" w:type="dxa"/>
          </w:tcPr>
          <w:p w14:paraId="49179F95" w14:textId="130227F2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14:paraId="05B317BA" w14:textId="23229621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Contribution</w:t>
            </w:r>
            <w:proofErr w:type="spellEnd"/>
            <w:r w:rsidRPr="00EB731C">
              <w:rPr>
                <w:i/>
                <w:iCs/>
                <w:color w:val="2E74B5" w:themeColor="accent1" w:themeShade="BF"/>
              </w:rPr>
              <w:t xml:space="preserve"> %</w:t>
            </w:r>
          </w:p>
        </w:tc>
        <w:tc>
          <w:tcPr>
            <w:tcW w:w="1560" w:type="dxa"/>
          </w:tcPr>
          <w:p w14:paraId="75700D3B" w14:textId="3DE7EA31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Eligible</w:t>
            </w:r>
            <w:proofErr w:type="spellEnd"/>
            <w:r w:rsidRPr="00EB731C">
              <w:rPr>
                <w:i/>
                <w:iCs/>
                <w:color w:val="2E74B5" w:themeColor="accent1" w:themeShade="BF"/>
              </w:rPr>
              <w:t xml:space="preserve"> credit</w:t>
            </w:r>
          </w:p>
        </w:tc>
      </w:tr>
      <w:tr w:rsidR="001A0E9D" w:rsidRPr="004A4C51" w14:paraId="64139EFB" w14:textId="66B87D14" w:rsidTr="001A0E9D">
        <w:tc>
          <w:tcPr>
            <w:tcW w:w="1838" w:type="dxa"/>
          </w:tcPr>
          <w:p w14:paraId="25A45F9C" w14:textId="24EFFFCD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5497407</w:t>
            </w:r>
          </w:p>
        </w:tc>
        <w:tc>
          <w:tcPr>
            <w:tcW w:w="709" w:type="dxa"/>
          </w:tcPr>
          <w:p w14:paraId="2DF4B951" w14:textId="7853E8F1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4.9</w:t>
            </w:r>
          </w:p>
        </w:tc>
        <w:tc>
          <w:tcPr>
            <w:tcW w:w="1276" w:type="dxa"/>
          </w:tcPr>
          <w:p w14:paraId="20762382" w14:textId="4B10C7EE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Q1</w:t>
            </w:r>
          </w:p>
        </w:tc>
        <w:tc>
          <w:tcPr>
            <w:tcW w:w="1134" w:type="dxa"/>
          </w:tcPr>
          <w:p w14:paraId="6F3CE5D9" w14:textId="7D199B1D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A1</w:t>
            </w:r>
          </w:p>
        </w:tc>
        <w:tc>
          <w:tcPr>
            <w:tcW w:w="1275" w:type="dxa"/>
          </w:tcPr>
          <w:p w14:paraId="0E4ABBCF" w14:textId="47B9BEB9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6</w:t>
            </w:r>
          </w:p>
        </w:tc>
        <w:tc>
          <w:tcPr>
            <w:tcW w:w="1701" w:type="dxa"/>
            <w:gridSpan w:val="2"/>
          </w:tcPr>
          <w:p w14:paraId="5B835985" w14:textId="61A168CA" w:rsidR="001A0E9D" w:rsidRPr="004A4C51" w:rsidRDefault="00820D61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66</w:t>
            </w:r>
          </w:p>
        </w:tc>
        <w:tc>
          <w:tcPr>
            <w:tcW w:w="1560" w:type="dxa"/>
          </w:tcPr>
          <w:p w14:paraId="4EA350CA" w14:textId="50A6A687" w:rsidR="001A0E9D" w:rsidRPr="004A4C51" w:rsidRDefault="00820D61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4</w:t>
            </w:r>
          </w:p>
        </w:tc>
      </w:tr>
    </w:tbl>
    <w:p w14:paraId="4830BA4A" w14:textId="77777777" w:rsidR="00820D61" w:rsidRDefault="00820D61" w:rsidP="00820D61">
      <w:pPr>
        <w:jc w:val="left"/>
        <w:rPr>
          <w:color w:val="2E74B5" w:themeColor="accent1" w:themeShade="BF"/>
          <w:sz w:val="24"/>
          <w:szCs w:val="24"/>
        </w:rPr>
      </w:pPr>
    </w:p>
    <w:p w14:paraId="170DD00B" w14:textId="77777777" w:rsidR="00CE2F5F" w:rsidRPr="004A4C51" w:rsidRDefault="00CE2F5F" w:rsidP="00820D61">
      <w:pPr>
        <w:jc w:val="left"/>
        <w:rPr>
          <w:color w:val="2E74B5" w:themeColor="accent1" w:themeShade="BF"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820D61" w:rsidRPr="004A4C51" w14:paraId="3B691636" w14:textId="77777777">
        <w:tc>
          <w:tcPr>
            <w:tcW w:w="6799" w:type="dxa"/>
            <w:gridSpan w:val="6"/>
          </w:tcPr>
          <w:p w14:paraId="10677E9B" w14:textId="1AA333AE" w:rsidR="00820D61" w:rsidRPr="00EB731C" w:rsidRDefault="00820D61" w:rsidP="00EB731C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Full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bibliography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6D70ABFD" w14:textId="77777777" w:rsidR="00820D61" w:rsidRPr="00EB731C" w:rsidRDefault="00820D61" w:rsidP="008B710A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14:paraId="16830525" w14:textId="11712C4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</w:t>
            </w:r>
            <w:r w:rsidR="00D67018">
              <w:rPr>
                <w:color w:val="2E74B5" w:themeColor="accent1" w:themeShade="BF"/>
              </w:rPr>
              <w:t>2</w:t>
            </w:r>
          </w:p>
        </w:tc>
      </w:tr>
      <w:tr w:rsidR="00820D61" w:rsidRPr="004A4C51" w14:paraId="4B657439" w14:textId="77777777">
        <w:tc>
          <w:tcPr>
            <w:tcW w:w="9493" w:type="dxa"/>
            <w:gridSpan w:val="8"/>
          </w:tcPr>
          <w:p w14:paraId="32824A34" w14:textId="36FFCE1D" w:rsidR="00820D61" w:rsidRPr="004A4C51" w:rsidRDefault="00820D61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proofErr w:type="spellStart"/>
            <w:r w:rsidRPr="004A4C51">
              <w:rPr>
                <w:bCs/>
                <w:color w:val="2E74B5" w:themeColor="accent1" w:themeShade="BF"/>
              </w:rPr>
              <w:t>Jalalova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, P., Fülöp, F., Maros, B.M. (2022)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Som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xperience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with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Polycrystallin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Diamo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Coating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on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a Steel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Substrat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ur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r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Slid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Ball-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on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-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isk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Wear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Test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Condition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, in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Z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.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Koncsik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, J. Lukács (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d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.): Research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result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at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h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Institute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ateri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r w:rsidR="00CE2F5F">
              <w:rPr>
                <w:bCs/>
                <w:color w:val="2E74B5" w:themeColor="accent1" w:themeShade="BF"/>
              </w:rPr>
              <w:t>Science and</w:t>
            </w:r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echnolog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h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Facult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echanic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ngineer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a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Informatic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h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University of Miskolc, University of Miskolc,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Facult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echanic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ngineer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a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Informatic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, Institute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ateri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r w:rsidR="00CE2F5F">
              <w:rPr>
                <w:bCs/>
                <w:color w:val="2E74B5" w:themeColor="accent1" w:themeShade="BF"/>
              </w:rPr>
              <w:t>Science</w:t>
            </w:r>
            <w:r w:rsidR="00CE2F5F" w:rsidRPr="004A4C51">
              <w:rPr>
                <w:bCs/>
                <w:color w:val="2E74B5" w:themeColor="accent1" w:themeShade="BF"/>
              </w:rPr>
              <w:t xml:space="preserve"> </w:t>
            </w:r>
            <w:r w:rsidRPr="004A4C51">
              <w:rPr>
                <w:bCs/>
                <w:color w:val="2E74B5" w:themeColor="accent1" w:themeShade="BF"/>
              </w:rPr>
              <w:t xml:space="preserve">a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echnolog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, pp. 97-114.</w:t>
            </w:r>
          </w:p>
        </w:tc>
      </w:tr>
      <w:tr w:rsidR="00820D61" w:rsidRPr="004A4C51" w14:paraId="7CF94FB4" w14:textId="77777777">
        <w:tc>
          <w:tcPr>
            <w:tcW w:w="1838" w:type="dxa"/>
          </w:tcPr>
          <w:p w14:paraId="0E28858D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 xml:space="preserve">MTMT </w:t>
            </w:r>
            <w:proofErr w:type="spellStart"/>
            <w:r w:rsidRPr="004A4C51">
              <w:rPr>
                <w:color w:val="2E74B5" w:themeColor="accent1" w:themeShade="BF"/>
              </w:rPr>
              <w:t>number</w:t>
            </w:r>
            <w:proofErr w:type="spellEnd"/>
          </w:p>
        </w:tc>
        <w:tc>
          <w:tcPr>
            <w:tcW w:w="709" w:type="dxa"/>
          </w:tcPr>
          <w:p w14:paraId="439839B4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14:paraId="41EA932B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14:paraId="5F1CBE39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proofErr w:type="spellStart"/>
            <w:r w:rsidRPr="004A4C51">
              <w:rPr>
                <w:color w:val="2E74B5" w:themeColor="accent1" w:themeShade="BF"/>
              </w:rPr>
              <w:t>Category</w:t>
            </w:r>
            <w:proofErr w:type="spellEnd"/>
          </w:p>
        </w:tc>
        <w:tc>
          <w:tcPr>
            <w:tcW w:w="1275" w:type="dxa"/>
          </w:tcPr>
          <w:p w14:paraId="6CBA763C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14:paraId="4856BA5B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proofErr w:type="spellStart"/>
            <w:r w:rsidRPr="004A4C51">
              <w:rPr>
                <w:color w:val="2E74B5" w:themeColor="accent1" w:themeShade="BF"/>
              </w:rPr>
              <w:t>Contribution</w:t>
            </w:r>
            <w:proofErr w:type="spellEnd"/>
            <w:r w:rsidRPr="004A4C51">
              <w:rPr>
                <w:color w:val="2E74B5" w:themeColor="accent1" w:themeShade="BF"/>
              </w:rPr>
              <w:t xml:space="preserve"> %</w:t>
            </w:r>
          </w:p>
        </w:tc>
        <w:tc>
          <w:tcPr>
            <w:tcW w:w="1560" w:type="dxa"/>
          </w:tcPr>
          <w:p w14:paraId="423817E4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proofErr w:type="spellStart"/>
            <w:r w:rsidRPr="004A4C51">
              <w:rPr>
                <w:color w:val="2E74B5" w:themeColor="accent1" w:themeShade="BF"/>
              </w:rPr>
              <w:t>Eligible</w:t>
            </w:r>
            <w:proofErr w:type="spellEnd"/>
            <w:r w:rsidRPr="004A4C51">
              <w:rPr>
                <w:color w:val="2E74B5" w:themeColor="accent1" w:themeShade="BF"/>
              </w:rPr>
              <w:t xml:space="preserve"> credit</w:t>
            </w:r>
          </w:p>
        </w:tc>
      </w:tr>
      <w:tr w:rsidR="00593800" w:rsidRPr="004A4C51" w14:paraId="1CD4C430" w14:textId="77777777">
        <w:tc>
          <w:tcPr>
            <w:tcW w:w="1838" w:type="dxa"/>
          </w:tcPr>
          <w:p w14:paraId="0373B058" w14:textId="46BC1AB6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3356002</w:t>
            </w:r>
          </w:p>
        </w:tc>
        <w:tc>
          <w:tcPr>
            <w:tcW w:w="709" w:type="dxa"/>
          </w:tcPr>
          <w:p w14:paraId="0840CE81" w14:textId="3983D53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276" w:type="dxa"/>
          </w:tcPr>
          <w:p w14:paraId="393ED69F" w14:textId="13270BEA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134" w:type="dxa"/>
          </w:tcPr>
          <w:p w14:paraId="3ABC6E99" w14:textId="4CAB337C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B2</w:t>
            </w:r>
          </w:p>
        </w:tc>
        <w:tc>
          <w:tcPr>
            <w:tcW w:w="1275" w:type="dxa"/>
          </w:tcPr>
          <w:p w14:paraId="69EBBF71" w14:textId="6D4E496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  <w:tc>
          <w:tcPr>
            <w:tcW w:w="1701" w:type="dxa"/>
            <w:gridSpan w:val="2"/>
          </w:tcPr>
          <w:p w14:paraId="141C466B" w14:textId="7D445AA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00</w:t>
            </w:r>
          </w:p>
        </w:tc>
        <w:tc>
          <w:tcPr>
            <w:tcW w:w="1560" w:type="dxa"/>
          </w:tcPr>
          <w:p w14:paraId="1BC62DB9" w14:textId="15F4C644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</w:tr>
    </w:tbl>
    <w:p w14:paraId="78830F3A" w14:textId="77777777" w:rsidR="00593800" w:rsidRDefault="00593800" w:rsidP="00593800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593800" w:rsidRPr="001A0E9D" w14:paraId="378A99A6" w14:textId="77777777">
        <w:tc>
          <w:tcPr>
            <w:tcW w:w="6799" w:type="dxa"/>
            <w:gridSpan w:val="6"/>
          </w:tcPr>
          <w:p w14:paraId="56EC1BA8" w14:textId="02025555" w:rsidR="00593800" w:rsidRPr="00EB731C" w:rsidRDefault="00593800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3AEDD1FA" w14:textId="77777777" w:rsidR="00593800" w:rsidRPr="00EB731C" w:rsidRDefault="00593800" w:rsidP="008B710A">
            <w:pPr>
              <w:jc w:val="center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509D2468" w14:textId="608B3B8B" w:rsidR="00593800" w:rsidRPr="001A0E9D" w:rsidRDefault="00593800">
            <w:pPr>
              <w:jc w:val="center"/>
            </w:pPr>
          </w:p>
        </w:tc>
      </w:tr>
      <w:tr w:rsidR="00593800" w14:paraId="2840E392" w14:textId="77777777">
        <w:tc>
          <w:tcPr>
            <w:tcW w:w="9493" w:type="dxa"/>
            <w:gridSpan w:val="8"/>
          </w:tcPr>
          <w:p w14:paraId="5B355669" w14:textId="58783B15" w:rsidR="00593800" w:rsidRDefault="00593800">
            <w:pPr>
              <w:jc w:val="left"/>
              <w:rPr>
                <w:sz w:val="24"/>
                <w:szCs w:val="24"/>
              </w:rPr>
            </w:pPr>
          </w:p>
        </w:tc>
      </w:tr>
      <w:tr w:rsidR="00593800" w:rsidRPr="001A0E9D" w14:paraId="770FBC0F" w14:textId="77777777">
        <w:tc>
          <w:tcPr>
            <w:tcW w:w="1838" w:type="dxa"/>
          </w:tcPr>
          <w:p w14:paraId="5C672151" w14:textId="77777777" w:rsidR="00593800" w:rsidRPr="008B710A" w:rsidRDefault="00593800">
            <w:pPr>
              <w:jc w:val="center"/>
            </w:pPr>
            <w:r w:rsidRPr="008B710A">
              <w:t xml:space="preserve">MTMT </w:t>
            </w:r>
            <w:proofErr w:type="spellStart"/>
            <w:r w:rsidRPr="008B710A">
              <w:t>number</w:t>
            </w:r>
            <w:proofErr w:type="spellEnd"/>
          </w:p>
        </w:tc>
        <w:tc>
          <w:tcPr>
            <w:tcW w:w="709" w:type="dxa"/>
          </w:tcPr>
          <w:p w14:paraId="7B7612FD" w14:textId="77777777" w:rsidR="00593800" w:rsidRPr="008B710A" w:rsidRDefault="00593800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14:paraId="7BC369B2" w14:textId="77777777" w:rsidR="00593800" w:rsidRPr="008B710A" w:rsidRDefault="00593800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14:paraId="12BAC030" w14:textId="77777777" w:rsidR="00593800" w:rsidRPr="008B710A" w:rsidRDefault="00593800">
            <w:pPr>
              <w:jc w:val="center"/>
            </w:pPr>
            <w:proofErr w:type="spellStart"/>
            <w:r w:rsidRPr="008B710A">
              <w:t>Category</w:t>
            </w:r>
            <w:proofErr w:type="spellEnd"/>
          </w:p>
        </w:tc>
        <w:tc>
          <w:tcPr>
            <w:tcW w:w="1275" w:type="dxa"/>
          </w:tcPr>
          <w:p w14:paraId="216BA1EB" w14:textId="77777777" w:rsidR="00593800" w:rsidRPr="008B710A" w:rsidRDefault="00593800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14:paraId="392F7BDA" w14:textId="77777777" w:rsidR="00593800" w:rsidRPr="008B710A" w:rsidRDefault="00593800">
            <w:pPr>
              <w:jc w:val="center"/>
            </w:pPr>
            <w:proofErr w:type="spellStart"/>
            <w:r w:rsidRPr="008B710A">
              <w:t>Contribution</w:t>
            </w:r>
            <w:proofErr w:type="spellEnd"/>
            <w:r w:rsidRPr="008B710A">
              <w:t xml:space="preserve"> %</w:t>
            </w:r>
          </w:p>
        </w:tc>
        <w:tc>
          <w:tcPr>
            <w:tcW w:w="1560" w:type="dxa"/>
          </w:tcPr>
          <w:p w14:paraId="6DAF3EF9" w14:textId="77777777" w:rsidR="00593800" w:rsidRPr="008B710A" w:rsidRDefault="00593800">
            <w:pPr>
              <w:jc w:val="center"/>
            </w:pPr>
            <w:proofErr w:type="spellStart"/>
            <w:r w:rsidRPr="008B710A">
              <w:t>Eligible</w:t>
            </w:r>
            <w:proofErr w:type="spellEnd"/>
            <w:r w:rsidRPr="008B710A">
              <w:t xml:space="preserve"> credit</w:t>
            </w:r>
          </w:p>
        </w:tc>
      </w:tr>
      <w:tr w:rsidR="00593800" w:rsidRPr="001A0E9D" w14:paraId="762272A2" w14:textId="77777777">
        <w:tc>
          <w:tcPr>
            <w:tcW w:w="1838" w:type="dxa"/>
          </w:tcPr>
          <w:p w14:paraId="31AE70FA" w14:textId="052749F0" w:rsidR="00593800" w:rsidRPr="001A0E9D" w:rsidRDefault="00593800">
            <w:pPr>
              <w:jc w:val="center"/>
            </w:pPr>
          </w:p>
        </w:tc>
        <w:tc>
          <w:tcPr>
            <w:tcW w:w="709" w:type="dxa"/>
          </w:tcPr>
          <w:p w14:paraId="0C310575" w14:textId="0C3FC2F8" w:rsidR="00593800" w:rsidRPr="001A0E9D" w:rsidRDefault="00593800">
            <w:pPr>
              <w:jc w:val="center"/>
            </w:pPr>
          </w:p>
        </w:tc>
        <w:tc>
          <w:tcPr>
            <w:tcW w:w="1276" w:type="dxa"/>
          </w:tcPr>
          <w:p w14:paraId="4FAB1CCA" w14:textId="0724077C" w:rsidR="00593800" w:rsidRPr="001A0E9D" w:rsidRDefault="00593800">
            <w:pPr>
              <w:jc w:val="center"/>
            </w:pPr>
          </w:p>
        </w:tc>
        <w:tc>
          <w:tcPr>
            <w:tcW w:w="1134" w:type="dxa"/>
          </w:tcPr>
          <w:p w14:paraId="727C4F91" w14:textId="5B5FD966" w:rsidR="00593800" w:rsidRPr="001A0E9D" w:rsidRDefault="00593800">
            <w:pPr>
              <w:jc w:val="center"/>
            </w:pPr>
          </w:p>
        </w:tc>
        <w:tc>
          <w:tcPr>
            <w:tcW w:w="1275" w:type="dxa"/>
          </w:tcPr>
          <w:p w14:paraId="260553E1" w14:textId="3AAB5EC7" w:rsidR="00593800" w:rsidRPr="001A0E9D" w:rsidRDefault="00593800">
            <w:pPr>
              <w:jc w:val="center"/>
            </w:pPr>
          </w:p>
        </w:tc>
        <w:tc>
          <w:tcPr>
            <w:tcW w:w="1701" w:type="dxa"/>
            <w:gridSpan w:val="2"/>
          </w:tcPr>
          <w:p w14:paraId="356FAF4A" w14:textId="0E2849FE" w:rsidR="00593800" w:rsidRPr="001A0E9D" w:rsidRDefault="00593800">
            <w:pPr>
              <w:jc w:val="center"/>
            </w:pPr>
          </w:p>
        </w:tc>
        <w:tc>
          <w:tcPr>
            <w:tcW w:w="1560" w:type="dxa"/>
          </w:tcPr>
          <w:p w14:paraId="18A4677A" w14:textId="177F6A93" w:rsidR="00593800" w:rsidRPr="001A0E9D" w:rsidRDefault="00593800">
            <w:pPr>
              <w:jc w:val="center"/>
            </w:pPr>
          </w:p>
        </w:tc>
      </w:tr>
    </w:tbl>
    <w:p w14:paraId="22949D5A" w14:textId="77777777" w:rsidR="00593800" w:rsidRDefault="00593800" w:rsidP="00593800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593800" w:rsidRPr="001A0E9D" w14:paraId="4D81199D" w14:textId="77777777">
        <w:tc>
          <w:tcPr>
            <w:tcW w:w="6799" w:type="dxa"/>
            <w:gridSpan w:val="6"/>
          </w:tcPr>
          <w:p w14:paraId="7F096C4F" w14:textId="2E905D6B" w:rsidR="00593800" w:rsidRPr="00EB731C" w:rsidRDefault="00593800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278D0BB6" w14:textId="77777777" w:rsidR="00593800" w:rsidRPr="00EB731C" w:rsidRDefault="00593800">
            <w:pPr>
              <w:jc w:val="center"/>
              <w:rPr>
                <w:b/>
                <w:bCs/>
              </w:rPr>
            </w:pPr>
            <w:r w:rsidRPr="00EB731C">
              <w:rPr>
                <w:b/>
                <w:bCs/>
              </w:rPr>
              <w:t>Year</w:t>
            </w:r>
          </w:p>
        </w:tc>
        <w:tc>
          <w:tcPr>
            <w:tcW w:w="1560" w:type="dxa"/>
          </w:tcPr>
          <w:p w14:paraId="69070614" w14:textId="77777777" w:rsidR="00593800" w:rsidRPr="001A0E9D" w:rsidRDefault="00593800">
            <w:pPr>
              <w:jc w:val="center"/>
            </w:pPr>
          </w:p>
        </w:tc>
      </w:tr>
      <w:tr w:rsidR="00593800" w14:paraId="2C773B12" w14:textId="77777777">
        <w:tc>
          <w:tcPr>
            <w:tcW w:w="9493" w:type="dxa"/>
            <w:gridSpan w:val="8"/>
          </w:tcPr>
          <w:p w14:paraId="6CC06889" w14:textId="77777777" w:rsidR="00593800" w:rsidRDefault="00593800">
            <w:pPr>
              <w:jc w:val="left"/>
              <w:rPr>
                <w:sz w:val="24"/>
                <w:szCs w:val="24"/>
              </w:rPr>
            </w:pPr>
          </w:p>
        </w:tc>
      </w:tr>
      <w:tr w:rsidR="00593800" w:rsidRPr="001A0E9D" w14:paraId="08AD3C3F" w14:textId="77777777">
        <w:tc>
          <w:tcPr>
            <w:tcW w:w="1838" w:type="dxa"/>
          </w:tcPr>
          <w:p w14:paraId="7521D935" w14:textId="77777777" w:rsidR="00593800" w:rsidRPr="008B710A" w:rsidRDefault="00593800">
            <w:pPr>
              <w:jc w:val="center"/>
            </w:pPr>
            <w:r w:rsidRPr="008B710A">
              <w:t xml:space="preserve">MTMT </w:t>
            </w:r>
            <w:proofErr w:type="spellStart"/>
            <w:r w:rsidRPr="008B710A">
              <w:t>number</w:t>
            </w:r>
            <w:proofErr w:type="spellEnd"/>
          </w:p>
        </w:tc>
        <w:tc>
          <w:tcPr>
            <w:tcW w:w="709" w:type="dxa"/>
          </w:tcPr>
          <w:p w14:paraId="2E96C4E2" w14:textId="77777777" w:rsidR="00593800" w:rsidRPr="008B710A" w:rsidRDefault="00593800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14:paraId="690BEB0A" w14:textId="77777777" w:rsidR="00593800" w:rsidRPr="008B710A" w:rsidRDefault="00593800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14:paraId="0944CFC7" w14:textId="77777777" w:rsidR="00593800" w:rsidRPr="008B710A" w:rsidRDefault="00593800">
            <w:pPr>
              <w:jc w:val="center"/>
            </w:pPr>
            <w:proofErr w:type="spellStart"/>
            <w:r w:rsidRPr="008B710A">
              <w:t>Category</w:t>
            </w:r>
            <w:proofErr w:type="spellEnd"/>
          </w:p>
        </w:tc>
        <w:tc>
          <w:tcPr>
            <w:tcW w:w="1275" w:type="dxa"/>
          </w:tcPr>
          <w:p w14:paraId="2FE3C369" w14:textId="77777777" w:rsidR="00593800" w:rsidRPr="008B710A" w:rsidRDefault="00593800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14:paraId="4FCC5CE0" w14:textId="77777777" w:rsidR="00593800" w:rsidRPr="008B710A" w:rsidRDefault="00593800">
            <w:pPr>
              <w:jc w:val="center"/>
            </w:pPr>
            <w:proofErr w:type="spellStart"/>
            <w:r w:rsidRPr="008B710A">
              <w:t>Contribution</w:t>
            </w:r>
            <w:proofErr w:type="spellEnd"/>
            <w:r w:rsidRPr="008B710A">
              <w:t xml:space="preserve"> %</w:t>
            </w:r>
          </w:p>
        </w:tc>
        <w:tc>
          <w:tcPr>
            <w:tcW w:w="1560" w:type="dxa"/>
          </w:tcPr>
          <w:p w14:paraId="6E13CD05" w14:textId="77777777" w:rsidR="00593800" w:rsidRPr="008B710A" w:rsidRDefault="00593800">
            <w:pPr>
              <w:jc w:val="center"/>
            </w:pPr>
            <w:proofErr w:type="spellStart"/>
            <w:r w:rsidRPr="008B710A">
              <w:t>Eligible</w:t>
            </w:r>
            <w:proofErr w:type="spellEnd"/>
            <w:r w:rsidRPr="008B710A">
              <w:t xml:space="preserve"> credit</w:t>
            </w:r>
          </w:p>
        </w:tc>
      </w:tr>
      <w:tr w:rsidR="00593800" w:rsidRPr="001A0E9D" w14:paraId="3DF3F1F1" w14:textId="77777777">
        <w:tc>
          <w:tcPr>
            <w:tcW w:w="1838" w:type="dxa"/>
          </w:tcPr>
          <w:p w14:paraId="78ECE113" w14:textId="77777777" w:rsidR="00593800" w:rsidRPr="001A0E9D" w:rsidRDefault="00593800">
            <w:pPr>
              <w:jc w:val="center"/>
            </w:pPr>
          </w:p>
        </w:tc>
        <w:tc>
          <w:tcPr>
            <w:tcW w:w="709" w:type="dxa"/>
          </w:tcPr>
          <w:p w14:paraId="32838BD7" w14:textId="77777777" w:rsidR="00593800" w:rsidRPr="001A0E9D" w:rsidRDefault="00593800">
            <w:pPr>
              <w:jc w:val="center"/>
            </w:pPr>
          </w:p>
        </w:tc>
        <w:tc>
          <w:tcPr>
            <w:tcW w:w="1276" w:type="dxa"/>
          </w:tcPr>
          <w:p w14:paraId="7B988D58" w14:textId="77777777" w:rsidR="00593800" w:rsidRPr="001A0E9D" w:rsidRDefault="00593800">
            <w:pPr>
              <w:jc w:val="center"/>
            </w:pPr>
          </w:p>
        </w:tc>
        <w:tc>
          <w:tcPr>
            <w:tcW w:w="1134" w:type="dxa"/>
          </w:tcPr>
          <w:p w14:paraId="26736BCC" w14:textId="77777777" w:rsidR="00593800" w:rsidRPr="001A0E9D" w:rsidRDefault="00593800">
            <w:pPr>
              <w:jc w:val="center"/>
            </w:pPr>
          </w:p>
        </w:tc>
        <w:tc>
          <w:tcPr>
            <w:tcW w:w="1275" w:type="dxa"/>
          </w:tcPr>
          <w:p w14:paraId="34FB2A48" w14:textId="77777777" w:rsidR="00593800" w:rsidRPr="001A0E9D" w:rsidRDefault="00593800">
            <w:pPr>
              <w:jc w:val="center"/>
            </w:pPr>
          </w:p>
        </w:tc>
        <w:tc>
          <w:tcPr>
            <w:tcW w:w="1701" w:type="dxa"/>
            <w:gridSpan w:val="2"/>
          </w:tcPr>
          <w:p w14:paraId="2291D656" w14:textId="77777777" w:rsidR="00593800" w:rsidRPr="001A0E9D" w:rsidRDefault="00593800">
            <w:pPr>
              <w:jc w:val="center"/>
            </w:pPr>
          </w:p>
        </w:tc>
        <w:tc>
          <w:tcPr>
            <w:tcW w:w="1560" w:type="dxa"/>
          </w:tcPr>
          <w:p w14:paraId="4FD87456" w14:textId="77777777" w:rsidR="00593800" w:rsidRPr="001A0E9D" w:rsidRDefault="00593800">
            <w:pPr>
              <w:jc w:val="center"/>
            </w:pPr>
          </w:p>
        </w:tc>
      </w:tr>
    </w:tbl>
    <w:p w14:paraId="4600BA67" w14:textId="77777777" w:rsidR="004A4C51" w:rsidRDefault="004A4C51" w:rsidP="004A4C51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4A4C51" w:rsidRPr="001A0E9D" w14:paraId="016F29EC" w14:textId="77777777" w:rsidTr="00DE24C7">
        <w:tc>
          <w:tcPr>
            <w:tcW w:w="6799" w:type="dxa"/>
            <w:gridSpan w:val="6"/>
          </w:tcPr>
          <w:p w14:paraId="24FBDD6F" w14:textId="735CACE9" w:rsidR="004A4C51" w:rsidRPr="00EB731C" w:rsidRDefault="004A4C51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6D6AA0E5" w14:textId="77777777" w:rsidR="004A4C51" w:rsidRPr="00EB731C" w:rsidRDefault="004A4C51" w:rsidP="00EB731C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2EAB6C86" w14:textId="77777777" w:rsidR="004A4C51" w:rsidRPr="001A0E9D" w:rsidRDefault="004A4C51" w:rsidP="00DE24C7">
            <w:pPr>
              <w:jc w:val="center"/>
            </w:pPr>
          </w:p>
        </w:tc>
      </w:tr>
      <w:tr w:rsidR="004A4C51" w14:paraId="6888D12C" w14:textId="77777777" w:rsidTr="00DE24C7">
        <w:tc>
          <w:tcPr>
            <w:tcW w:w="9493" w:type="dxa"/>
            <w:gridSpan w:val="8"/>
          </w:tcPr>
          <w:p w14:paraId="20A80306" w14:textId="77777777" w:rsidR="004A4C51" w:rsidRDefault="004A4C51" w:rsidP="00DE24C7">
            <w:pPr>
              <w:jc w:val="left"/>
              <w:rPr>
                <w:sz w:val="24"/>
                <w:szCs w:val="24"/>
              </w:rPr>
            </w:pPr>
          </w:p>
        </w:tc>
      </w:tr>
      <w:tr w:rsidR="004A4C51" w:rsidRPr="001A0E9D" w14:paraId="155101F6" w14:textId="77777777" w:rsidTr="00DE24C7">
        <w:tc>
          <w:tcPr>
            <w:tcW w:w="1838" w:type="dxa"/>
          </w:tcPr>
          <w:p w14:paraId="63CD8213" w14:textId="77777777" w:rsidR="004A4C51" w:rsidRPr="001A0E9D" w:rsidRDefault="004A4C51" w:rsidP="00DE24C7">
            <w:pPr>
              <w:jc w:val="center"/>
            </w:pPr>
            <w:r>
              <w:t>M</w:t>
            </w:r>
            <w:r w:rsidRPr="001A0E9D">
              <w:t xml:space="preserve">TMT </w:t>
            </w:r>
            <w:proofErr w:type="spellStart"/>
            <w:r>
              <w:t>number</w:t>
            </w:r>
            <w:proofErr w:type="spellEnd"/>
          </w:p>
        </w:tc>
        <w:tc>
          <w:tcPr>
            <w:tcW w:w="709" w:type="dxa"/>
          </w:tcPr>
          <w:p w14:paraId="5E040970" w14:textId="77777777" w:rsidR="004A4C51" w:rsidRPr="001A0E9D" w:rsidRDefault="004A4C51" w:rsidP="00DE24C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14:paraId="5BEAF529" w14:textId="77777777" w:rsidR="004A4C51" w:rsidRPr="001A0E9D" w:rsidRDefault="004A4C51" w:rsidP="00DE24C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14:paraId="5FCC202D" w14:textId="77777777" w:rsidR="004A4C51" w:rsidRPr="001A0E9D" w:rsidRDefault="004A4C51" w:rsidP="00DE24C7">
            <w:pPr>
              <w:jc w:val="center"/>
            </w:pPr>
            <w:proofErr w:type="spellStart"/>
            <w:r>
              <w:t>Category</w:t>
            </w:r>
            <w:proofErr w:type="spellEnd"/>
          </w:p>
        </w:tc>
        <w:tc>
          <w:tcPr>
            <w:tcW w:w="1275" w:type="dxa"/>
          </w:tcPr>
          <w:p w14:paraId="34FB48F9" w14:textId="77777777" w:rsidR="004A4C51" w:rsidRPr="001A0E9D" w:rsidRDefault="004A4C51" w:rsidP="00DE24C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14:paraId="272B3E24" w14:textId="77777777" w:rsidR="004A4C51" w:rsidRPr="001A0E9D" w:rsidRDefault="004A4C51" w:rsidP="00DE24C7">
            <w:pPr>
              <w:jc w:val="center"/>
            </w:pPr>
            <w:proofErr w:type="spellStart"/>
            <w:r w:rsidRPr="001A0E9D">
              <w:t>Contribution</w:t>
            </w:r>
            <w:proofErr w:type="spellEnd"/>
            <w:r w:rsidRPr="001A0E9D">
              <w:t xml:space="preserve"> %</w:t>
            </w:r>
          </w:p>
        </w:tc>
        <w:tc>
          <w:tcPr>
            <w:tcW w:w="1560" w:type="dxa"/>
          </w:tcPr>
          <w:p w14:paraId="40FBC212" w14:textId="77777777" w:rsidR="004A4C51" w:rsidRPr="001A0E9D" w:rsidRDefault="004A4C51" w:rsidP="00DE24C7">
            <w:pPr>
              <w:jc w:val="center"/>
            </w:pPr>
            <w:proofErr w:type="spellStart"/>
            <w:r>
              <w:t>E</w:t>
            </w:r>
            <w:r w:rsidRPr="001A0E9D">
              <w:t>ligible</w:t>
            </w:r>
            <w:proofErr w:type="spellEnd"/>
            <w:r w:rsidRPr="001A0E9D">
              <w:t xml:space="preserve"> credit</w:t>
            </w:r>
          </w:p>
        </w:tc>
      </w:tr>
      <w:tr w:rsidR="004A4C51" w:rsidRPr="001A0E9D" w14:paraId="0CB1A95C" w14:textId="77777777" w:rsidTr="00DE24C7">
        <w:tc>
          <w:tcPr>
            <w:tcW w:w="1838" w:type="dxa"/>
          </w:tcPr>
          <w:p w14:paraId="5FC4F08A" w14:textId="77777777" w:rsidR="004A4C51" w:rsidRPr="001A0E9D" w:rsidRDefault="004A4C51" w:rsidP="00DE24C7">
            <w:pPr>
              <w:jc w:val="center"/>
            </w:pPr>
          </w:p>
        </w:tc>
        <w:tc>
          <w:tcPr>
            <w:tcW w:w="709" w:type="dxa"/>
          </w:tcPr>
          <w:p w14:paraId="214CC47D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6" w:type="dxa"/>
          </w:tcPr>
          <w:p w14:paraId="191AA789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134" w:type="dxa"/>
          </w:tcPr>
          <w:p w14:paraId="2E99E81F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5" w:type="dxa"/>
          </w:tcPr>
          <w:p w14:paraId="616AAD53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701" w:type="dxa"/>
            <w:gridSpan w:val="2"/>
          </w:tcPr>
          <w:p w14:paraId="54882E9B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560" w:type="dxa"/>
          </w:tcPr>
          <w:p w14:paraId="0770C7E7" w14:textId="77777777" w:rsidR="004A4C51" w:rsidRPr="001A0E9D" w:rsidRDefault="004A4C51" w:rsidP="00DE24C7">
            <w:pPr>
              <w:jc w:val="center"/>
            </w:pPr>
          </w:p>
        </w:tc>
      </w:tr>
    </w:tbl>
    <w:p w14:paraId="16BAE9FE" w14:textId="77777777" w:rsidR="004A4C51" w:rsidRDefault="004A4C51" w:rsidP="004A4C51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4A4C51" w:rsidRPr="001A0E9D" w14:paraId="6B652152" w14:textId="77777777" w:rsidTr="00DE24C7">
        <w:tc>
          <w:tcPr>
            <w:tcW w:w="6799" w:type="dxa"/>
            <w:gridSpan w:val="6"/>
          </w:tcPr>
          <w:p w14:paraId="1BAF7843" w14:textId="45624BB9" w:rsidR="004A4C51" w:rsidRPr="00EB731C" w:rsidRDefault="004A4C51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35A564A7" w14:textId="77777777" w:rsidR="004A4C51" w:rsidRPr="00EB731C" w:rsidRDefault="004A4C51" w:rsidP="00EB731C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25132AFE" w14:textId="77777777" w:rsidR="004A4C51" w:rsidRPr="001A0E9D" w:rsidRDefault="004A4C51" w:rsidP="00DE24C7">
            <w:pPr>
              <w:jc w:val="center"/>
            </w:pPr>
          </w:p>
        </w:tc>
      </w:tr>
      <w:tr w:rsidR="004A4C51" w14:paraId="4CDD088A" w14:textId="77777777" w:rsidTr="00DE24C7">
        <w:tc>
          <w:tcPr>
            <w:tcW w:w="9493" w:type="dxa"/>
            <w:gridSpan w:val="8"/>
          </w:tcPr>
          <w:p w14:paraId="21BC38D5" w14:textId="77777777" w:rsidR="004A4C51" w:rsidRDefault="004A4C51" w:rsidP="00DE24C7">
            <w:pPr>
              <w:jc w:val="left"/>
              <w:rPr>
                <w:sz w:val="24"/>
                <w:szCs w:val="24"/>
              </w:rPr>
            </w:pPr>
          </w:p>
        </w:tc>
      </w:tr>
      <w:tr w:rsidR="004A4C51" w:rsidRPr="001A0E9D" w14:paraId="02148464" w14:textId="77777777" w:rsidTr="00DE24C7">
        <w:tc>
          <w:tcPr>
            <w:tcW w:w="1838" w:type="dxa"/>
          </w:tcPr>
          <w:p w14:paraId="569D62B5" w14:textId="77777777" w:rsidR="004A4C51" w:rsidRPr="001A0E9D" w:rsidRDefault="004A4C51" w:rsidP="00DE24C7">
            <w:pPr>
              <w:jc w:val="center"/>
            </w:pPr>
            <w:r>
              <w:t>M</w:t>
            </w:r>
            <w:r w:rsidRPr="001A0E9D">
              <w:t xml:space="preserve">TMT </w:t>
            </w:r>
            <w:proofErr w:type="spellStart"/>
            <w:r>
              <w:t>number</w:t>
            </w:r>
            <w:proofErr w:type="spellEnd"/>
          </w:p>
        </w:tc>
        <w:tc>
          <w:tcPr>
            <w:tcW w:w="709" w:type="dxa"/>
          </w:tcPr>
          <w:p w14:paraId="6EE0AC04" w14:textId="77777777" w:rsidR="004A4C51" w:rsidRPr="001A0E9D" w:rsidRDefault="004A4C51" w:rsidP="00DE24C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14:paraId="3C3415BB" w14:textId="77777777" w:rsidR="004A4C51" w:rsidRPr="001A0E9D" w:rsidRDefault="004A4C51" w:rsidP="00DE24C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14:paraId="35327F93" w14:textId="77777777" w:rsidR="004A4C51" w:rsidRPr="001A0E9D" w:rsidRDefault="004A4C51" w:rsidP="00DE24C7">
            <w:pPr>
              <w:jc w:val="center"/>
            </w:pPr>
            <w:proofErr w:type="spellStart"/>
            <w:r>
              <w:t>Category</w:t>
            </w:r>
            <w:proofErr w:type="spellEnd"/>
          </w:p>
        </w:tc>
        <w:tc>
          <w:tcPr>
            <w:tcW w:w="1275" w:type="dxa"/>
          </w:tcPr>
          <w:p w14:paraId="6D54FFAB" w14:textId="77777777" w:rsidR="004A4C51" w:rsidRPr="001A0E9D" w:rsidRDefault="004A4C51" w:rsidP="00DE24C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14:paraId="70E13815" w14:textId="77777777" w:rsidR="004A4C51" w:rsidRPr="001A0E9D" w:rsidRDefault="004A4C51" w:rsidP="00DE24C7">
            <w:pPr>
              <w:jc w:val="center"/>
            </w:pPr>
            <w:proofErr w:type="spellStart"/>
            <w:r w:rsidRPr="001A0E9D">
              <w:t>Contribution</w:t>
            </w:r>
            <w:proofErr w:type="spellEnd"/>
            <w:r w:rsidRPr="001A0E9D">
              <w:t xml:space="preserve"> %</w:t>
            </w:r>
          </w:p>
        </w:tc>
        <w:tc>
          <w:tcPr>
            <w:tcW w:w="1560" w:type="dxa"/>
          </w:tcPr>
          <w:p w14:paraId="0B316C4D" w14:textId="77777777" w:rsidR="004A4C51" w:rsidRPr="001A0E9D" w:rsidRDefault="004A4C51" w:rsidP="00DE24C7">
            <w:pPr>
              <w:jc w:val="center"/>
            </w:pPr>
            <w:proofErr w:type="spellStart"/>
            <w:r>
              <w:t>E</w:t>
            </w:r>
            <w:r w:rsidRPr="001A0E9D">
              <w:t>ligible</w:t>
            </w:r>
            <w:proofErr w:type="spellEnd"/>
            <w:r w:rsidRPr="001A0E9D">
              <w:t xml:space="preserve"> credit</w:t>
            </w:r>
          </w:p>
        </w:tc>
      </w:tr>
      <w:tr w:rsidR="004A4C51" w:rsidRPr="001A0E9D" w14:paraId="60FC7882" w14:textId="77777777" w:rsidTr="00DE24C7">
        <w:tc>
          <w:tcPr>
            <w:tcW w:w="1838" w:type="dxa"/>
          </w:tcPr>
          <w:p w14:paraId="6827AF91" w14:textId="77777777" w:rsidR="004A4C51" w:rsidRPr="001A0E9D" w:rsidRDefault="004A4C51" w:rsidP="00DE24C7">
            <w:pPr>
              <w:jc w:val="center"/>
            </w:pPr>
          </w:p>
        </w:tc>
        <w:tc>
          <w:tcPr>
            <w:tcW w:w="709" w:type="dxa"/>
          </w:tcPr>
          <w:p w14:paraId="55873334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6" w:type="dxa"/>
          </w:tcPr>
          <w:p w14:paraId="3EC44774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134" w:type="dxa"/>
          </w:tcPr>
          <w:p w14:paraId="0AF606C2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5" w:type="dxa"/>
          </w:tcPr>
          <w:p w14:paraId="1B6DFD3F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701" w:type="dxa"/>
            <w:gridSpan w:val="2"/>
          </w:tcPr>
          <w:p w14:paraId="65991946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560" w:type="dxa"/>
          </w:tcPr>
          <w:p w14:paraId="3D6B85E5" w14:textId="77777777" w:rsidR="004A4C51" w:rsidRPr="001A0E9D" w:rsidRDefault="004A4C51" w:rsidP="00DE24C7">
            <w:pPr>
              <w:jc w:val="center"/>
            </w:pPr>
          </w:p>
        </w:tc>
      </w:tr>
    </w:tbl>
    <w:p w14:paraId="50A7F6A8" w14:textId="66FFD365" w:rsidR="004A4C51" w:rsidRDefault="004A4C51" w:rsidP="004A4C51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72"/>
        <w:gridCol w:w="851"/>
        <w:gridCol w:w="1559"/>
        <w:gridCol w:w="992"/>
        <w:gridCol w:w="1559"/>
        <w:gridCol w:w="1560"/>
      </w:tblGrid>
      <w:tr w:rsidR="00CE2F5F" w:rsidRPr="00CE2F5F" w14:paraId="41FF087A" w14:textId="77777777" w:rsidTr="00CE2F5F">
        <w:tc>
          <w:tcPr>
            <w:tcW w:w="2972" w:type="dxa"/>
            <w:vAlign w:val="center"/>
          </w:tcPr>
          <w:p w14:paraId="33BF6D67" w14:textId="09CE2845" w:rsidR="00CE2F5F" w:rsidRPr="00EB731C" w:rsidRDefault="00CE2F5F" w:rsidP="00CE2F5F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Publikáció típus</w:t>
            </w:r>
            <w:r w:rsidR="008B710A">
              <w:rPr>
                <w:b/>
                <w:bCs/>
                <w:color w:val="000000" w:themeColor="text1"/>
              </w:rPr>
              <w:t>a</w:t>
            </w:r>
            <w:r w:rsidRPr="00EB731C">
              <w:rPr>
                <w:b/>
                <w:bCs/>
                <w:color w:val="000000" w:themeColor="text1"/>
              </w:rPr>
              <w:t xml:space="preserve"> /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Type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of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ublication</w:t>
            </w:r>
            <w:proofErr w:type="spellEnd"/>
          </w:p>
        </w:tc>
        <w:tc>
          <w:tcPr>
            <w:tcW w:w="851" w:type="dxa"/>
            <w:vAlign w:val="center"/>
          </w:tcPr>
          <w:p w14:paraId="51D4D9DD" w14:textId="00100EDD" w:rsidR="00CE2F5F" w:rsidRPr="00EB731C" w:rsidRDefault="00CE2F5F" w:rsidP="00CE2F5F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Kat. /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at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>.</w:t>
            </w:r>
          </w:p>
        </w:tc>
        <w:tc>
          <w:tcPr>
            <w:tcW w:w="1559" w:type="dxa"/>
            <w:vAlign w:val="center"/>
          </w:tcPr>
          <w:p w14:paraId="6DB6DE21" w14:textId="0316EFEF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redit/db /Credit/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iece</w:t>
            </w:r>
            <w:proofErr w:type="spellEnd"/>
          </w:p>
        </w:tc>
        <w:tc>
          <w:tcPr>
            <w:tcW w:w="992" w:type="dxa"/>
            <w:vAlign w:val="center"/>
          </w:tcPr>
          <w:p w14:paraId="1B7498F1" w14:textId="151E2804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Db/</w:t>
            </w:r>
            <w:r w:rsidRPr="00EB731C">
              <w:rPr>
                <w:b/>
                <w:bCs/>
                <w:color w:val="000000" w:themeColor="text1"/>
              </w:rPr>
              <w:br/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iece</w:t>
            </w:r>
            <w:proofErr w:type="spellEnd"/>
            <w:r w:rsidR="000500E3" w:rsidRPr="00EB731C">
              <w:rPr>
                <w:rStyle w:val="Lbjegyzet-hivatkozs"/>
                <w:color w:val="000000" w:themeColor="text1"/>
              </w:rPr>
              <w:footnoteReference w:id="4"/>
            </w:r>
          </w:p>
        </w:tc>
        <w:tc>
          <w:tcPr>
            <w:tcW w:w="1559" w:type="dxa"/>
            <w:vAlign w:val="center"/>
          </w:tcPr>
          <w:p w14:paraId="631C2041" w14:textId="4AC5D319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Összes </w:t>
            </w:r>
            <w:r w:rsidR="002532B0">
              <w:rPr>
                <w:b/>
                <w:bCs/>
                <w:color w:val="000000" w:themeColor="text1"/>
              </w:rPr>
              <w:t>s</w:t>
            </w:r>
            <w:r w:rsidRPr="00EB731C">
              <w:rPr>
                <w:b/>
                <w:bCs/>
                <w:color w:val="000000" w:themeColor="text1"/>
              </w:rPr>
              <w:t>zerzői arány/</w:t>
            </w:r>
            <w:r>
              <w:rPr>
                <w:b/>
                <w:bCs/>
                <w:color w:val="000000" w:themeColor="text1"/>
              </w:rPr>
              <w:t xml:space="preserve"> Total</w:t>
            </w:r>
            <w:r w:rsidRPr="00EB731C">
              <w:rPr>
                <w:b/>
                <w:bCs/>
                <w:color w:val="000000" w:themeColor="text1"/>
              </w:rPr>
              <w:br/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ontribution</w:t>
            </w:r>
            <w:proofErr w:type="spellEnd"/>
            <w:r w:rsidR="002532B0" w:rsidRPr="00EB731C">
              <w:rPr>
                <w:rStyle w:val="Lbjegyzet-hivatkozs"/>
                <w:color w:val="000000" w:themeColor="text1"/>
              </w:rPr>
              <w:footnoteReference w:id="5"/>
            </w:r>
            <w:r w:rsidRPr="00EB731C">
              <w:rPr>
                <w:b/>
                <w:bCs/>
                <w:color w:val="000000" w:themeColor="text1"/>
              </w:rPr>
              <w:t xml:space="preserve">, % </w:t>
            </w:r>
          </w:p>
        </w:tc>
        <w:tc>
          <w:tcPr>
            <w:tcW w:w="1560" w:type="dxa"/>
            <w:vAlign w:val="center"/>
          </w:tcPr>
          <w:p w14:paraId="490E3B20" w14:textId="5DF320EC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Összes kredit/</w:t>
            </w:r>
            <w:r w:rsidRPr="00EB731C">
              <w:rPr>
                <w:b/>
                <w:bCs/>
                <w:color w:val="000000" w:themeColor="text1"/>
              </w:rPr>
              <w:br/>
              <w:t>Total credit</w:t>
            </w:r>
          </w:p>
        </w:tc>
      </w:tr>
      <w:tr w:rsidR="00CE2F5F" w:rsidRPr="00CE2F5F" w14:paraId="11ACD7B4" w14:textId="77777777" w:rsidTr="00EB731C">
        <w:trPr>
          <w:trHeight w:val="395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516A97E3" w14:textId="4BA5F8DB" w:rsidR="00CE2F5F" w:rsidRPr="00EB731C" w:rsidRDefault="00CE2F5F" w:rsidP="00EB731C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folyóiratcikk / Peer-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reviewed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journal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article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644A243" w14:textId="6B7493E6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45E4DB2A" w14:textId="77777777" w:rsidTr="00CE2F5F">
        <w:tc>
          <w:tcPr>
            <w:tcW w:w="2972" w:type="dxa"/>
          </w:tcPr>
          <w:p w14:paraId="753E9AE4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proofErr w:type="spellStart"/>
            <w:r w:rsidRPr="00CE2F5F">
              <w:rPr>
                <w:color w:val="000000" w:themeColor="text1"/>
              </w:rPr>
              <w:t>with</w:t>
            </w:r>
            <w:proofErr w:type="spellEnd"/>
            <w:r w:rsidRPr="00CE2F5F">
              <w:rPr>
                <w:color w:val="000000" w:themeColor="text1"/>
              </w:rPr>
              <w:t xml:space="preserve"> IF</w:t>
            </w:r>
          </w:p>
        </w:tc>
        <w:tc>
          <w:tcPr>
            <w:tcW w:w="851" w:type="dxa"/>
          </w:tcPr>
          <w:p w14:paraId="7DC9108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1</w:t>
            </w:r>
          </w:p>
        </w:tc>
        <w:tc>
          <w:tcPr>
            <w:tcW w:w="1559" w:type="dxa"/>
          </w:tcPr>
          <w:p w14:paraId="258B832D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14:paraId="74342C7D" w14:textId="505C9F81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09B9AC5" w14:textId="653F819F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C8D25A6" w14:textId="57AB649B" w:rsidR="00CE2F5F" w:rsidRPr="00CE2F5F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6E6D1A4A" w14:textId="77777777" w:rsidTr="00CE2F5F">
        <w:tc>
          <w:tcPr>
            <w:tcW w:w="2972" w:type="dxa"/>
          </w:tcPr>
          <w:p w14:paraId="476010ED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proofErr w:type="spellStart"/>
            <w:r w:rsidRPr="00CE2F5F">
              <w:rPr>
                <w:color w:val="000000" w:themeColor="text1"/>
              </w:rPr>
              <w:t>published</w:t>
            </w:r>
            <w:proofErr w:type="spellEnd"/>
            <w:r w:rsidRPr="00CE2F5F">
              <w:rPr>
                <w:color w:val="000000" w:themeColor="text1"/>
              </w:rPr>
              <w:t xml:space="preserve"> </w:t>
            </w:r>
            <w:proofErr w:type="spellStart"/>
            <w:r w:rsidRPr="00CE2F5F">
              <w:rPr>
                <w:color w:val="000000" w:themeColor="text1"/>
              </w:rPr>
              <w:t>abroad</w:t>
            </w:r>
            <w:proofErr w:type="spellEnd"/>
          </w:p>
        </w:tc>
        <w:tc>
          <w:tcPr>
            <w:tcW w:w="851" w:type="dxa"/>
          </w:tcPr>
          <w:p w14:paraId="4B762159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2</w:t>
            </w:r>
          </w:p>
        </w:tc>
        <w:tc>
          <w:tcPr>
            <w:tcW w:w="1559" w:type="dxa"/>
          </w:tcPr>
          <w:p w14:paraId="0DEA3797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14:paraId="6D6350AD" w14:textId="415DA92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61AFF3A" w14:textId="5A747948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4BE09A5" w14:textId="0C60038A" w:rsidR="00CE2F5F" w:rsidRPr="00CE2F5F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0A05CBEA" w14:textId="77777777" w:rsidTr="00CE2F5F">
        <w:tc>
          <w:tcPr>
            <w:tcW w:w="2972" w:type="dxa"/>
          </w:tcPr>
          <w:p w14:paraId="072B1300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proofErr w:type="spellStart"/>
            <w:r w:rsidRPr="00CE2F5F">
              <w:rPr>
                <w:color w:val="000000" w:themeColor="text1"/>
              </w:rPr>
              <w:t>published</w:t>
            </w:r>
            <w:proofErr w:type="spellEnd"/>
            <w:r w:rsidRPr="00CE2F5F">
              <w:rPr>
                <w:color w:val="000000" w:themeColor="text1"/>
              </w:rPr>
              <w:t xml:space="preserve"> in Hungary</w:t>
            </w:r>
          </w:p>
        </w:tc>
        <w:tc>
          <w:tcPr>
            <w:tcW w:w="851" w:type="dxa"/>
          </w:tcPr>
          <w:p w14:paraId="1A84893F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3</w:t>
            </w:r>
          </w:p>
        </w:tc>
        <w:tc>
          <w:tcPr>
            <w:tcW w:w="1559" w:type="dxa"/>
          </w:tcPr>
          <w:p w14:paraId="6991E9BC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8</w:t>
            </w:r>
          </w:p>
        </w:tc>
        <w:tc>
          <w:tcPr>
            <w:tcW w:w="992" w:type="dxa"/>
          </w:tcPr>
          <w:p w14:paraId="1DC0C5D0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0771815A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87C036F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03F5AD41" w14:textId="77777777" w:rsidTr="00EB731C">
        <w:trPr>
          <w:trHeight w:val="397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329F8AC8" w14:textId="5CDBB8B8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Lektorált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konf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>. cikk /Peer-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reviewed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onf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.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aper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2D9BF7A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2073C363" w14:textId="77777777" w:rsidTr="00CE2F5F">
        <w:tc>
          <w:tcPr>
            <w:tcW w:w="2972" w:type="dxa"/>
          </w:tcPr>
          <w:p w14:paraId="6C638CA6" w14:textId="65F3E9B5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14:paraId="42179F23" w14:textId="5959BD63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1</w:t>
            </w:r>
          </w:p>
        </w:tc>
        <w:tc>
          <w:tcPr>
            <w:tcW w:w="1559" w:type="dxa"/>
          </w:tcPr>
          <w:p w14:paraId="1F40CBAC" w14:textId="62C37533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14:paraId="13D243AE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047B148D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0D00A6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2894E730" w14:textId="77777777" w:rsidTr="00CE2F5F">
        <w:tc>
          <w:tcPr>
            <w:tcW w:w="2972" w:type="dxa"/>
          </w:tcPr>
          <w:p w14:paraId="1099A4DD" w14:textId="7F74177D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 xml:space="preserve">in </w:t>
            </w:r>
            <w:proofErr w:type="spellStart"/>
            <w:r w:rsidRPr="00CE2F5F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851" w:type="dxa"/>
          </w:tcPr>
          <w:p w14:paraId="7156733F" w14:textId="23B6212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2</w:t>
            </w:r>
          </w:p>
        </w:tc>
        <w:tc>
          <w:tcPr>
            <w:tcW w:w="1559" w:type="dxa"/>
          </w:tcPr>
          <w:p w14:paraId="1C90243C" w14:textId="1D23A479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6</w:t>
            </w:r>
          </w:p>
        </w:tc>
        <w:tc>
          <w:tcPr>
            <w:tcW w:w="992" w:type="dxa"/>
          </w:tcPr>
          <w:p w14:paraId="60CADE72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61C4B4A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52531A19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6CBF176A" w14:textId="77777777" w:rsidTr="00EB731C">
        <w:trPr>
          <w:trHeight w:val="494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4EE994B5" w14:textId="6C0E516C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Könyvrészlet 20 oldalanként /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Book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hapter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per 20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ages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71FAB2E0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4BD13508" w14:textId="77777777" w:rsidTr="00CE2F5F">
        <w:tc>
          <w:tcPr>
            <w:tcW w:w="2972" w:type="dxa"/>
          </w:tcPr>
          <w:p w14:paraId="0D360B4F" w14:textId="087E3A63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14:paraId="6D5C98DF" w14:textId="6D9296D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1</w:t>
            </w:r>
          </w:p>
        </w:tc>
        <w:tc>
          <w:tcPr>
            <w:tcW w:w="1559" w:type="dxa"/>
          </w:tcPr>
          <w:p w14:paraId="146189EE" w14:textId="2BB2B79D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,6</w:t>
            </w:r>
          </w:p>
        </w:tc>
        <w:tc>
          <w:tcPr>
            <w:tcW w:w="992" w:type="dxa"/>
          </w:tcPr>
          <w:p w14:paraId="7CF5225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633323E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BF4DC56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16893E15" w14:textId="77777777" w:rsidTr="00CE2F5F">
        <w:tc>
          <w:tcPr>
            <w:tcW w:w="2972" w:type="dxa"/>
          </w:tcPr>
          <w:p w14:paraId="60233985" w14:textId="023ACA58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 xml:space="preserve">in </w:t>
            </w:r>
            <w:proofErr w:type="spellStart"/>
            <w:r w:rsidRPr="00CE2F5F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851" w:type="dxa"/>
          </w:tcPr>
          <w:p w14:paraId="42628F4A" w14:textId="24715050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2</w:t>
            </w:r>
          </w:p>
        </w:tc>
        <w:tc>
          <w:tcPr>
            <w:tcW w:w="1559" w:type="dxa"/>
          </w:tcPr>
          <w:p w14:paraId="5A1FD9E8" w14:textId="2A22C556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,8</w:t>
            </w:r>
          </w:p>
        </w:tc>
        <w:tc>
          <w:tcPr>
            <w:tcW w:w="992" w:type="dxa"/>
          </w:tcPr>
          <w:p w14:paraId="12F772D3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39FCBE7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0232BA7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0D23532F" w14:textId="77777777" w:rsidTr="00EB731C">
        <w:tc>
          <w:tcPr>
            <w:tcW w:w="7933" w:type="dxa"/>
            <w:gridSpan w:val="5"/>
            <w:shd w:val="clear" w:color="auto" w:fill="F2F2F2" w:themeFill="background1" w:themeFillShade="F2"/>
          </w:tcPr>
          <w:p w14:paraId="157A9D3C" w14:textId="2F21D8D5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Hazai/nemzetközi szabadalom / National/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international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patent</w:t>
            </w:r>
            <w:r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BEEB79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6253594F" w14:textId="77777777" w:rsidTr="00CE2F5F">
        <w:tc>
          <w:tcPr>
            <w:tcW w:w="2972" w:type="dxa"/>
          </w:tcPr>
          <w:p w14:paraId="3D5C672E" w14:textId="77777777" w:rsidR="00CE2F5F" w:rsidRPr="00CE2F5F" w:rsidRDefault="00CE2F5F" w:rsidP="00CE2F5F">
            <w:pPr>
              <w:jc w:val="left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14:paraId="1CEF1386" w14:textId="182A9FB3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</w:p>
        </w:tc>
        <w:tc>
          <w:tcPr>
            <w:tcW w:w="1559" w:type="dxa"/>
          </w:tcPr>
          <w:p w14:paraId="1ACCBDEB" w14:textId="36682D8C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14:paraId="3B9EA9BA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50E217BD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CB59F5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466FA359" w14:textId="77777777" w:rsidTr="00EB731C">
        <w:tc>
          <w:tcPr>
            <w:tcW w:w="7933" w:type="dxa"/>
            <w:gridSpan w:val="5"/>
            <w:shd w:val="clear" w:color="auto" w:fill="D9D9D9" w:themeFill="background1" w:themeFillShade="D9"/>
          </w:tcPr>
          <w:p w14:paraId="1703E740" w14:textId="6F042236" w:rsidR="00CE2F5F" w:rsidRPr="00EB731C" w:rsidRDefault="00CE2F5F" w:rsidP="00EB731C">
            <w:pPr>
              <w:jc w:val="righ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IN TOTAL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BCB3E92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</w:tbl>
    <w:p w14:paraId="6C3B772A" w14:textId="0E92F605" w:rsidR="00CE2F5F" w:rsidRPr="00EB731C" w:rsidRDefault="00CE2F5F" w:rsidP="004A4C51">
      <w:pPr>
        <w:jc w:val="left"/>
      </w:pPr>
    </w:p>
    <w:sectPr w:rsidR="00CE2F5F" w:rsidRPr="00EB731C" w:rsidSect="00EB731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7" w:h="16840" w:code="9"/>
      <w:pgMar w:top="851" w:right="1134" w:bottom="851" w:left="1134" w:header="284" w:footer="28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074B6" w14:textId="77777777" w:rsidR="00460524" w:rsidRDefault="00460524">
      <w:r>
        <w:separator/>
      </w:r>
    </w:p>
  </w:endnote>
  <w:endnote w:type="continuationSeparator" w:id="0">
    <w:p w14:paraId="41943280" w14:textId="77777777" w:rsidR="00460524" w:rsidRDefault="00460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uni_Quorum Medium BT">
    <w:altName w:val="Times New Roman"/>
    <w:charset w:val="EE"/>
    <w:family w:val="swiss"/>
    <w:pitch w:val="variable"/>
    <w:sig w:usb0="0000028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FFA77" w14:textId="77777777" w:rsidR="00E0158A" w:rsidRDefault="00E0158A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52F95">
      <w:rPr>
        <w:rStyle w:val="Oldalszm"/>
        <w:noProof/>
      </w:rPr>
      <w:t>3</w:t>
    </w:r>
    <w:r>
      <w:rPr>
        <w:rStyle w:val="Oldalszm"/>
      </w:rPr>
      <w:fldChar w:fldCharType="end"/>
    </w:r>
  </w:p>
  <w:p w14:paraId="46C88FAE" w14:textId="77777777" w:rsidR="00E0158A" w:rsidRDefault="00E0158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73904" w14:textId="23D9FC76" w:rsidR="00DE6D82" w:rsidRDefault="00DE6D82" w:rsidP="00DE6D82">
    <w:pPr>
      <w:pStyle w:val="llb"/>
      <w:tabs>
        <w:tab w:val="center" w:pos="4536"/>
      </w:tabs>
      <w:ind w:right="360" w:firstLine="284"/>
      <w:jc w:val="center"/>
    </w:pPr>
    <w:r w:rsidRPr="006962A1">
      <w:rPr>
        <w:noProof/>
        <w:lang w:val="hu-HU"/>
      </w:rPr>
      <w:drawing>
        <wp:anchor distT="0" distB="0" distL="0" distR="0" simplePos="0" relativeHeight="251669504" behindDoc="0" locked="0" layoutInCell="1" allowOverlap="1" wp14:anchorId="556F8225" wp14:editId="36CDAD45">
          <wp:simplePos x="0" y="0"/>
          <wp:positionH relativeFrom="margin">
            <wp:posOffset>-47625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167285428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71552" behindDoc="0" locked="0" layoutInCell="1" allowOverlap="1" wp14:anchorId="149878CF" wp14:editId="385F6043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20934289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70528" behindDoc="1" locked="0" layoutInCell="1" allowOverlap="1" wp14:anchorId="3DFCB39F" wp14:editId="2283A6F7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0591409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DE6D82" w14:paraId="0E48F39C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2612FB69" w14:textId="77777777" w:rsidR="00DE6D82" w:rsidRDefault="00DE6D82" w:rsidP="00F45F88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4143C462" w14:textId="7C9C8418" w:rsidR="00DE6D82" w:rsidRDefault="00DE6D82" w:rsidP="00031ABB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5FD1CA40" w14:textId="77777777" w:rsidR="00DE6D82" w:rsidRDefault="00DE6D82" w:rsidP="00031ABB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3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DE6D82" w14:paraId="69C4039E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1FB672E7" w14:textId="77777777" w:rsidR="00DE6D82" w:rsidRDefault="00DE6D82" w:rsidP="00F45F88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3562C97B" w14:textId="77777777" w:rsidR="00DE6D82" w:rsidRDefault="00DE6D82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29D84B0D" w14:textId="77777777" w:rsidR="00DE6D82" w:rsidRDefault="00DE6D82" w:rsidP="00031ABB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1FCBB2B2" w14:textId="77777777" w:rsidR="00DE6D82" w:rsidRDefault="00DE6D82" w:rsidP="00DE6D82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FCB3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2.1pt;margin-top:26.2pt;width:356.85pt;height:19.25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DE6D82" w14:paraId="0E48F39C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2612FB69" w14:textId="77777777" w:rsidR="00DE6D82" w:rsidRDefault="00DE6D82" w:rsidP="00F45F88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4143C462" w14:textId="7C9C8418" w:rsidR="00DE6D82" w:rsidRDefault="00DE6D82" w:rsidP="00031ABB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5FD1CA40" w14:textId="77777777" w:rsidR="00DE6D82" w:rsidRDefault="00DE6D82" w:rsidP="00031ABB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5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DE6D82" w14:paraId="69C4039E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1FB672E7" w14:textId="77777777" w:rsidR="00DE6D82" w:rsidRDefault="00DE6D82" w:rsidP="00F45F88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3562C97B" w14:textId="77777777" w:rsidR="00DE6D82" w:rsidRDefault="00DE6D82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29D84B0D" w14:textId="77777777" w:rsidR="00DE6D82" w:rsidRDefault="00DE6D82" w:rsidP="00031ABB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1FCBB2B2" w14:textId="77777777" w:rsidR="00DE6D82" w:rsidRDefault="00DE6D82" w:rsidP="00DE6D82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14:paraId="16A2966E" w14:textId="04A63596" w:rsidR="0098036B" w:rsidRDefault="0098036B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39754D" w:rsidRPr="0039754D">
      <w:rPr>
        <w:noProof/>
        <w:lang w:val="hu-HU"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58004" w14:textId="6E1759B9" w:rsidR="00AE3B78" w:rsidRPr="006962A1" w:rsidRDefault="00AE3B78" w:rsidP="00AE3B78">
    <w:pPr>
      <w:pStyle w:val="llb"/>
      <w:tabs>
        <w:tab w:val="clear" w:pos="9071"/>
        <w:tab w:val="center" w:pos="4536"/>
        <w:tab w:val="right" w:pos="9072"/>
      </w:tabs>
      <w:ind w:right="360" w:firstLine="284"/>
      <w:jc w:val="center"/>
      <w:rPr>
        <w:lang w:bidi="hu-HU"/>
      </w:rPr>
    </w:pPr>
    <w:r w:rsidRPr="006962A1">
      <w:rPr>
        <w:noProof/>
        <w:lang w:val="hu-HU"/>
      </w:rPr>
      <w:drawing>
        <wp:anchor distT="0" distB="0" distL="0" distR="0" simplePos="0" relativeHeight="251661312" behindDoc="0" locked="0" layoutInCell="1" allowOverlap="1" wp14:anchorId="3EDD1130" wp14:editId="2DD26F6D">
          <wp:simplePos x="0" y="0"/>
          <wp:positionH relativeFrom="margin">
            <wp:posOffset>-57150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2062867403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63360" behindDoc="0" locked="0" layoutInCell="1" allowOverlap="1" wp14:anchorId="2CA1FC23" wp14:editId="5D5294F8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12347007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429C828" wp14:editId="11F08D1C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AE3B78" w14:paraId="2B3C1654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41B11EF0" w14:textId="77777777" w:rsidR="00AE3B78" w:rsidRDefault="00AE3B78" w:rsidP="00F45F88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42FCA27F" w14:textId="77777777" w:rsidR="00AE3B78" w:rsidRDefault="00AE3B78" w:rsidP="00031ABB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70F2BCA6" w14:textId="77777777" w:rsidR="00AE3B78" w:rsidRDefault="00AE3B78" w:rsidP="00031ABB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3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AE3B78" w14:paraId="7CF03DE2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3B316F41" w14:textId="77777777" w:rsidR="00AE3B78" w:rsidRDefault="00AE3B78" w:rsidP="00F45F88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7285E92D" w14:textId="77777777" w:rsidR="00AE3B78" w:rsidRDefault="00AE3B78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164F5804" w14:textId="77777777" w:rsidR="00AE3B78" w:rsidRDefault="00AE3B78" w:rsidP="00031ABB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2782FC4B" w14:textId="77777777" w:rsidR="00AE3B78" w:rsidRDefault="00AE3B78" w:rsidP="00AE3B78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29C82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32.1pt;margin-top:26.2pt;width:356.85pt;height:19.2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AE3B78" w14:paraId="2B3C1654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41B11EF0" w14:textId="77777777" w:rsidR="00AE3B78" w:rsidRDefault="00AE3B78" w:rsidP="00F45F88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42FCA27F" w14:textId="77777777" w:rsidR="00AE3B78" w:rsidRDefault="00AE3B78" w:rsidP="00031ABB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70F2BCA6" w14:textId="77777777" w:rsidR="00AE3B78" w:rsidRDefault="00AE3B78" w:rsidP="00031ABB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5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AE3B78" w14:paraId="7CF03DE2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3B316F41" w14:textId="77777777" w:rsidR="00AE3B78" w:rsidRDefault="00AE3B78" w:rsidP="00F45F88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7285E92D" w14:textId="77777777" w:rsidR="00AE3B78" w:rsidRDefault="00AE3B78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164F5804" w14:textId="77777777" w:rsidR="00AE3B78" w:rsidRDefault="00AE3B78" w:rsidP="00031ABB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2782FC4B" w14:textId="77777777" w:rsidR="00AE3B78" w:rsidRDefault="00AE3B78" w:rsidP="00AE3B78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14:paraId="1C728C4E" w14:textId="5AC5B757" w:rsidR="00B15EA5" w:rsidRDefault="00B15EA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FEFA7" w14:textId="77777777" w:rsidR="00460524" w:rsidRDefault="00460524">
      <w:r>
        <w:separator/>
      </w:r>
    </w:p>
  </w:footnote>
  <w:footnote w:type="continuationSeparator" w:id="0">
    <w:p w14:paraId="76485839" w14:textId="77777777" w:rsidR="00460524" w:rsidRDefault="00460524">
      <w:r>
        <w:continuationSeparator/>
      </w:r>
    </w:p>
  </w:footnote>
  <w:footnote w:id="1">
    <w:p w14:paraId="278FDC45" w14:textId="0D7DC05D" w:rsidR="000500E3" w:rsidRPr="00EB731C" w:rsidRDefault="000500E3" w:rsidP="000500E3">
      <w:pPr>
        <w:pStyle w:val="Lbjegyzetszveg"/>
        <w:rPr>
          <w:i/>
          <w:iCs/>
          <w:sz w:val="16"/>
          <w:szCs w:val="16"/>
        </w:rPr>
      </w:pPr>
      <w:r>
        <w:rPr>
          <w:rStyle w:val="Lbjegyzet-hivatkozs"/>
        </w:rPr>
        <w:footnoteRef/>
      </w:r>
      <w:r>
        <w:t xml:space="preserve"> </w:t>
      </w:r>
      <w:r w:rsidRPr="00EB731C">
        <w:rPr>
          <w:i/>
          <w:iCs/>
          <w:sz w:val="16"/>
          <w:szCs w:val="16"/>
        </w:rPr>
        <w:t>A nem kívánt típus</w:t>
      </w:r>
      <w:r w:rsidRPr="000500E3">
        <w:rPr>
          <w:i/>
          <w:iCs/>
          <w:sz w:val="16"/>
          <w:szCs w:val="16"/>
        </w:rPr>
        <w:t>ok</w:t>
      </w:r>
      <w:r w:rsidRPr="00EB731C">
        <w:rPr>
          <w:i/>
          <w:iCs/>
          <w:sz w:val="16"/>
          <w:szCs w:val="16"/>
        </w:rPr>
        <w:t xml:space="preserve"> törlendő</w:t>
      </w:r>
      <w:r w:rsidRPr="000500E3">
        <w:rPr>
          <w:i/>
          <w:iCs/>
          <w:sz w:val="16"/>
          <w:szCs w:val="16"/>
        </w:rPr>
        <w:t xml:space="preserve">k. / </w:t>
      </w:r>
      <w:proofErr w:type="spellStart"/>
      <w:r w:rsidRPr="000500E3">
        <w:rPr>
          <w:i/>
          <w:iCs/>
          <w:sz w:val="16"/>
          <w:szCs w:val="16"/>
        </w:rPr>
        <w:t>Unrelevant</w:t>
      </w:r>
      <w:proofErr w:type="spellEnd"/>
      <w:r w:rsidRPr="000500E3">
        <w:rPr>
          <w:i/>
          <w:iCs/>
          <w:sz w:val="16"/>
          <w:szCs w:val="16"/>
        </w:rPr>
        <w:t xml:space="preserve"> </w:t>
      </w:r>
      <w:proofErr w:type="spellStart"/>
      <w:r w:rsidRPr="000500E3">
        <w:rPr>
          <w:i/>
          <w:iCs/>
          <w:sz w:val="16"/>
          <w:szCs w:val="16"/>
        </w:rPr>
        <w:t>types</w:t>
      </w:r>
      <w:proofErr w:type="spellEnd"/>
      <w:r w:rsidRPr="000500E3">
        <w:rPr>
          <w:i/>
          <w:iCs/>
          <w:sz w:val="16"/>
          <w:szCs w:val="16"/>
        </w:rPr>
        <w:t xml:space="preserve"> </w:t>
      </w:r>
      <w:proofErr w:type="spellStart"/>
      <w:r w:rsidRPr="000500E3">
        <w:rPr>
          <w:i/>
          <w:iCs/>
          <w:sz w:val="16"/>
          <w:szCs w:val="16"/>
        </w:rPr>
        <w:t>should</w:t>
      </w:r>
      <w:proofErr w:type="spellEnd"/>
      <w:r w:rsidRPr="000500E3">
        <w:rPr>
          <w:i/>
          <w:iCs/>
          <w:sz w:val="16"/>
          <w:szCs w:val="16"/>
        </w:rPr>
        <w:t xml:space="preserve"> be </w:t>
      </w:r>
      <w:proofErr w:type="spellStart"/>
      <w:r w:rsidRPr="000500E3">
        <w:rPr>
          <w:i/>
          <w:iCs/>
          <w:sz w:val="16"/>
          <w:szCs w:val="16"/>
        </w:rPr>
        <w:t>deleted</w:t>
      </w:r>
      <w:proofErr w:type="spellEnd"/>
      <w:r w:rsidRPr="000500E3">
        <w:rPr>
          <w:i/>
          <w:iCs/>
          <w:sz w:val="16"/>
          <w:szCs w:val="16"/>
        </w:rPr>
        <w:t>.</w:t>
      </w:r>
    </w:p>
  </w:footnote>
  <w:footnote w:id="2">
    <w:p w14:paraId="4F15C090" w14:textId="7F5DA5B3" w:rsidR="000500E3" w:rsidRPr="00EB731C" w:rsidRDefault="000500E3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sz w:val="16"/>
          <w:szCs w:val="16"/>
        </w:rPr>
        <w:footnoteRef/>
      </w:r>
      <w:r w:rsidRPr="00EB731C">
        <w:rPr>
          <w:sz w:val="16"/>
          <w:szCs w:val="16"/>
        </w:rPr>
        <w:t xml:space="preserve"> </w:t>
      </w:r>
      <w:r w:rsidRPr="00EB731C">
        <w:rPr>
          <w:i/>
          <w:iCs/>
          <w:sz w:val="16"/>
          <w:szCs w:val="16"/>
        </w:rPr>
        <w:t xml:space="preserve">Kérjük, igazolja a csatolt dokumentum meglétét az ellenőrző szövegmező megfelelő oszlopába (igen/nem) </w:t>
      </w:r>
      <w:r w:rsidRPr="000500E3">
        <w:rPr>
          <w:i/>
          <w:iCs/>
          <w:sz w:val="16"/>
          <w:szCs w:val="16"/>
        </w:rPr>
        <w:t>tett</w:t>
      </w:r>
      <w:r w:rsidRPr="00EB731C">
        <w:rPr>
          <w:i/>
          <w:iCs/>
          <w:sz w:val="16"/>
          <w:szCs w:val="16"/>
        </w:rPr>
        <w:t xml:space="preserve"> x jellel! / </w:t>
      </w:r>
      <w:proofErr w:type="spellStart"/>
      <w:r w:rsidRPr="00EB731C">
        <w:rPr>
          <w:i/>
          <w:iCs/>
          <w:sz w:val="16"/>
          <w:szCs w:val="16"/>
        </w:rPr>
        <w:t>Please</w:t>
      </w:r>
      <w:proofErr w:type="spellEnd"/>
      <w:r w:rsidRPr="00EB731C">
        <w:rPr>
          <w:i/>
          <w:iCs/>
          <w:sz w:val="16"/>
          <w:szCs w:val="16"/>
        </w:rPr>
        <w:t xml:space="preserve">, </w:t>
      </w:r>
      <w:proofErr w:type="spellStart"/>
      <w:r w:rsidRPr="00EB731C">
        <w:rPr>
          <w:i/>
          <w:iCs/>
          <w:sz w:val="16"/>
          <w:szCs w:val="16"/>
        </w:rPr>
        <w:t>confirm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existence</w:t>
      </w:r>
      <w:proofErr w:type="spellEnd"/>
      <w:r w:rsidRPr="00EB731C">
        <w:rPr>
          <w:i/>
          <w:iCs/>
          <w:sz w:val="16"/>
          <w:szCs w:val="16"/>
        </w:rPr>
        <w:t xml:space="preserve"> of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attached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document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by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putting</w:t>
      </w:r>
      <w:proofErr w:type="spellEnd"/>
      <w:r w:rsidRPr="00EB731C">
        <w:rPr>
          <w:i/>
          <w:iCs/>
          <w:sz w:val="16"/>
          <w:szCs w:val="16"/>
        </w:rPr>
        <w:t xml:space="preserve"> an x </w:t>
      </w:r>
      <w:proofErr w:type="spellStart"/>
      <w:r w:rsidRPr="00EB731C">
        <w:rPr>
          <w:i/>
          <w:iCs/>
          <w:sz w:val="16"/>
          <w:szCs w:val="16"/>
        </w:rPr>
        <w:t>sign</w:t>
      </w:r>
      <w:proofErr w:type="spellEnd"/>
      <w:r w:rsidRPr="00EB731C">
        <w:rPr>
          <w:i/>
          <w:iCs/>
          <w:sz w:val="16"/>
          <w:szCs w:val="16"/>
        </w:rPr>
        <w:t xml:space="preserve"> in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appropriat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column</w:t>
      </w:r>
      <w:proofErr w:type="spellEnd"/>
      <w:r w:rsidRPr="00EB731C">
        <w:rPr>
          <w:i/>
          <w:iCs/>
          <w:sz w:val="16"/>
          <w:szCs w:val="16"/>
        </w:rPr>
        <w:t xml:space="preserve"> (</w:t>
      </w:r>
      <w:proofErr w:type="spellStart"/>
      <w:r w:rsidRPr="00EB731C">
        <w:rPr>
          <w:i/>
          <w:iCs/>
          <w:sz w:val="16"/>
          <w:szCs w:val="16"/>
        </w:rPr>
        <w:t>yes</w:t>
      </w:r>
      <w:proofErr w:type="spellEnd"/>
      <w:r w:rsidRPr="00EB731C">
        <w:rPr>
          <w:i/>
          <w:iCs/>
          <w:sz w:val="16"/>
          <w:szCs w:val="16"/>
        </w:rPr>
        <w:t xml:space="preserve">/no) in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verification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textbox</w:t>
      </w:r>
      <w:proofErr w:type="spellEnd"/>
      <w:r w:rsidRPr="00EB731C">
        <w:rPr>
          <w:i/>
          <w:iCs/>
          <w:sz w:val="16"/>
          <w:szCs w:val="16"/>
        </w:rPr>
        <w:t>.</w:t>
      </w:r>
    </w:p>
  </w:footnote>
  <w:footnote w:id="3">
    <w:p w14:paraId="5F2825A1" w14:textId="3E210FE1" w:rsidR="006E7476" w:rsidRDefault="006E7476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hyperlink r:id="rId1" w:history="1">
        <w:r w:rsidRPr="00A964E5">
          <w:rPr>
            <w:rStyle w:val="Hiperhivatkozs"/>
          </w:rPr>
          <w:t>https://atdi.uni-obuda.hu/wp-content/uploads/2025/01/szabalyzat2_215.pdf</w:t>
        </w:r>
      </w:hyperlink>
    </w:p>
    <w:p w14:paraId="54682F31" w14:textId="7B2FDE45" w:rsidR="006E7476" w:rsidRDefault="006E7476">
      <w:pPr>
        <w:pStyle w:val="Lbjegyzetszveg"/>
      </w:pPr>
      <w:hyperlink r:id="rId2" w:history="1">
        <w:r w:rsidRPr="00A964E5">
          <w:rPr>
            <w:rStyle w:val="Hiperhivatkozs"/>
          </w:rPr>
          <w:t>https://atdi.uni-obuda.hu/wp-content/uploads/2023/07/1b-ATDI-Rules-of-Operation_en_23_07_13_1-1.pdf</w:t>
        </w:r>
      </w:hyperlink>
    </w:p>
    <w:p w14:paraId="42261B45" w14:textId="77777777" w:rsidR="006E7476" w:rsidRDefault="006E7476">
      <w:pPr>
        <w:pStyle w:val="Lbjegyzetszveg"/>
      </w:pPr>
    </w:p>
  </w:footnote>
  <w:footnote w:id="4">
    <w:p w14:paraId="65D7270F" w14:textId="5D850821" w:rsidR="000500E3" w:rsidRPr="00EB731C" w:rsidRDefault="000500E3" w:rsidP="002532B0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adott típusú publikáció összes darabszáma, amelyben a hallgató bármely arányban szerző volt, a szerzői aránytól függetlenül</w:t>
      </w:r>
      <w:r w:rsidR="002532B0" w:rsidRPr="00EB731C">
        <w:rPr>
          <w:i/>
          <w:iCs/>
          <w:sz w:val="16"/>
          <w:szCs w:val="16"/>
        </w:rPr>
        <w:t xml:space="preserve"> / The </w:t>
      </w:r>
      <w:proofErr w:type="spellStart"/>
      <w:r w:rsidR="002532B0" w:rsidRPr="00EB731C">
        <w:rPr>
          <w:i/>
          <w:iCs/>
          <w:sz w:val="16"/>
          <w:szCs w:val="16"/>
        </w:rPr>
        <w:t>total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number</w:t>
      </w:r>
      <w:proofErr w:type="spellEnd"/>
      <w:r w:rsidR="002532B0" w:rsidRPr="00EB731C">
        <w:rPr>
          <w:i/>
          <w:iCs/>
          <w:sz w:val="16"/>
          <w:szCs w:val="16"/>
        </w:rPr>
        <w:t xml:space="preserve"> of </w:t>
      </w:r>
      <w:proofErr w:type="spellStart"/>
      <w:r w:rsidR="002532B0" w:rsidRPr="00EB731C">
        <w:rPr>
          <w:i/>
          <w:iCs/>
          <w:sz w:val="16"/>
          <w:szCs w:val="16"/>
        </w:rPr>
        <w:t>publications</w:t>
      </w:r>
      <w:proofErr w:type="spellEnd"/>
      <w:r w:rsidR="002532B0" w:rsidRPr="00EB731C">
        <w:rPr>
          <w:i/>
          <w:iCs/>
          <w:sz w:val="16"/>
          <w:szCs w:val="16"/>
        </w:rPr>
        <w:t xml:space="preserve"> of a </w:t>
      </w:r>
      <w:proofErr w:type="spellStart"/>
      <w:r w:rsidR="002532B0" w:rsidRPr="00EB731C">
        <w:rPr>
          <w:i/>
          <w:iCs/>
          <w:sz w:val="16"/>
          <w:szCs w:val="16"/>
        </w:rPr>
        <w:t>given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type</w:t>
      </w:r>
      <w:proofErr w:type="spellEnd"/>
      <w:r w:rsidR="002532B0" w:rsidRPr="00EB731C">
        <w:rPr>
          <w:i/>
          <w:iCs/>
          <w:sz w:val="16"/>
          <w:szCs w:val="16"/>
        </w:rPr>
        <w:t xml:space="preserve"> in </w:t>
      </w:r>
      <w:proofErr w:type="spellStart"/>
      <w:r w:rsidR="002532B0" w:rsidRPr="00EB731C">
        <w:rPr>
          <w:i/>
          <w:iCs/>
          <w:sz w:val="16"/>
          <w:szCs w:val="16"/>
        </w:rPr>
        <w:t>which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the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student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was</w:t>
      </w:r>
      <w:proofErr w:type="spellEnd"/>
      <w:r w:rsidR="002532B0" w:rsidRPr="00EB731C">
        <w:rPr>
          <w:i/>
          <w:iCs/>
          <w:sz w:val="16"/>
          <w:szCs w:val="16"/>
        </w:rPr>
        <w:t xml:space="preserve"> an </w:t>
      </w:r>
      <w:proofErr w:type="spellStart"/>
      <w:r w:rsidR="002532B0" w:rsidRPr="00EB731C">
        <w:rPr>
          <w:i/>
          <w:iCs/>
          <w:sz w:val="16"/>
          <w:szCs w:val="16"/>
        </w:rPr>
        <w:t>author</w:t>
      </w:r>
      <w:proofErr w:type="spellEnd"/>
      <w:r w:rsidR="002532B0" w:rsidRPr="00EB731C">
        <w:rPr>
          <w:i/>
          <w:iCs/>
          <w:sz w:val="16"/>
          <w:szCs w:val="16"/>
        </w:rPr>
        <w:t xml:space="preserve"> in </w:t>
      </w:r>
      <w:proofErr w:type="spellStart"/>
      <w:r w:rsidR="002532B0" w:rsidRPr="00EB731C">
        <w:rPr>
          <w:i/>
          <w:iCs/>
          <w:sz w:val="16"/>
          <w:szCs w:val="16"/>
        </w:rPr>
        <w:t>any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proportion</w:t>
      </w:r>
      <w:proofErr w:type="spellEnd"/>
      <w:r w:rsidR="002532B0" w:rsidRPr="00EB731C">
        <w:rPr>
          <w:i/>
          <w:iCs/>
          <w:sz w:val="16"/>
          <w:szCs w:val="16"/>
        </w:rPr>
        <w:t xml:space="preserve">, </w:t>
      </w:r>
      <w:proofErr w:type="spellStart"/>
      <w:r w:rsidR="002532B0" w:rsidRPr="00EB731C">
        <w:rPr>
          <w:i/>
          <w:iCs/>
          <w:sz w:val="16"/>
          <w:szCs w:val="16"/>
        </w:rPr>
        <w:t>regardless</w:t>
      </w:r>
      <w:proofErr w:type="spellEnd"/>
      <w:r w:rsidR="002532B0" w:rsidRPr="00EB731C">
        <w:rPr>
          <w:i/>
          <w:iCs/>
          <w:sz w:val="16"/>
          <w:szCs w:val="16"/>
        </w:rPr>
        <w:t xml:space="preserve"> of </w:t>
      </w:r>
      <w:proofErr w:type="spellStart"/>
      <w:r w:rsidR="002532B0" w:rsidRPr="00EB731C">
        <w:rPr>
          <w:i/>
          <w:iCs/>
          <w:sz w:val="16"/>
          <w:szCs w:val="16"/>
        </w:rPr>
        <w:t>the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author's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contribution</w:t>
      </w:r>
      <w:proofErr w:type="spellEnd"/>
      <w:r w:rsidR="002532B0" w:rsidRPr="00EB731C">
        <w:rPr>
          <w:i/>
          <w:iCs/>
          <w:sz w:val="16"/>
          <w:szCs w:val="16"/>
        </w:rPr>
        <w:t>.</w:t>
      </w:r>
    </w:p>
  </w:footnote>
  <w:footnote w:id="5">
    <w:p w14:paraId="487815CF" w14:textId="1A6A383A" w:rsidR="002532B0" w:rsidRPr="00EB731C" w:rsidRDefault="002532B0" w:rsidP="002532B0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előző táblázatban az adott típusú összes publikációra vonatkozó szerzői arányok összege / </w:t>
      </w:r>
      <w:r w:rsidRPr="002532B0">
        <w:rPr>
          <w:i/>
          <w:iCs/>
          <w:sz w:val="16"/>
          <w:szCs w:val="16"/>
        </w:rPr>
        <w:t xml:space="preserve">The sum of </w:t>
      </w:r>
      <w:proofErr w:type="spellStart"/>
      <w:r w:rsidRPr="002532B0">
        <w:rPr>
          <w:i/>
          <w:iCs/>
          <w:sz w:val="16"/>
          <w:szCs w:val="16"/>
        </w:rPr>
        <w:t>the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author</w:t>
      </w:r>
      <w:proofErr w:type="spellEnd"/>
      <w:r w:rsidRPr="002532B0">
        <w:rPr>
          <w:i/>
          <w:iCs/>
          <w:sz w:val="16"/>
          <w:szCs w:val="16"/>
        </w:rPr>
        <w:t xml:space="preserve"> ratios </w:t>
      </w:r>
      <w:proofErr w:type="spellStart"/>
      <w:r w:rsidRPr="002532B0">
        <w:rPr>
          <w:i/>
          <w:iCs/>
          <w:sz w:val="16"/>
          <w:szCs w:val="16"/>
        </w:rPr>
        <w:t>given</w:t>
      </w:r>
      <w:proofErr w:type="spellEnd"/>
      <w:r w:rsidRPr="002532B0">
        <w:rPr>
          <w:i/>
          <w:iCs/>
          <w:sz w:val="16"/>
          <w:szCs w:val="16"/>
        </w:rPr>
        <w:t xml:space="preserve"> in </w:t>
      </w:r>
      <w:proofErr w:type="spellStart"/>
      <w:r w:rsidRPr="002532B0">
        <w:rPr>
          <w:i/>
          <w:iCs/>
          <w:sz w:val="16"/>
          <w:szCs w:val="16"/>
        </w:rPr>
        <w:t>the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previous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table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for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all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publications</w:t>
      </w:r>
      <w:proofErr w:type="spellEnd"/>
      <w:r w:rsidRPr="002532B0">
        <w:rPr>
          <w:i/>
          <w:iCs/>
          <w:sz w:val="16"/>
          <w:szCs w:val="16"/>
        </w:rPr>
        <w:t xml:space="preserve"> of a </w:t>
      </w:r>
      <w:proofErr w:type="spellStart"/>
      <w:r w:rsidRPr="002532B0">
        <w:rPr>
          <w:i/>
          <w:iCs/>
          <w:sz w:val="16"/>
          <w:szCs w:val="16"/>
        </w:rPr>
        <w:t>given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typ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5F897" w14:textId="77777777" w:rsidR="00DE6D82" w:rsidRDefault="00DE6D82" w:rsidP="00DE6D82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73600" behindDoc="0" locked="0" layoutInCell="1" allowOverlap="1" wp14:anchorId="6B84043A" wp14:editId="293DF5A4">
          <wp:simplePos x="0" y="0"/>
          <wp:positionH relativeFrom="column">
            <wp:posOffset>3810</wp:posOffset>
          </wp:positionH>
          <wp:positionV relativeFrom="paragraph">
            <wp:posOffset>-113665</wp:posOffset>
          </wp:positionV>
          <wp:extent cx="1398905" cy="783590"/>
          <wp:effectExtent l="0" t="0" r="0" b="0"/>
          <wp:wrapNone/>
          <wp:docPr id="132997521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86E5C27" w14:textId="77777777" w:rsidR="00DE6D82" w:rsidRDefault="00DE6D82" w:rsidP="00DE6D82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14:paraId="0CD1E67D" w14:textId="1A699666" w:rsidR="00DE6D82" w:rsidRPr="009919F5" w:rsidRDefault="00DE6D82" w:rsidP="00AB487A">
    <w:pPr>
      <w:ind w:left="-567" w:firstLine="567"/>
      <w:jc w:val="right"/>
      <w:rPr>
        <w:color w:val="000000" w:themeColor="text1"/>
      </w:rPr>
    </w:pPr>
    <w:proofErr w:type="spellStart"/>
    <w:r>
      <w:rPr>
        <w:color w:val="000000" w:themeColor="text1"/>
      </w:rPr>
      <w:t>Doctora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Sc</w:t>
    </w:r>
    <w:r w:rsidR="00CE2F5F">
      <w:rPr>
        <w:color w:val="000000" w:themeColor="text1"/>
      </w:rPr>
      <w:t>h</w:t>
    </w:r>
    <w:r>
      <w:rPr>
        <w:color w:val="000000" w:themeColor="text1"/>
      </w:rPr>
      <w:t>oo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on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Materials</w:t>
    </w:r>
    <w:proofErr w:type="spellEnd"/>
    <w:r>
      <w:rPr>
        <w:color w:val="000000" w:themeColor="text1"/>
      </w:rPr>
      <w:t xml:space="preserve"> Sciences and Technologies</w:t>
    </w:r>
  </w:p>
  <w:p w14:paraId="4FE9B92D" w14:textId="77777777" w:rsidR="00AE3B78" w:rsidRDefault="00AE3B7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1E755" w14:textId="10921B36" w:rsidR="00AE3B78" w:rsidRDefault="00AE3B78" w:rsidP="00AE3B78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048A1623" wp14:editId="3B695001">
          <wp:simplePos x="0" y="0"/>
          <wp:positionH relativeFrom="column">
            <wp:posOffset>-53340</wp:posOffset>
          </wp:positionH>
          <wp:positionV relativeFrom="paragraph">
            <wp:posOffset>-104140</wp:posOffset>
          </wp:positionV>
          <wp:extent cx="1398905" cy="783590"/>
          <wp:effectExtent l="0" t="0" r="0" b="0"/>
          <wp:wrapNone/>
          <wp:docPr id="1527859256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A6D419D" w14:textId="62BD3B20" w:rsidR="00AE3B78" w:rsidRDefault="00AE3B78" w:rsidP="00AE3B78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14:paraId="2C7AF808" w14:textId="432D37B2" w:rsidR="00AE3B78" w:rsidRPr="009919F5" w:rsidRDefault="00AE3B78" w:rsidP="00AE3B78">
    <w:pPr>
      <w:ind w:left="-567" w:firstLine="1275"/>
      <w:jc w:val="right"/>
      <w:rPr>
        <w:color w:val="000000" w:themeColor="text1"/>
      </w:rPr>
    </w:pPr>
    <w:proofErr w:type="spellStart"/>
    <w:r>
      <w:rPr>
        <w:color w:val="000000" w:themeColor="text1"/>
      </w:rPr>
      <w:t>Doctora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Sc</w:t>
    </w:r>
    <w:r w:rsidR="00037877">
      <w:rPr>
        <w:color w:val="000000" w:themeColor="text1"/>
      </w:rPr>
      <w:t>h</w:t>
    </w:r>
    <w:r>
      <w:rPr>
        <w:color w:val="000000" w:themeColor="text1"/>
      </w:rPr>
      <w:t>oo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on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Materials</w:t>
    </w:r>
    <w:proofErr w:type="spellEnd"/>
    <w:r>
      <w:rPr>
        <w:color w:val="000000" w:themeColor="text1"/>
      </w:rPr>
      <w:t xml:space="preserve"> Sciences and Technologies</w:t>
    </w:r>
  </w:p>
  <w:p w14:paraId="7E45CD0A" w14:textId="77777777" w:rsidR="00AB487A" w:rsidRPr="00AE3B78" w:rsidRDefault="00AB487A" w:rsidP="00AB487A">
    <w:pPr>
      <w:pStyle w:val="lfej"/>
      <w:tabs>
        <w:tab w:val="clear" w:pos="4819"/>
        <w:tab w:val="clear" w:pos="907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710F"/>
    <w:multiLevelType w:val="hybridMultilevel"/>
    <w:tmpl w:val="3AE6E55C"/>
    <w:lvl w:ilvl="0" w:tplc="03DA056A">
      <w:start w:val="1"/>
      <w:numFmt w:val="decimal"/>
      <w:lvlText w:val="%1."/>
      <w:lvlJc w:val="left"/>
      <w:pPr>
        <w:tabs>
          <w:tab w:val="num" w:pos="2616"/>
        </w:tabs>
        <w:ind w:left="2616" w:hanging="360"/>
      </w:pPr>
      <w:rPr>
        <w:rFonts w:ascii="Huni_Quorum Medium BT" w:hAnsi="Huni_Quorum Medium BT" w:hint="default"/>
        <w:b/>
        <w:i w:val="0"/>
        <w:sz w:val="24"/>
        <w:szCs w:val="24"/>
      </w:rPr>
    </w:lvl>
    <w:lvl w:ilvl="1" w:tplc="040E0019">
      <w:start w:val="1"/>
      <w:numFmt w:val="lowerLetter"/>
      <w:lvlText w:val="%2."/>
      <w:lvlJc w:val="left"/>
      <w:pPr>
        <w:tabs>
          <w:tab w:val="num" w:pos="3336"/>
        </w:tabs>
        <w:ind w:left="333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4056"/>
        </w:tabs>
        <w:ind w:left="405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776"/>
        </w:tabs>
        <w:ind w:left="477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5496"/>
        </w:tabs>
        <w:ind w:left="549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6216"/>
        </w:tabs>
        <w:ind w:left="621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936"/>
        </w:tabs>
        <w:ind w:left="693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7656"/>
        </w:tabs>
        <w:ind w:left="765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8376"/>
        </w:tabs>
        <w:ind w:left="8376" w:hanging="180"/>
      </w:pPr>
    </w:lvl>
  </w:abstractNum>
  <w:abstractNum w:abstractNumId="1" w15:restartNumberingAfterBreak="0">
    <w:nsid w:val="19E46C2D"/>
    <w:multiLevelType w:val="hybridMultilevel"/>
    <w:tmpl w:val="3F2CCE2C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04BA9"/>
    <w:multiLevelType w:val="hybridMultilevel"/>
    <w:tmpl w:val="F1143742"/>
    <w:lvl w:ilvl="0" w:tplc="EBFA5FE8">
      <w:start w:val="1"/>
      <w:numFmt w:val="decimal"/>
      <w:lvlText w:val="M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2930C67"/>
    <w:multiLevelType w:val="hybridMultilevel"/>
    <w:tmpl w:val="798ED43A"/>
    <w:lvl w:ilvl="0" w:tplc="075CD428">
      <w:start w:val="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30F02"/>
    <w:multiLevelType w:val="hybridMultilevel"/>
    <w:tmpl w:val="6F16375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26C15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D4397D"/>
    <w:multiLevelType w:val="hybridMultilevel"/>
    <w:tmpl w:val="412C8CBA"/>
    <w:lvl w:ilvl="0" w:tplc="DD5EE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A0614"/>
    <w:multiLevelType w:val="hybridMultilevel"/>
    <w:tmpl w:val="5D842414"/>
    <w:lvl w:ilvl="0" w:tplc="40BAAA64">
      <w:start w:val="2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7BF61C7E">
      <w:start w:val="3"/>
      <w:numFmt w:val="decimal"/>
      <w:lvlText w:val="%2"/>
      <w:lvlJc w:val="left"/>
      <w:pPr>
        <w:tabs>
          <w:tab w:val="num" w:pos="1125"/>
        </w:tabs>
        <w:ind w:left="1125" w:hanging="360"/>
      </w:pPr>
      <w:rPr>
        <w:rFonts w:hint="default"/>
        <w:b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7" w15:restartNumberingAfterBreak="0">
    <w:nsid w:val="56961360"/>
    <w:multiLevelType w:val="hybridMultilevel"/>
    <w:tmpl w:val="3C1AFCC0"/>
    <w:lvl w:ilvl="0" w:tplc="6B54E0C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D01B63"/>
    <w:multiLevelType w:val="hybridMultilevel"/>
    <w:tmpl w:val="B41AF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739033">
    <w:abstractNumId w:val="6"/>
  </w:num>
  <w:num w:numId="2" w16cid:durableId="1356299388">
    <w:abstractNumId w:val="4"/>
  </w:num>
  <w:num w:numId="3" w16cid:durableId="154491639">
    <w:abstractNumId w:val="7"/>
  </w:num>
  <w:num w:numId="4" w16cid:durableId="738555197">
    <w:abstractNumId w:val="0"/>
  </w:num>
  <w:num w:numId="5" w16cid:durableId="920485453">
    <w:abstractNumId w:val="8"/>
  </w:num>
  <w:num w:numId="6" w16cid:durableId="1465849855">
    <w:abstractNumId w:val="5"/>
  </w:num>
  <w:num w:numId="7" w16cid:durableId="1955020397">
    <w:abstractNumId w:val="3"/>
  </w:num>
  <w:num w:numId="8" w16cid:durableId="1583953111">
    <w:abstractNumId w:val="1"/>
  </w:num>
  <w:num w:numId="9" w16cid:durableId="1896037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MDc0NTUxsjAytDBS0lEKTi0uzszPAykwqgUAFA5ujCwAAAA="/>
  </w:docVars>
  <w:rsids>
    <w:rsidRoot w:val="00094ACB"/>
    <w:rsid w:val="00000180"/>
    <w:rsid w:val="00004501"/>
    <w:rsid w:val="000136C4"/>
    <w:rsid w:val="00015E73"/>
    <w:rsid w:val="00017134"/>
    <w:rsid w:val="000201B4"/>
    <w:rsid w:val="00023666"/>
    <w:rsid w:val="00025AAF"/>
    <w:rsid w:val="0002740B"/>
    <w:rsid w:val="000361E6"/>
    <w:rsid w:val="00036B08"/>
    <w:rsid w:val="00037877"/>
    <w:rsid w:val="0004495E"/>
    <w:rsid w:val="00045905"/>
    <w:rsid w:val="00045B69"/>
    <w:rsid w:val="000500E3"/>
    <w:rsid w:val="000555B6"/>
    <w:rsid w:val="000621D9"/>
    <w:rsid w:val="0006502D"/>
    <w:rsid w:val="00067CE7"/>
    <w:rsid w:val="000716ED"/>
    <w:rsid w:val="00072C8F"/>
    <w:rsid w:val="00072D5E"/>
    <w:rsid w:val="00077B4C"/>
    <w:rsid w:val="000827BA"/>
    <w:rsid w:val="00083081"/>
    <w:rsid w:val="00092159"/>
    <w:rsid w:val="00093444"/>
    <w:rsid w:val="00094ACB"/>
    <w:rsid w:val="00094F8A"/>
    <w:rsid w:val="000963E2"/>
    <w:rsid w:val="0009735A"/>
    <w:rsid w:val="000B097A"/>
    <w:rsid w:val="000B1BB8"/>
    <w:rsid w:val="000B2B4F"/>
    <w:rsid w:val="000B7D5F"/>
    <w:rsid w:val="000C327D"/>
    <w:rsid w:val="000C3FE5"/>
    <w:rsid w:val="000C7AB9"/>
    <w:rsid w:val="000D1981"/>
    <w:rsid w:val="000D5E81"/>
    <w:rsid w:val="000E3701"/>
    <w:rsid w:val="000E61DC"/>
    <w:rsid w:val="000E6382"/>
    <w:rsid w:val="000F37AA"/>
    <w:rsid w:val="000F6B68"/>
    <w:rsid w:val="0010203B"/>
    <w:rsid w:val="0010288F"/>
    <w:rsid w:val="001053D8"/>
    <w:rsid w:val="00107BA4"/>
    <w:rsid w:val="00112B12"/>
    <w:rsid w:val="00112D0B"/>
    <w:rsid w:val="00116C09"/>
    <w:rsid w:val="0011791F"/>
    <w:rsid w:val="001239DB"/>
    <w:rsid w:val="00124C19"/>
    <w:rsid w:val="0013592C"/>
    <w:rsid w:val="00136574"/>
    <w:rsid w:val="00137967"/>
    <w:rsid w:val="00140257"/>
    <w:rsid w:val="00141581"/>
    <w:rsid w:val="0014453C"/>
    <w:rsid w:val="00146236"/>
    <w:rsid w:val="00147236"/>
    <w:rsid w:val="00150B0B"/>
    <w:rsid w:val="0015286B"/>
    <w:rsid w:val="0015378C"/>
    <w:rsid w:val="00160841"/>
    <w:rsid w:val="00162A3A"/>
    <w:rsid w:val="00173598"/>
    <w:rsid w:val="001739D8"/>
    <w:rsid w:val="00176415"/>
    <w:rsid w:val="00187595"/>
    <w:rsid w:val="001A0E9D"/>
    <w:rsid w:val="001A1F55"/>
    <w:rsid w:val="001A4537"/>
    <w:rsid w:val="001A4AAC"/>
    <w:rsid w:val="001A50DD"/>
    <w:rsid w:val="001C0012"/>
    <w:rsid w:val="001C2CCD"/>
    <w:rsid w:val="001C41EF"/>
    <w:rsid w:val="001C74B8"/>
    <w:rsid w:val="001D2F78"/>
    <w:rsid w:val="001D3314"/>
    <w:rsid w:val="001D3951"/>
    <w:rsid w:val="001D3CCD"/>
    <w:rsid w:val="001D4B63"/>
    <w:rsid w:val="001E0E47"/>
    <w:rsid w:val="001E139B"/>
    <w:rsid w:val="001F5F79"/>
    <w:rsid w:val="001F743B"/>
    <w:rsid w:val="00202B8F"/>
    <w:rsid w:val="00215415"/>
    <w:rsid w:val="002169F5"/>
    <w:rsid w:val="0022709C"/>
    <w:rsid w:val="00234BF6"/>
    <w:rsid w:val="00236F17"/>
    <w:rsid w:val="00240338"/>
    <w:rsid w:val="00244BDF"/>
    <w:rsid w:val="002465DD"/>
    <w:rsid w:val="002515DC"/>
    <w:rsid w:val="00251DDC"/>
    <w:rsid w:val="002532B0"/>
    <w:rsid w:val="00255BB7"/>
    <w:rsid w:val="00256E5E"/>
    <w:rsid w:val="00256E71"/>
    <w:rsid w:val="002578EC"/>
    <w:rsid w:val="00262177"/>
    <w:rsid w:val="00264ED7"/>
    <w:rsid w:val="0026549C"/>
    <w:rsid w:val="00271892"/>
    <w:rsid w:val="002838BB"/>
    <w:rsid w:val="00283D76"/>
    <w:rsid w:val="00284F7F"/>
    <w:rsid w:val="00286C29"/>
    <w:rsid w:val="002907B8"/>
    <w:rsid w:val="00290ABB"/>
    <w:rsid w:val="002918DA"/>
    <w:rsid w:val="0029230E"/>
    <w:rsid w:val="00292A01"/>
    <w:rsid w:val="0029526B"/>
    <w:rsid w:val="00296CA6"/>
    <w:rsid w:val="002A05D6"/>
    <w:rsid w:val="002A3859"/>
    <w:rsid w:val="002A4731"/>
    <w:rsid w:val="002B1A2E"/>
    <w:rsid w:val="002B327B"/>
    <w:rsid w:val="002C1037"/>
    <w:rsid w:val="002C5CF2"/>
    <w:rsid w:val="002C638E"/>
    <w:rsid w:val="002C639C"/>
    <w:rsid w:val="002C68EA"/>
    <w:rsid w:val="002C7B2B"/>
    <w:rsid w:val="002D31EC"/>
    <w:rsid w:val="002D542F"/>
    <w:rsid w:val="002E48B8"/>
    <w:rsid w:val="002E53B5"/>
    <w:rsid w:val="002E5AAD"/>
    <w:rsid w:val="002E6422"/>
    <w:rsid w:val="002E6F73"/>
    <w:rsid w:val="002E7FF0"/>
    <w:rsid w:val="002F283E"/>
    <w:rsid w:val="002F5538"/>
    <w:rsid w:val="003015FB"/>
    <w:rsid w:val="00301B8E"/>
    <w:rsid w:val="00303E8C"/>
    <w:rsid w:val="00306692"/>
    <w:rsid w:val="00306B9B"/>
    <w:rsid w:val="003116D1"/>
    <w:rsid w:val="00311911"/>
    <w:rsid w:val="00311B13"/>
    <w:rsid w:val="00312E05"/>
    <w:rsid w:val="00314377"/>
    <w:rsid w:val="00321528"/>
    <w:rsid w:val="00323704"/>
    <w:rsid w:val="00325884"/>
    <w:rsid w:val="00326F43"/>
    <w:rsid w:val="00335C4C"/>
    <w:rsid w:val="003406C4"/>
    <w:rsid w:val="0034275E"/>
    <w:rsid w:val="003447CC"/>
    <w:rsid w:val="00347731"/>
    <w:rsid w:val="00352D91"/>
    <w:rsid w:val="00361FE1"/>
    <w:rsid w:val="00362E61"/>
    <w:rsid w:val="003635A7"/>
    <w:rsid w:val="003676BD"/>
    <w:rsid w:val="00375442"/>
    <w:rsid w:val="003755E5"/>
    <w:rsid w:val="00375D06"/>
    <w:rsid w:val="003824A9"/>
    <w:rsid w:val="0038369D"/>
    <w:rsid w:val="00384752"/>
    <w:rsid w:val="003909C5"/>
    <w:rsid w:val="0039380A"/>
    <w:rsid w:val="003958A1"/>
    <w:rsid w:val="00396762"/>
    <w:rsid w:val="0039754D"/>
    <w:rsid w:val="003A0AE6"/>
    <w:rsid w:val="003A2868"/>
    <w:rsid w:val="003B31FF"/>
    <w:rsid w:val="003B34CE"/>
    <w:rsid w:val="003B536C"/>
    <w:rsid w:val="003C2C06"/>
    <w:rsid w:val="003C5067"/>
    <w:rsid w:val="003C5CD6"/>
    <w:rsid w:val="003D1880"/>
    <w:rsid w:val="003D2259"/>
    <w:rsid w:val="003D2CFF"/>
    <w:rsid w:val="003D2E49"/>
    <w:rsid w:val="003D4A5F"/>
    <w:rsid w:val="003D516B"/>
    <w:rsid w:val="003D60E8"/>
    <w:rsid w:val="003D7C56"/>
    <w:rsid w:val="003E0A74"/>
    <w:rsid w:val="003E44E7"/>
    <w:rsid w:val="003E6F08"/>
    <w:rsid w:val="003E7AD7"/>
    <w:rsid w:val="003F5312"/>
    <w:rsid w:val="00403DC6"/>
    <w:rsid w:val="0041239D"/>
    <w:rsid w:val="004143EA"/>
    <w:rsid w:val="00423460"/>
    <w:rsid w:val="00424669"/>
    <w:rsid w:val="00427425"/>
    <w:rsid w:val="00430925"/>
    <w:rsid w:val="004339CD"/>
    <w:rsid w:val="00434E18"/>
    <w:rsid w:val="004353C9"/>
    <w:rsid w:val="00435B45"/>
    <w:rsid w:val="00436B74"/>
    <w:rsid w:val="00440ACC"/>
    <w:rsid w:val="004432AC"/>
    <w:rsid w:val="004454F2"/>
    <w:rsid w:val="004478DE"/>
    <w:rsid w:val="00447C24"/>
    <w:rsid w:val="00451C49"/>
    <w:rsid w:val="00452F95"/>
    <w:rsid w:val="00457E3E"/>
    <w:rsid w:val="00460524"/>
    <w:rsid w:val="00464B8F"/>
    <w:rsid w:val="00474AD5"/>
    <w:rsid w:val="00475498"/>
    <w:rsid w:val="00476A8E"/>
    <w:rsid w:val="00484573"/>
    <w:rsid w:val="004939DF"/>
    <w:rsid w:val="004948D6"/>
    <w:rsid w:val="004A4C51"/>
    <w:rsid w:val="004B046D"/>
    <w:rsid w:val="004B3488"/>
    <w:rsid w:val="004B4954"/>
    <w:rsid w:val="004C073A"/>
    <w:rsid w:val="004C4079"/>
    <w:rsid w:val="004D1BA5"/>
    <w:rsid w:val="004D2373"/>
    <w:rsid w:val="004D4715"/>
    <w:rsid w:val="004E18CD"/>
    <w:rsid w:val="004E2F59"/>
    <w:rsid w:val="004E700A"/>
    <w:rsid w:val="004F35D7"/>
    <w:rsid w:val="004F61EF"/>
    <w:rsid w:val="00502213"/>
    <w:rsid w:val="00513741"/>
    <w:rsid w:val="00515F7F"/>
    <w:rsid w:val="00517186"/>
    <w:rsid w:val="005171F4"/>
    <w:rsid w:val="00521DE8"/>
    <w:rsid w:val="00534690"/>
    <w:rsid w:val="005355BE"/>
    <w:rsid w:val="00536E28"/>
    <w:rsid w:val="00537D98"/>
    <w:rsid w:val="005409A2"/>
    <w:rsid w:val="005429B3"/>
    <w:rsid w:val="005510AE"/>
    <w:rsid w:val="0055257C"/>
    <w:rsid w:val="00554456"/>
    <w:rsid w:val="00554D63"/>
    <w:rsid w:val="00561F9D"/>
    <w:rsid w:val="00564BC9"/>
    <w:rsid w:val="005676B9"/>
    <w:rsid w:val="00574D43"/>
    <w:rsid w:val="005769E8"/>
    <w:rsid w:val="00586AB2"/>
    <w:rsid w:val="005903E3"/>
    <w:rsid w:val="00593800"/>
    <w:rsid w:val="005A7FB2"/>
    <w:rsid w:val="005B08CC"/>
    <w:rsid w:val="005B11EA"/>
    <w:rsid w:val="005B7EAD"/>
    <w:rsid w:val="005C1D58"/>
    <w:rsid w:val="005C2299"/>
    <w:rsid w:val="005C4160"/>
    <w:rsid w:val="005C6ED2"/>
    <w:rsid w:val="005D0A5A"/>
    <w:rsid w:val="005D1351"/>
    <w:rsid w:val="005E7721"/>
    <w:rsid w:val="005F0C9E"/>
    <w:rsid w:val="005F1EAE"/>
    <w:rsid w:val="00600597"/>
    <w:rsid w:val="00603B81"/>
    <w:rsid w:val="00606BA9"/>
    <w:rsid w:val="00613E62"/>
    <w:rsid w:val="006227E4"/>
    <w:rsid w:val="0062750D"/>
    <w:rsid w:val="006304F9"/>
    <w:rsid w:val="00634174"/>
    <w:rsid w:val="00634E98"/>
    <w:rsid w:val="00641A0F"/>
    <w:rsid w:val="006423DB"/>
    <w:rsid w:val="006441BA"/>
    <w:rsid w:val="00647F24"/>
    <w:rsid w:val="006520CC"/>
    <w:rsid w:val="00653E93"/>
    <w:rsid w:val="006565F6"/>
    <w:rsid w:val="0066080C"/>
    <w:rsid w:val="00676807"/>
    <w:rsid w:val="00677A43"/>
    <w:rsid w:val="00681FB8"/>
    <w:rsid w:val="00684D98"/>
    <w:rsid w:val="00690367"/>
    <w:rsid w:val="0069677E"/>
    <w:rsid w:val="00696BE1"/>
    <w:rsid w:val="006A2DCC"/>
    <w:rsid w:val="006A32F5"/>
    <w:rsid w:val="006B22A9"/>
    <w:rsid w:val="006B4CE3"/>
    <w:rsid w:val="006C06C9"/>
    <w:rsid w:val="006D02E7"/>
    <w:rsid w:val="006D0705"/>
    <w:rsid w:val="006D4C9E"/>
    <w:rsid w:val="006E1F0B"/>
    <w:rsid w:val="006E723B"/>
    <w:rsid w:val="006E7476"/>
    <w:rsid w:val="006F7B75"/>
    <w:rsid w:val="007001AD"/>
    <w:rsid w:val="0070059D"/>
    <w:rsid w:val="00701EB8"/>
    <w:rsid w:val="00702A5F"/>
    <w:rsid w:val="007034EE"/>
    <w:rsid w:val="007070C9"/>
    <w:rsid w:val="00710F06"/>
    <w:rsid w:val="00717504"/>
    <w:rsid w:val="007176AB"/>
    <w:rsid w:val="0072017F"/>
    <w:rsid w:val="00722C8D"/>
    <w:rsid w:val="00723FD0"/>
    <w:rsid w:val="007415C6"/>
    <w:rsid w:val="007428A1"/>
    <w:rsid w:val="00750A94"/>
    <w:rsid w:val="00756754"/>
    <w:rsid w:val="00762A9B"/>
    <w:rsid w:val="00762D09"/>
    <w:rsid w:val="00764B9A"/>
    <w:rsid w:val="0076514B"/>
    <w:rsid w:val="007704A2"/>
    <w:rsid w:val="00772DF3"/>
    <w:rsid w:val="007759AE"/>
    <w:rsid w:val="007770ED"/>
    <w:rsid w:val="00782F1A"/>
    <w:rsid w:val="00785608"/>
    <w:rsid w:val="00785618"/>
    <w:rsid w:val="00786AA1"/>
    <w:rsid w:val="00791ADE"/>
    <w:rsid w:val="00794FDE"/>
    <w:rsid w:val="007960B1"/>
    <w:rsid w:val="00797409"/>
    <w:rsid w:val="007A1549"/>
    <w:rsid w:val="007A5C8C"/>
    <w:rsid w:val="007A5FE6"/>
    <w:rsid w:val="007A79D6"/>
    <w:rsid w:val="007B4791"/>
    <w:rsid w:val="007C184E"/>
    <w:rsid w:val="007C20D7"/>
    <w:rsid w:val="007C35F9"/>
    <w:rsid w:val="007C7057"/>
    <w:rsid w:val="007D3D8F"/>
    <w:rsid w:val="007D5AD3"/>
    <w:rsid w:val="007E1000"/>
    <w:rsid w:val="007E218D"/>
    <w:rsid w:val="007E39BC"/>
    <w:rsid w:val="007E7E59"/>
    <w:rsid w:val="007F1316"/>
    <w:rsid w:val="007F36EC"/>
    <w:rsid w:val="007F451F"/>
    <w:rsid w:val="007F6360"/>
    <w:rsid w:val="0080527B"/>
    <w:rsid w:val="00811FA0"/>
    <w:rsid w:val="00813289"/>
    <w:rsid w:val="008137AC"/>
    <w:rsid w:val="008149B9"/>
    <w:rsid w:val="00820D61"/>
    <w:rsid w:val="00827208"/>
    <w:rsid w:val="008311B8"/>
    <w:rsid w:val="0083669C"/>
    <w:rsid w:val="00842185"/>
    <w:rsid w:val="00842C29"/>
    <w:rsid w:val="00845597"/>
    <w:rsid w:val="00845E41"/>
    <w:rsid w:val="00850C46"/>
    <w:rsid w:val="00852C19"/>
    <w:rsid w:val="00852C23"/>
    <w:rsid w:val="00856EFD"/>
    <w:rsid w:val="00862095"/>
    <w:rsid w:val="00865463"/>
    <w:rsid w:val="00866329"/>
    <w:rsid w:val="00872AB6"/>
    <w:rsid w:val="00872CFA"/>
    <w:rsid w:val="0087459C"/>
    <w:rsid w:val="00880B41"/>
    <w:rsid w:val="00881783"/>
    <w:rsid w:val="00885CAC"/>
    <w:rsid w:val="00885EBD"/>
    <w:rsid w:val="00886BA0"/>
    <w:rsid w:val="00892A72"/>
    <w:rsid w:val="00895C48"/>
    <w:rsid w:val="00897505"/>
    <w:rsid w:val="008A791E"/>
    <w:rsid w:val="008B301F"/>
    <w:rsid w:val="008B6750"/>
    <w:rsid w:val="008B710A"/>
    <w:rsid w:val="008C3286"/>
    <w:rsid w:val="008C7908"/>
    <w:rsid w:val="008D0495"/>
    <w:rsid w:val="008D3E0B"/>
    <w:rsid w:val="008D417E"/>
    <w:rsid w:val="008D49A8"/>
    <w:rsid w:val="008D5BEE"/>
    <w:rsid w:val="008D7FFB"/>
    <w:rsid w:val="008E3114"/>
    <w:rsid w:val="008E33AA"/>
    <w:rsid w:val="008F1B59"/>
    <w:rsid w:val="008F3AA5"/>
    <w:rsid w:val="008F4AB9"/>
    <w:rsid w:val="008F7D6F"/>
    <w:rsid w:val="009060DE"/>
    <w:rsid w:val="00911BDA"/>
    <w:rsid w:val="0091300F"/>
    <w:rsid w:val="00913DA0"/>
    <w:rsid w:val="00920F66"/>
    <w:rsid w:val="00921569"/>
    <w:rsid w:val="00926F0F"/>
    <w:rsid w:val="00934BD0"/>
    <w:rsid w:val="00935A8A"/>
    <w:rsid w:val="00937002"/>
    <w:rsid w:val="00940ABD"/>
    <w:rsid w:val="00940EA3"/>
    <w:rsid w:val="0094159C"/>
    <w:rsid w:val="00942A0D"/>
    <w:rsid w:val="009441FD"/>
    <w:rsid w:val="00945495"/>
    <w:rsid w:val="009552E7"/>
    <w:rsid w:val="00964570"/>
    <w:rsid w:val="00974BD3"/>
    <w:rsid w:val="0098036B"/>
    <w:rsid w:val="00980782"/>
    <w:rsid w:val="00982505"/>
    <w:rsid w:val="00984628"/>
    <w:rsid w:val="00984D96"/>
    <w:rsid w:val="00990E79"/>
    <w:rsid w:val="00993B8E"/>
    <w:rsid w:val="0099459E"/>
    <w:rsid w:val="0099619B"/>
    <w:rsid w:val="009974F3"/>
    <w:rsid w:val="009B21CC"/>
    <w:rsid w:val="009B3611"/>
    <w:rsid w:val="009B3683"/>
    <w:rsid w:val="009B49ED"/>
    <w:rsid w:val="009B6BD8"/>
    <w:rsid w:val="009B747C"/>
    <w:rsid w:val="009B75E6"/>
    <w:rsid w:val="009C06EC"/>
    <w:rsid w:val="009C64BF"/>
    <w:rsid w:val="009D0A2B"/>
    <w:rsid w:val="009D1AB9"/>
    <w:rsid w:val="009D1F5C"/>
    <w:rsid w:val="009D792A"/>
    <w:rsid w:val="009E041B"/>
    <w:rsid w:val="009E2CA8"/>
    <w:rsid w:val="009E640A"/>
    <w:rsid w:val="009E70C6"/>
    <w:rsid w:val="009F2A28"/>
    <w:rsid w:val="009F3CF1"/>
    <w:rsid w:val="009F4365"/>
    <w:rsid w:val="009F5141"/>
    <w:rsid w:val="009F7119"/>
    <w:rsid w:val="00A019EB"/>
    <w:rsid w:val="00A02365"/>
    <w:rsid w:val="00A043D8"/>
    <w:rsid w:val="00A061C1"/>
    <w:rsid w:val="00A117D1"/>
    <w:rsid w:val="00A177AA"/>
    <w:rsid w:val="00A206D1"/>
    <w:rsid w:val="00A20B8B"/>
    <w:rsid w:val="00A21FC0"/>
    <w:rsid w:val="00A229DC"/>
    <w:rsid w:val="00A270D0"/>
    <w:rsid w:val="00A33303"/>
    <w:rsid w:val="00A33EE0"/>
    <w:rsid w:val="00A34BB7"/>
    <w:rsid w:val="00A379FF"/>
    <w:rsid w:val="00A42B93"/>
    <w:rsid w:val="00A43B72"/>
    <w:rsid w:val="00A50284"/>
    <w:rsid w:val="00A564CE"/>
    <w:rsid w:val="00A60894"/>
    <w:rsid w:val="00A60EC7"/>
    <w:rsid w:val="00A610BC"/>
    <w:rsid w:val="00A64CB2"/>
    <w:rsid w:val="00A65B47"/>
    <w:rsid w:val="00A67C50"/>
    <w:rsid w:val="00A77FD6"/>
    <w:rsid w:val="00A77FDA"/>
    <w:rsid w:val="00A9673E"/>
    <w:rsid w:val="00AA0C87"/>
    <w:rsid w:val="00AA2F71"/>
    <w:rsid w:val="00AA666E"/>
    <w:rsid w:val="00AB487A"/>
    <w:rsid w:val="00AB642E"/>
    <w:rsid w:val="00AB6810"/>
    <w:rsid w:val="00AC2149"/>
    <w:rsid w:val="00AC651A"/>
    <w:rsid w:val="00AD4761"/>
    <w:rsid w:val="00AE31EC"/>
    <w:rsid w:val="00AE3B78"/>
    <w:rsid w:val="00AE49AE"/>
    <w:rsid w:val="00AF4580"/>
    <w:rsid w:val="00AF62AD"/>
    <w:rsid w:val="00B025B0"/>
    <w:rsid w:val="00B036FE"/>
    <w:rsid w:val="00B03BF6"/>
    <w:rsid w:val="00B11AA0"/>
    <w:rsid w:val="00B1493B"/>
    <w:rsid w:val="00B14C37"/>
    <w:rsid w:val="00B153A0"/>
    <w:rsid w:val="00B1543F"/>
    <w:rsid w:val="00B15EA5"/>
    <w:rsid w:val="00B16E02"/>
    <w:rsid w:val="00B179FB"/>
    <w:rsid w:val="00B20E14"/>
    <w:rsid w:val="00B2782F"/>
    <w:rsid w:val="00B346B4"/>
    <w:rsid w:val="00B35609"/>
    <w:rsid w:val="00B40050"/>
    <w:rsid w:val="00B45C2F"/>
    <w:rsid w:val="00B6371E"/>
    <w:rsid w:val="00B63986"/>
    <w:rsid w:val="00B70557"/>
    <w:rsid w:val="00B71350"/>
    <w:rsid w:val="00B81E8A"/>
    <w:rsid w:val="00B84906"/>
    <w:rsid w:val="00B9796B"/>
    <w:rsid w:val="00BA0ECB"/>
    <w:rsid w:val="00BA314D"/>
    <w:rsid w:val="00BB0C70"/>
    <w:rsid w:val="00BB3040"/>
    <w:rsid w:val="00BB38E6"/>
    <w:rsid w:val="00BB710C"/>
    <w:rsid w:val="00BC064E"/>
    <w:rsid w:val="00BC0E32"/>
    <w:rsid w:val="00BD170E"/>
    <w:rsid w:val="00BD1BA3"/>
    <w:rsid w:val="00BE1465"/>
    <w:rsid w:val="00BE3276"/>
    <w:rsid w:val="00BE4C10"/>
    <w:rsid w:val="00BE67EB"/>
    <w:rsid w:val="00BF1C76"/>
    <w:rsid w:val="00C02F3C"/>
    <w:rsid w:val="00C03A82"/>
    <w:rsid w:val="00C03EC7"/>
    <w:rsid w:val="00C06A01"/>
    <w:rsid w:val="00C07FEB"/>
    <w:rsid w:val="00C10142"/>
    <w:rsid w:val="00C10BCA"/>
    <w:rsid w:val="00C1228D"/>
    <w:rsid w:val="00C1441E"/>
    <w:rsid w:val="00C14F19"/>
    <w:rsid w:val="00C15F4C"/>
    <w:rsid w:val="00C176BF"/>
    <w:rsid w:val="00C21538"/>
    <w:rsid w:val="00C23958"/>
    <w:rsid w:val="00C2767A"/>
    <w:rsid w:val="00C3097A"/>
    <w:rsid w:val="00C372D6"/>
    <w:rsid w:val="00C37F9F"/>
    <w:rsid w:val="00C42237"/>
    <w:rsid w:val="00C44BDE"/>
    <w:rsid w:val="00C4540C"/>
    <w:rsid w:val="00C46A86"/>
    <w:rsid w:val="00C4734F"/>
    <w:rsid w:val="00C51140"/>
    <w:rsid w:val="00C52A9F"/>
    <w:rsid w:val="00C53214"/>
    <w:rsid w:val="00C53CF0"/>
    <w:rsid w:val="00C56295"/>
    <w:rsid w:val="00C56FD7"/>
    <w:rsid w:val="00C60FD8"/>
    <w:rsid w:val="00C6204D"/>
    <w:rsid w:val="00C624BB"/>
    <w:rsid w:val="00C70496"/>
    <w:rsid w:val="00C74C58"/>
    <w:rsid w:val="00C820B4"/>
    <w:rsid w:val="00C85D48"/>
    <w:rsid w:val="00C90424"/>
    <w:rsid w:val="00C90B92"/>
    <w:rsid w:val="00C94683"/>
    <w:rsid w:val="00C95C2D"/>
    <w:rsid w:val="00C9753F"/>
    <w:rsid w:val="00CA235F"/>
    <w:rsid w:val="00CA4F7C"/>
    <w:rsid w:val="00CA6B5E"/>
    <w:rsid w:val="00CB36E6"/>
    <w:rsid w:val="00CB6678"/>
    <w:rsid w:val="00CB76C4"/>
    <w:rsid w:val="00CC01E6"/>
    <w:rsid w:val="00CC66CB"/>
    <w:rsid w:val="00CD0745"/>
    <w:rsid w:val="00CD7BA0"/>
    <w:rsid w:val="00CE2DEB"/>
    <w:rsid w:val="00CE2F5F"/>
    <w:rsid w:val="00CF1051"/>
    <w:rsid w:val="00CF3981"/>
    <w:rsid w:val="00CF3DC2"/>
    <w:rsid w:val="00CF65FC"/>
    <w:rsid w:val="00D041EF"/>
    <w:rsid w:val="00D12DED"/>
    <w:rsid w:val="00D16263"/>
    <w:rsid w:val="00D207AC"/>
    <w:rsid w:val="00D22EEC"/>
    <w:rsid w:val="00D259E0"/>
    <w:rsid w:val="00D32488"/>
    <w:rsid w:val="00D33E9D"/>
    <w:rsid w:val="00D36084"/>
    <w:rsid w:val="00D36E1C"/>
    <w:rsid w:val="00D44E47"/>
    <w:rsid w:val="00D476DF"/>
    <w:rsid w:val="00D50567"/>
    <w:rsid w:val="00D508DA"/>
    <w:rsid w:val="00D50E46"/>
    <w:rsid w:val="00D62DB2"/>
    <w:rsid w:val="00D66734"/>
    <w:rsid w:val="00D67018"/>
    <w:rsid w:val="00D67A28"/>
    <w:rsid w:val="00D73C24"/>
    <w:rsid w:val="00D75ECC"/>
    <w:rsid w:val="00D800D5"/>
    <w:rsid w:val="00D9235F"/>
    <w:rsid w:val="00D94467"/>
    <w:rsid w:val="00D97F84"/>
    <w:rsid w:val="00DB0650"/>
    <w:rsid w:val="00DB434F"/>
    <w:rsid w:val="00DB51BA"/>
    <w:rsid w:val="00DB5B55"/>
    <w:rsid w:val="00DB762F"/>
    <w:rsid w:val="00DC13D5"/>
    <w:rsid w:val="00DC1DB8"/>
    <w:rsid w:val="00DC468B"/>
    <w:rsid w:val="00DD18CA"/>
    <w:rsid w:val="00DE15B3"/>
    <w:rsid w:val="00DE6D82"/>
    <w:rsid w:val="00DE733D"/>
    <w:rsid w:val="00DF0D9C"/>
    <w:rsid w:val="00DF2492"/>
    <w:rsid w:val="00E0158A"/>
    <w:rsid w:val="00E10120"/>
    <w:rsid w:val="00E104E2"/>
    <w:rsid w:val="00E11EC9"/>
    <w:rsid w:val="00E147EB"/>
    <w:rsid w:val="00E14A7E"/>
    <w:rsid w:val="00E1624F"/>
    <w:rsid w:val="00E23324"/>
    <w:rsid w:val="00E32140"/>
    <w:rsid w:val="00E343BC"/>
    <w:rsid w:val="00E37BEC"/>
    <w:rsid w:val="00E40C5B"/>
    <w:rsid w:val="00E501C3"/>
    <w:rsid w:val="00E5160D"/>
    <w:rsid w:val="00E526B1"/>
    <w:rsid w:val="00E61BC7"/>
    <w:rsid w:val="00E61FA6"/>
    <w:rsid w:val="00E64A58"/>
    <w:rsid w:val="00E67113"/>
    <w:rsid w:val="00E7753F"/>
    <w:rsid w:val="00E8172E"/>
    <w:rsid w:val="00E839B5"/>
    <w:rsid w:val="00E8669B"/>
    <w:rsid w:val="00E935F9"/>
    <w:rsid w:val="00E96BDF"/>
    <w:rsid w:val="00EA397A"/>
    <w:rsid w:val="00EA73BE"/>
    <w:rsid w:val="00EA7A51"/>
    <w:rsid w:val="00EB731C"/>
    <w:rsid w:val="00EB7B38"/>
    <w:rsid w:val="00EC5633"/>
    <w:rsid w:val="00ED0E95"/>
    <w:rsid w:val="00ED2ECB"/>
    <w:rsid w:val="00EE5B8B"/>
    <w:rsid w:val="00EF0D0E"/>
    <w:rsid w:val="00EF1BF4"/>
    <w:rsid w:val="00EF2E96"/>
    <w:rsid w:val="00EF353A"/>
    <w:rsid w:val="00F00D78"/>
    <w:rsid w:val="00F01C97"/>
    <w:rsid w:val="00F01E62"/>
    <w:rsid w:val="00F05A23"/>
    <w:rsid w:val="00F05D59"/>
    <w:rsid w:val="00F16323"/>
    <w:rsid w:val="00F2131F"/>
    <w:rsid w:val="00F2530A"/>
    <w:rsid w:val="00F34EDC"/>
    <w:rsid w:val="00F3783E"/>
    <w:rsid w:val="00F37CBD"/>
    <w:rsid w:val="00F42653"/>
    <w:rsid w:val="00F428E8"/>
    <w:rsid w:val="00F47FA7"/>
    <w:rsid w:val="00F51A66"/>
    <w:rsid w:val="00F55BF7"/>
    <w:rsid w:val="00F62D75"/>
    <w:rsid w:val="00F64FF8"/>
    <w:rsid w:val="00F659C3"/>
    <w:rsid w:val="00F74240"/>
    <w:rsid w:val="00F75AFB"/>
    <w:rsid w:val="00F80B42"/>
    <w:rsid w:val="00F85CD8"/>
    <w:rsid w:val="00F9074D"/>
    <w:rsid w:val="00F91678"/>
    <w:rsid w:val="00F92273"/>
    <w:rsid w:val="00F93258"/>
    <w:rsid w:val="00F93D6D"/>
    <w:rsid w:val="00FA1919"/>
    <w:rsid w:val="00FA78EB"/>
    <w:rsid w:val="00FB1A1F"/>
    <w:rsid w:val="00FB358B"/>
    <w:rsid w:val="00FC13D5"/>
    <w:rsid w:val="00FC1624"/>
    <w:rsid w:val="00FC31B3"/>
    <w:rsid w:val="00FD1359"/>
    <w:rsid w:val="00FD180E"/>
    <w:rsid w:val="00FD2A89"/>
    <w:rsid w:val="00FD365B"/>
    <w:rsid w:val="00FE1E5A"/>
    <w:rsid w:val="00FE2A95"/>
    <w:rsid w:val="00FE4634"/>
    <w:rsid w:val="00FF0618"/>
    <w:rsid w:val="00FF1816"/>
    <w:rsid w:val="00FF2A9C"/>
    <w:rsid w:val="00FF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2F995B"/>
  <w15:chartTrackingRefBased/>
  <w15:docId w15:val="{DD6F77E2-618D-4BFE-A51B-E0233B0EB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B487A"/>
    <w:pPr>
      <w:jc w:val="both"/>
    </w:pPr>
  </w:style>
  <w:style w:type="paragraph" w:styleId="Cmsor1">
    <w:name w:val="heading 1"/>
    <w:basedOn w:val="Norml"/>
    <w:next w:val="Norml"/>
    <w:qFormat/>
    <w:pPr>
      <w:spacing w:before="240"/>
      <w:jc w:val="left"/>
      <w:outlineLvl w:val="0"/>
    </w:pPr>
    <w:rPr>
      <w:rFonts w:ascii="Arial" w:hAnsi="Arial"/>
      <w:b/>
      <w:sz w:val="24"/>
      <w:u w:val="single"/>
      <w:lang w:val="en-GB"/>
    </w:rPr>
  </w:style>
  <w:style w:type="paragraph" w:styleId="Cmsor2">
    <w:name w:val="heading 2"/>
    <w:basedOn w:val="Norml"/>
    <w:next w:val="Norml"/>
    <w:link w:val="Cmsor2Char"/>
    <w:qFormat/>
    <w:rsid w:val="007034EE"/>
    <w:pPr>
      <w:keepNext/>
      <w:outlineLvl w:val="1"/>
    </w:pPr>
    <w:rPr>
      <w:sz w:val="24"/>
    </w:rPr>
  </w:style>
  <w:style w:type="paragraph" w:styleId="Cmsor3">
    <w:name w:val="heading 3"/>
    <w:basedOn w:val="Norml"/>
    <w:next w:val="Normlbehzs"/>
    <w:qFormat/>
    <w:pPr>
      <w:ind w:left="354"/>
      <w:jc w:val="left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behzs"/>
    <w:qFormat/>
    <w:pPr>
      <w:ind w:left="354"/>
      <w:jc w:val="left"/>
      <w:outlineLvl w:val="3"/>
    </w:pPr>
    <w:rPr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jc w:val="left"/>
    </w:pPr>
    <w:rPr>
      <w:lang w:val="en-GB"/>
    </w:rPr>
  </w:style>
  <w:style w:type="paragraph" w:styleId="lfej">
    <w:name w:val="header"/>
    <w:basedOn w:val="Norml"/>
    <w:link w:val="lfejChar"/>
    <w:pPr>
      <w:tabs>
        <w:tab w:val="center" w:pos="4819"/>
        <w:tab w:val="right" w:pos="9071"/>
      </w:tabs>
      <w:jc w:val="left"/>
    </w:pPr>
    <w:rPr>
      <w:lang w:val="en-GB"/>
    </w:rPr>
  </w:style>
  <w:style w:type="character" w:styleId="Oldalszm">
    <w:name w:val="page number"/>
    <w:basedOn w:val="Bekezdsalapbettpusa"/>
  </w:style>
  <w:style w:type="paragraph" w:styleId="Normlbehzs">
    <w:name w:val="Normal Indent"/>
    <w:basedOn w:val="Norml"/>
    <w:pPr>
      <w:ind w:left="720"/>
    </w:pPr>
  </w:style>
  <w:style w:type="paragraph" w:styleId="Szvegtrzsbehzssal">
    <w:name w:val="Body Text Indent"/>
    <w:basedOn w:val="Norml"/>
    <w:pPr>
      <w:ind w:left="705" w:hanging="705"/>
      <w:jc w:val="left"/>
    </w:pPr>
    <w:rPr>
      <w:sz w:val="24"/>
      <w:szCs w:val="24"/>
      <w:lang w:val="en-GB"/>
    </w:rPr>
  </w:style>
  <w:style w:type="paragraph" w:styleId="Szvegtrzs">
    <w:name w:val="Body Text"/>
    <w:basedOn w:val="Norml"/>
    <w:pPr>
      <w:tabs>
        <w:tab w:val="left" w:pos="567"/>
      </w:tabs>
      <w:spacing w:line="360" w:lineRule="auto"/>
    </w:pPr>
    <w:rPr>
      <w:sz w:val="24"/>
      <w:szCs w:val="24"/>
    </w:rPr>
  </w:style>
  <w:style w:type="character" w:customStyle="1" w:styleId="alcim3">
    <w:name w:val="alcim3"/>
    <w:rPr>
      <w:rFonts w:ascii="Verdana" w:hAnsi="Verdana" w:hint="default"/>
      <w:color w:val="FFFFFF"/>
      <w:sz w:val="28"/>
      <w:szCs w:val="28"/>
    </w:rPr>
  </w:style>
  <w:style w:type="paragraph" w:styleId="Buborkszveg">
    <w:name w:val="Balloon Text"/>
    <w:basedOn w:val="Norml"/>
    <w:semiHidden/>
    <w:rsid w:val="003D4A5F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2F5538"/>
    <w:pPr>
      <w:spacing w:before="100" w:beforeAutospacing="1" w:after="100" w:afterAutospacing="1"/>
      <w:jc w:val="left"/>
    </w:pPr>
    <w:rPr>
      <w:rFonts w:ascii="Arial" w:hAnsi="Arial" w:cs="Arial"/>
      <w:sz w:val="24"/>
      <w:szCs w:val="24"/>
    </w:rPr>
  </w:style>
  <w:style w:type="character" w:customStyle="1" w:styleId="Cmsor2Char">
    <w:name w:val="Címsor 2 Char"/>
    <w:link w:val="Cmsor2"/>
    <w:rsid w:val="007034EE"/>
    <w:rPr>
      <w:sz w:val="24"/>
    </w:rPr>
  </w:style>
  <w:style w:type="table" w:styleId="Rcsostblzat">
    <w:name w:val="Table Grid"/>
    <w:basedOn w:val="Normltblzat"/>
    <w:rsid w:val="00F85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lbChar">
    <w:name w:val="Élőláb Char"/>
    <w:link w:val="llb"/>
    <w:uiPriority w:val="99"/>
    <w:rsid w:val="0098036B"/>
    <w:rPr>
      <w:lang w:val="en-GB"/>
    </w:rPr>
  </w:style>
  <w:style w:type="character" w:styleId="Hiperhivatkozs">
    <w:name w:val="Hyperlink"/>
    <w:uiPriority w:val="99"/>
    <w:unhideWhenUsed/>
    <w:rsid w:val="003B31F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4B3488"/>
    <w:pPr>
      <w:ind w:left="720"/>
      <w:contextualSpacing/>
    </w:pPr>
  </w:style>
  <w:style w:type="paragraph" w:styleId="Vltozat">
    <w:name w:val="Revision"/>
    <w:hidden/>
    <w:uiPriority w:val="99"/>
    <w:semiHidden/>
    <w:rsid w:val="00DF0D9C"/>
  </w:style>
  <w:style w:type="character" w:styleId="Jegyzethivatkozs">
    <w:name w:val="annotation reference"/>
    <w:basedOn w:val="Bekezdsalapbettpusa"/>
    <w:rsid w:val="00DF0D9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F0D9C"/>
  </w:style>
  <w:style w:type="character" w:customStyle="1" w:styleId="JegyzetszvegChar">
    <w:name w:val="Jegyzetszöveg Char"/>
    <w:basedOn w:val="Bekezdsalapbettpusa"/>
    <w:link w:val="Jegyzetszveg"/>
    <w:rsid w:val="00DF0D9C"/>
  </w:style>
  <w:style w:type="paragraph" w:styleId="Megjegyzstrgya">
    <w:name w:val="annotation subject"/>
    <w:basedOn w:val="Jegyzetszveg"/>
    <w:next w:val="Jegyzetszveg"/>
    <w:link w:val="MegjegyzstrgyaChar"/>
    <w:rsid w:val="00DF0D9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DF0D9C"/>
    <w:rPr>
      <w:b/>
      <w:bCs/>
    </w:rPr>
  </w:style>
  <w:style w:type="paragraph" w:customStyle="1" w:styleId="Komplexreportszvegtrzs">
    <w:name w:val="Komplex report_szövegtörzs"/>
    <w:basedOn w:val="Norml"/>
    <w:qFormat/>
    <w:rsid w:val="006E1F0B"/>
    <w:pPr>
      <w:spacing w:after="120" w:line="300" w:lineRule="auto"/>
    </w:pPr>
    <w:rPr>
      <w:rFonts w:eastAsiaTheme="minorHAnsi" w:cstheme="minorBidi"/>
      <w:sz w:val="24"/>
      <w:szCs w:val="22"/>
      <w:lang w:eastAsia="en-US"/>
    </w:rPr>
  </w:style>
  <w:style w:type="character" w:styleId="Kiemels">
    <w:name w:val="Emphasis"/>
    <w:basedOn w:val="Bekezdsalapbettpusa"/>
    <w:uiPriority w:val="20"/>
    <w:qFormat/>
    <w:rsid w:val="00856EFD"/>
    <w:rPr>
      <w:i/>
      <w:iCs/>
    </w:rPr>
  </w:style>
  <w:style w:type="paragraph" w:customStyle="1" w:styleId="Default">
    <w:name w:val="Default"/>
    <w:rsid w:val="00856E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fejChar">
    <w:name w:val="Élőfej Char"/>
    <w:basedOn w:val="Bekezdsalapbettpusa"/>
    <w:link w:val="lfej"/>
    <w:rsid w:val="002E53B5"/>
    <w:rPr>
      <w:lang w:val="en-GB"/>
    </w:rPr>
  </w:style>
  <w:style w:type="paragraph" w:styleId="Lbjegyzetszveg">
    <w:name w:val="footnote text"/>
    <w:basedOn w:val="Norml"/>
    <w:link w:val="LbjegyzetszvegChar"/>
    <w:rsid w:val="000500E3"/>
  </w:style>
  <w:style w:type="character" w:customStyle="1" w:styleId="LbjegyzetszvegChar">
    <w:name w:val="Lábjegyzetszöveg Char"/>
    <w:basedOn w:val="Bekezdsalapbettpusa"/>
    <w:link w:val="Lbjegyzetszveg"/>
    <w:rsid w:val="000500E3"/>
  </w:style>
  <w:style w:type="character" w:styleId="Lbjegyzet-hivatkozs">
    <w:name w:val="footnote reference"/>
    <w:basedOn w:val="Bekezdsalapbettpusa"/>
    <w:rsid w:val="000500E3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6E7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atdi.uni-obuda.hu/wp-content/uploads/2023/07/1b-ATDI-Rules-of-Operation_en_23_07_13_1-1.pdf" TargetMode="External"/><Relationship Id="rId1" Type="http://schemas.openxmlformats.org/officeDocument/2006/relationships/hyperlink" Target="https://atdi.uni-obuda.hu/wp-content/uploads/2025/01/szabalyzat2_215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19D5F-81B9-46AA-B8D3-98E0CA5DC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39</Words>
  <Characters>5101</Characters>
  <Application>Microsoft Office Word</Application>
  <DocSecurity>0</DocSecurity>
  <Lines>42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ervezett doktori képzés</vt:lpstr>
      <vt:lpstr>Szervezett doktori képzés</vt:lpstr>
    </vt:vector>
  </TitlesOfParts>
  <Company>BME Gepgyartastechnologia Tsz.</Company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vezett doktori képzés</dc:title>
  <dc:subject/>
  <dc:creator>Dr. Markos Sandor</dc:creator>
  <cp:keywords/>
  <dc:description/>
  <cp:lastModifiedBy>Prof. Dr. Réger Mihály Antal</cp:lastModifiedBy>
  <cp:revision>3</cp:revision>
  <cp:lastPrinted>2010-10-01T07:46:00Z</cp:lastPrinted>
  <dcterms:created xsi:type="dcterms:W3CDTF">2025-11-11T18:35:00Z</dcterms:created>
  <dcterms:modified xsi:type="dcterms:W3CDTF">2025-11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75972ba49d08e729e449f7f95e737ff38aee7be5d1e6fed287ec6c6634dcb</vt:lpwstr>
  </property>
</Properties>
</file>